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3923B9" w14:textId="77777777" w:rsidR="00B914AE" w:rsidRPr="00BA1B80" w:rsidRDefault="00B914AE" w:rsidP="00457750">
      <w:pPr>
        <w:rPr>
          <w:rFonts w:cstheme="minorHAnsi"/>
        </w:rPr>
      </w:pPr>
    </w:p>
    <w:p w14:paraId="4767561D" w14:textId="77777777" w:rsidR="00B914AE" w:rsidRPr="00BA1B80" w:rsidRDefault="00B914AE" w:rsidP="00457750">
      <w:pPr>
        <w:rPr>
          <w:rFonts w:cstheme="minorHAnsi"/>
        </w:rPr>
      </w:pPr>
    </w:p>
    <w:p w14:paraId="46E0CB69" w14:textId="77777777" w:rsidR="00B914AE" w:rsidRPr="00BA1B80" w:rsidRDefault="00B914AE" w:rsidP="00457750">
      <w:pPr>
        <w:rPr>
          <w:rFonts w:cstheme="minorHAnsi"/>
        </w:rPr>
      </w:pPr>
    </w:p>
    <w:p w14:paraId="25C4793A" w14:textId="77777777" w:rsidR="00B914AE" w:rsidRPr="00BA1B80" w:rsidRDefault="00B914AE" w:rsidP="00457750">
      <w:pPr>
        <w:rPr>
          <w:rFonts w:cstheme="minorHAnsi"/>
        </w:rPr>
      </w:pPr>
    </w:p>
    <w:p w14:paraId="23510D08" w14:textId="77777777" w:rsidR="00B914AE" w:rsidRPr="00BA1B80" w:rsidRDefault="00B914AE" w:rsidP="00457750">
      <w:pPr>
        <w:rPr>
          <w:rFonts w:cstheme="minorHAnsi"/>
        </w:rPr>
      </w:pPr>
    </w:p>
    <w:p w14:paraId="68F27140" w14:textId="77777777" w:rsidR="00B914AE" w:rsidRPr="00BA1B80" w:rsidRDefault="00B914AE" w:rsidP="00457750">
      <w:pPr>
        <w:rPr>
          <w:rFonts w:cstheme="minorHAnsi"/>
        </w:rPr>
      </w:pPr>
    </w:p>
    <w:p w14:paraId="028DD10F" w14:textId="77777777" w:rsidR="00B914AE" w:rsidRPr="00BA1B80" w:rsidRDefault="00B914AE" w:rsidP="00457750">
      <w:pPr>
        <w:rPr>
          <w:rFonts w:cstheme="minorHAnsi"/>
        </w:rPr>
      </w:pPr>
    </w:p>
    <w:p w14:paraId="68D39F31" w14:textId="77777777" w:rsidR="00B914AE" w:rsidRPr="00201BC9" w:rsidRDefault="00B914AE" w:rsidP="00201BC9">
      <w:pPr>
        <w:jc w:val="center"/>
        <w:rPr>
          <w:rFonts w:ascii="Verdana" w:hAnsi="Verdana"/>
          <w:color w:val="5B9BD5" w:themeColor="accent5"/>
          <w:sz w:val="52"/>
          <w:szCs w:val="52"/>
        </w:rPr>
      </w:pPr>
    </w:p>
    <w:p w14:paraId="3B5A9471" w14:textId="77777777" w:rsidR="00AA4C0E" w:rsidRPr="00201BC9" w:rsidRDefault="00CC595E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 xml:space="preserve">Relativity Dev VM </w:t>
      </w:r>
    </w:p>
    <w:p w14:paraId="479F2D2F" w14:textId="77777777" w:rsidR="00BD2797" w:rsidRPr="00201BC9" w:rsidRDefault="00BD2797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>Create Windows Base Machine</w:t>
      </w:r>
    </w:p>
    <w:p w14:paraId="70AF0B03" w14:textId="40953DFD" w:rsidR="00457750" w:rsidRPr="00201BC9" w:rsidRDefault="00CC595E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>Documentation</w:t>
      </w:r>
    </w:p>
    <w:p w14:paraId="7A4C2316" w14:textId="690FAD6E" w:rsidR="00BE2E87" w:rsidRPr="00201BC9" w:rsidRDefault="00BE2E87" w:rsidP="00BE2E87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>[</w:t>
      </w:r>
      <w:r w:rsidRPr="00201BC9">
        <w:rPr>
          <w:rFonts w:ascii="Verdana" w:hAnsi="Verdana"/>
          <w:color w:val="5B9BD5" w:themeColor="accent5"/>
          <w:sz w:val="52"/>
          <w:szCs w:val="52"/>
        </w:rPr>
        <w:fldChar w:fldCharType="begin"/>
      </w:r>
      <w:r w:rsidRPr="00201BC9">
        <w:rPr>
          <w:rFonts w:ascii="Verdana" w:hAnsi="Verdana"/>
          <w:color w:val="5B9BD5" w:themeColor="accent5"/>
          <w:sz w:val="52"/>
          <w:szCs w:val="52"/>
        </w:rPr>
        <w:instrText xml:space="preserve"> DATE \@ "MMMM d, yyyy" </w:instrText>
      </w:r>
      <w:r w:rsidRPr="00201BC9">
        <w:rPr>
          <w:rFonts w:ascii="Verdana" w:hAnsi="Verdana"/>
          <w:color w:val="5B9BD5" w:themeColor="accent5"/>
          <w:sz w:val="52"/>
          <w:szCs w:val="52"/>
        </w:rPr>
        <w:fldChar w:fldCharType="separate"/>
      </w:r>
      <w:r w:rsidR="00655C29">
        <w:rPr>
          <w:rFonts w:ascii="Verdana" w:hAnsi="Verdana"/>
          <w:noProof/>
          <w:color w:val="5B9BD5" w:themeColor="accent5"/>
          <w:sz w:val="52"/>
          <w:szCs w:val="52"/>
        </w:rPr>
        <w:t>September 4, 2019</w:t>
      </w:r>
      <w:r w:rsidRPr="00201BC9">
        <w:rPr>
          <w:rFonts w:ascii="Verdana" w:hAnsi="Verdana"/>
          <w:color w:val="5B9BD5" w:themeColor="accent5"/>
          <w:sz w:val="52"/>
          <w:szCs w:val="52"/>
        </w:rPr>
        <w:fldChar w:fldCharType="end"/>
      </w:r>
      <w:r w:rsidRPr="00201BC9">
        <w:rPr>
          <w:rFonts w:ascii="Verdana" w:hAnsi="Verdana"/>
          <w:color w:val="5B9BD5" w:themeColor="accent5"/>
          <w:sz w:val="52"/>
          <w:szCs w:val="52"/>
        </w:rPr>
        <w:t>]</w:t>
      </w:r>
    </w:p>
    <w:p w14:paraId="4BD80F4A" w14:textId="6DABFE6A" w:rsidR="00790CB6" w:rsidRPr="00BA1B80" w:rsidRDefault="00790CB6" w:rsidP="4440F980">
      <w:pPr>
        <w:jc w:val="center"/>
        <w:rPr>
          <w:rFonts w:cstheme="minorHAnsi"/>
          <w:color w:val="4472C4" w:themeColor="accent1"/>
          <w:sz w:val="32"/>
          <w:szCs w:val="32"/>
        </w:rPr>
      </w:pPr>
    </w:p>
    <w:p w14:paraId="06465719" w14:textId="77777777" w:rsidR="00457750" w:rsidRPr="00BA1B80" w:rsidRDefault="00457750" w:rsidP="00457750">
      <w:pPr>
        <w:rPr>
          <w:rFonts w:cstheme="minorHAnsi"/>
        </w:rPr>
      </w:pPr>
    </w:p>
    <w:p w14:paraId="17826614" w14:textId="77777777" w:rsidR="00570E73" w:rsidRPr="00BA1B80" w:rsidRDefault="00570E73" w:rsidP="00457750">
      <w:pPr>
        <w:rPr>
          <w:rFonts w:cstheme="minorHAnsi"/>
        </w:rPr>
      </w:pPr>
    </w:p>
    <w:p w14:paraId="5AF93AE7" w14:textId="77777777" w:rsidR="00570E73" w:rsidRPr="00BA1B80" w:rsidRDefault="00570E73" w:rsidP="00457750">
      <w:pPr>
        <w:rPr>
          <w:rFonts w:cstheme="minorHAnsi"/>
        </w:rPr>
      </w:pPr>
    </w:p>
    <w:p w14:paraId="08BBBADD" w14:textId="77777777" w:rsidR="00570E73" w:rsidRPr="00BA1B80" w:rsidRDefault="00570E73" w:rsidP="00457750">
      <w:pPr>
        <w:rPr>
          <w:rFonts w:cstheme="minorHAnsi"/>
        </w:rPr>
      </w:pPr>
    </w:p>
    <w:p w14:paraId="5029C190" w14:textId="77777777" w:rsidR="00570E73" w:rsidRPr="00BA1B80" w:rsidRDefault="00570E73" w:rsidP="00457750">
      <w:pPr>
        <w:rPr>
          <w:rFonts w:cstheme="minorHAnsi"/>
        </w:rPr>
      </w:pPr>
    </w:p>
    <w:p w14:paraId="76CFDE6B" w14:textId="77777777" w:rsidR="00570E73" w:rsidRPr="00BA1B80" w:rsidRDefault="00570E73" w:rsidP="00457750">
      <w:pPr>
        <w:rPr>
          <w:rFonts w:cstheme="minorHAnsi"/>
        </w:rPr>
      </w:pPr>
    </w:p>
    <w:p w14:paraId="42638945" w14:textId="77777777" w:rsidR="00570E73" w:rsidRPr="00BA1B80" w:rsidRDefault="00570E73" w:rsidP="00457750">
      <w:pPr>
        <w:rPr>
          <w:rFonts w:cstheme="minorHAnsi"/>
        </w:rPr>
      </w:pPr>
    </w:p>
    <w:p w14:paraId="78E060D5" w14:textId="77777777" w:rsidR="00570E73" w:rsidRPr="00BA1B80" w:rsidRDefault="00570E73" w:rsidP="00457750">
      <w:pPr>
        <w:rPr>
          <w:rFonts w:cstheme="minorHAnsi"/>
        </w:rPr>
      </w:pPr>
    </w:p>
    <w:p w14:paraId="32D68289" w14:textId="77777777" w:rsidR="00570E73" w:rsidRPr="00BA1B80" w:rsidRDefault="00570E73" w:rsidP="00457750">
      <w:pPr>
        <w:rPr>
          <w:rFonts w:cstheme="minorHAnsi"/>
        </w:rPr>
      </w:pPr>
    </w:p>
    <w:p w14:paraId="43D7B5D5" w14:textId="77777777" w:rsidR="00570E73" w:rsidRPr="00BA1B80" w:rsidRDefault="00570E73" w:rsidP="00457750">
      <w:pPr>
        <w:rPr>
          <w:rFonts w:cstheme="minorHAnsi"/>
        </w:rPr>
      </w:pPr>
    </w:p>
    <w:p w14:paraId="749D6533" w14:textId="77777777" w:rsidR="00570E73" w:rsidRPr="00BA1B80" w:rsidRDefault="00570E73" w:rsidP="00457750">
      <w:pPr>
        <w:rPr>
          <w:rFonts w:cstheme="minorHAnsi"/>
        </w:rPr>
      </w:pPr>
    </w:p>
    <w:p w14:paraId="6BA2480A" w14:textId="77777777" w:rsidR="00570E73" w:rsidRPr="00BA1B80" w:rsidRDefault="00570E73" w:rsidP="00457750">
      <w:pPr>
        <w:rPr>
          <w:rFonts w:cstheme="minorHAnsi"/>
        </w:rPr>
      </w:pPr>
    </w:p>
    <w:p w14:paraId="59DD3010" w14:textId="77777777" w:rsidR="00570E73" w:rsidRPr="00BA1B80" w:rsidRDefault="00570E73" w:rsidP="00457750">
      <w:pPr>
        <w:rPr>
          <w:rFonts w:cstheme="minorHAnsi"/>
        </w:rPr>
      </w:pPr>
    </w:p>
    <w:p w14:paraId="5BFF2108" w14:textId="77777777" w:rsidR="00570E73" w:rsidRPr="00BA1B80" w:rsidRDefault="00570E73" w:rsidP="00457750">
      <w:pPr>
        <w:rPr>
          <w:rFonts w:cstheme="minorHAnsi"/>
        </w:rPr>
      </w:pPr>
    </w:p>
    <w:p w14:paraId="5B275EB0" w14:textId="77777777" w:rsidR="00570E73" w:rsidRPr="00BA1B80" w:rsidRDefault="00570E73" w:rsidP="00457750">
      <w:pPr>
        <w:rPr>
          <w:rFonts w:cstheme="minorHAnsi"/>
        </w:rPr>
      </w:pPr>
    </w:p>
    <w:p w14:paraId="7CDD0458" w14:textId="77777777" w:rsidR="00570E73" w:rsidRPr="00BA1B80" w:rsidRDefault="00570E73" w:rsidP="00457750">
      <w:pPr>
        <w:rPr>
          <w:rFonts w:cstheme="minorHAnsi"/>
        </w:rPr>
      </w:pPr>
    </w:p>
    <w:p w14:paraId="0E6DEF9E" w14:textId="77777777" w:rsidR="00570E73" w:rsidRPr="00BA1B80" w:rsidRDefault="00570E73" w:rsidP="00457750">
      <w:pPr>
        <w:rPr>
          <w:rFonts w:cstheme="minorHAnsi"/>
        </w:rPr>
      </w:pPr>
    </w:p>
    <w:p w14:paraId="3BC0E9F2" w14:textId="77777777" w:rsidR="00570E73" w:rsidRPr="00BA1B80" w:rsidRDefault="00570E73" w:rsidP="00457750">
      <w:pPr>
        <w:rPr>
          <w:rFonts w:cstheme="minorHAnsi"/>
        </w:rPr>
      </w:pPr>
    </w:p>
    <w:p w14:paraId="08C44581" w14:textId="77777777" w:rsidR="00570E73" w:rsidRPr="00BA1B80" w:rsidRDefault="00570E73" w:rsidP="00457750">
      <w:pPr>
        <w:rPr>
          <w:rFonts w:cstheme="minorHAnsi"/>
        </w:rPr>
      </w:pPr>
    </w:p>
    <w:p w14:paraId="538807DD" w14:textId="63E92B26" w:rsidR="00457750" w:rsidRPr="00BA1B80" w:rsidRDefault="00570E73" w:rsidP="00570E73">
      <w:pPr>
        <w:pStyle w:val="Title"/>
        <w:rPr>
          <w:rFonts w:asciiTheme="minorHAnsi" w:hAnsiTheme="minorHAnsi" w:cstheme="minorHAnsi"/>
        </w:rPr>
      </w:pPr>
      <w:r w:rsidRPr="00BA1B80">
        <w:rPr>
          <w:rFonts w:asciiTheme="minorHAnsi" w:hAnsiTheme="minorHAnsi" w:cstheme="minorHAnsi"/>
        </w:rPr>
        <w:t>Table of Contents</w:t>
      </w: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</w:rPr>
        <w:id w:val="145675608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AB979F" w14:textId="256D5773" w:rsidR="00E6028C" w:rsidRPr="00BA1B80" w:rsidRDefault="00E6028C" w:rsidP="00570E73">
          <w:pPr>
            <w:pStyle w:val="TOCHeading"/>
            <w:numPr>
              <w:ilvl w:val="0"/>
              <w:numId w:val="0"/>
            </w:numPr>
            <w:ind w:left="432" w:hanging="432"/>
            <w:rPr>
              <w:rFonts w:asciiTheme="minorHAnsi" w:hAnsiTheme="minorHAnsi" w:cstheme="minorHAnsi"/>
            </w:rPr>
          </w:pPr>
        </w:p>
        <w:p w14:paraId="12FC0ED4" w14:textId="7CF2F9D7" w:rsidR="00E27469" w:rsidRDefault="00B57317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r w:rsidRPr="00BA1B80">
            <w:rPr>
              <w:rFonts w:cstheme="minorHAnsi"/>
            </w:rPr>
            <w:fldChar w:fldCharType="begin"/>
          </w:r>
          <w:r w:rsidRPr="00BA1B80">
            <w:rPr>
              <w:rFonts w:cstheme="minorHAnsi"/>
            </w:rPr>
            <w:instrText xml:space="preserve"> TOC \o "1-3" \h \z \u </w:instrText>
          </w:r>
          <w:r w:rsidRPr="00BA1B80">
            <w:rPr>
              <w:rFonts w:cstheme="minorHAnsi"/>
            </w:rPr>
            <w:fldChar w:fldCharType="separate"/>
          </w:r>
          <w:hyperlink w:anchor="_Toc16168271" w:history="1">
            <w:r w:rsidR="00E27469" w:rsidRPr="00625316">
              <w:rPr>
                <w:rStyle w:val="Hyperlink"/>
                <w:rFonts w:cstheme="minorHAnsi"/>
                <w:noProof/>
              </w:rPr>
              <w:t>1</w:t>
            </w:r>
            <w:r w:rsidR="00E27469">
              <w:rPr>
                <w:rFonts w:eastAsiaTheme="minorEastAsia"/>
                <w:noProof/>
              </w:rPr>
              <w:tab/>
            </w:r>
            <w:r w:rsidR="00E27469" w:rsidRPr="00625316">
              <w:rPr>
                <w:rStyle w:val="Hyperlink"/>
                <w:rFonts w:cstheme="minorHAnsi"/>
                <w:noProof/>
              </w:rPr>
              <w:t>Creating the VM</w:t>
            </w:r>
            <w:r w:rsidR="00E27469">
              <w:rPr>
                <w:noProof/>
                <w:webHidden/>
              </w:rPr>
              <w:tab/>
            </w:r>
            <w:r w:rsidR="00E27469">
              <w:rPr>
                <w:noProof/>
                <w:webHidden/>
              </w:rPr>
              <w:fldChar w:fldCharType="begin"/>
            </w:r>
            <w:r w:rsidR="00E27469">
              <w:rPr>
                <w:noProof/>
                <w:webHidden/>
              </w:rPr>
              <w:instrText xml:space="preserve"> PAGEREF _Toc16168271 \h </w:instrText>
            </w:r>
            <w:r w:rsidR="00E27469">
              <w:rPr>
                <w:noProof/>
                <w:webHidden/>
              </w:rPr>
            </w:r>
            <w:r w:rsidR="00E27469">
              <w:rPr>
                <w:noProof/>
                <w:webHidden/>
              </w:rPr>
              <w:fldChar w:fldCharType="separate"/>
            </w:r>
            <w:r w:rsidR="00E27469">
              <w:rPr>
                <w:noProof/>
                <w:webHidden/>
              </w:rPr>
              <w:t>3</w:t>
            </w:r>
            <w:r w:rsidR="00E27469">
              <w:rPr>
                <w:noProof/>
                <w:webHidden/>
              </w:rPr>
              <w:fldChar w:fldCharType="end"/>
            </w:r>
          </w:hyperlink>
        </w:p>
        <w:p w14:paraId="6AD19276" w14:textId="1A477BC5" w:rsidR="00E27469" w:rsidRDefault="00C96A16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16168272" w:history="1">
            <w:r w:rsidR="00E27469" w:rsidRPr="00625316">
              <w:rPr>
                <w:rStyle w:val="Hyperlink"/>
                <w:rFonts w:cstheme="minorHAnsi"/>
                <w:noProof/>
              </w:rPr>
              <w:t>2</w:t>
            </w:r>
            <w:r w:rsidR="00E27469">
              <w:rPr>
                <w:rFonts w:eastAsiaTheme="minorEastAsia"/>
                <w:noProof/>
              </w:rPr>
              <w:tab/>
            </w:r>
            <w:r w:rsidR="00E27469" w:rsidRPr="00625316">
              <w:rPr>
                <w:rStyle w:val="Hyperlink"/>
                <w:rFonts w:cstheme="minorHAnsi"/>
                <w:noProof/>
              </w:rPr>
              <w:t>Windows Server Settings</w:t>
            </w:r>
            <w:r w:rsidR="00E27469">
              <w:rPr>
                <w:noProof/>
                <w:webHidden/>
              </w:rPr>
              <w:tab/>
            </w:r>
            <w:r w:rsidR="00E27469">
              <w:rPr>
                <w:noProof/>
                <w:webHidden/>
              </w:rPr>
              <w:fldChar w:fldCharType="begin"/>
            </w:r>
            <w:r w:rsidR="00E27469">
              <w:rPr>
                <w:noProof/>
                <w:webHidden/>
              </w:rPr>
              <w:instrText xml:space="preserve"> PAGEREF _Toc16168272 \h </w:instrText>
            </w:r>
            <w:r w:rsidR="00E27469">
              <w:rPr>
                <w:noProof/>
                <w:webHidden/>
              </w:rPr>
            </w:r>
            <w:r w:rsidR="00E27469">
              <w:rPr>
                <w:noProof/>
                <w:webHidden/>
              </w:rPr>
              <w:fldChar w:fldCharType="separate"/>
            </w:r>
            <w:r w:rsidR="00E27469">
              <w:rPr>
                <w:noProof/>
                <w:webHidden/>
              </w:rPr>
              <w:t>4</w:t>
            </w:r>
            <w:r w:rsidR="00E27469">
              <w:rPr>
                <w:noProof/>
                <w:webHidden/>
              </w:rPr>
              <w:fldChar w:fldCharType="end"/>
            </w:r>
          </w:hyperlink>
        </w:p>
        <w:p w14:paraId="04ECA298" w14:textId="7D68F8D9" w:rsidR="00E27469" w:rsidRDefault="00C96A16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16168273" w:history="1">
            <w:r w:rsidR="00E27469" w:rsidRPr="00625316">
              <w:rPr>
                <w:rStyle w:val="Hyperlink"/>
                <w:rFonts w:cstheme="minorHAnsi"/>
                <w:noProof/>
              </w:rPr>
              <w:t>3</w:t>
            </w:r>
            <w:r w:rsidR="00E27469">
              <w:rPr>
                <w:rFonts w:eastAsiaTheme="minorEastAsia"/>
                <w:noProof/>
              </w:rPr>
              <w:tab/>
            </w:r>
            <w:r w:rsidR="00E27469" w:rsidRPr="00625316">
              <w:rPr>
                <w:rStyle w:val="Hyperlink"/>
                <w:rFonts w:cstheme="minorHAnsi"/>
                <w:noProof/>
              </w:rPr>
              <w:t>Software to Install</w:t>
            </w:r>
            <w:r w:rsidR="00E27469">
              <w:rPr>
                <w:noProof/>
                <w:webHidden/>
              </w:rPr>
              <w:tab/>
            </w:r>
            <w:r w:rsidR="00E27469">
              <w:rPr>
                <w:noProof/>
                <w:webHidden/>
              </w:rPr>
              <w:fldChar w:fldCharType="begin"/>
            </w:r>
            <w:r w:rsidR="00E27469">
              <w:rPr>
                <w:noProof/>
                <w:webHidden/>
              </w:rPr>
              <w:instrText xml:space="preserve"> PAGEREF _Toc16168273 \h </w:instrText>
            </w:r>
            <w:r w:rsidR="00E27469">
              <w:rPr>
                <w:noProof/>
                <w:webHidden/>
              </w:rPr>
            </w:r>
            <w:r w:rsidR="00E27469">
              <w:rPr>
                <w:noProof/>
                <w:webHidden/>
              </w:rPr>
              <w:fldChar w:fldCharType="separate"/>
            </w:r>
            <w:r w:rsidR="00E27469">
              <w:rPr>
                <w:noProof/>
                <w:webHidden/>
              </w:rPr>
              <w:t>5</w:t>
            </w:r>
            <w:r w:rsidR="00E27469">
              <w:rPr>
                <w:noProof/>
                <w:webHidden/>
              </w:rPr>
              <w:fldChar w:fldCharType="end"/>
            </w:r>
          </w:hyperlink>
        </w:p>
        <w:p w14:paraId="05266016" w14:textId="6CA74B90" w:rsidR="00E27469" w:rsidRDefault="00C96A16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16168274" w:history="1">
            <w:r w:rsidR="00E27469" w:rsidRPr="00625316">
              <w:rPr>
                <w:rStyle w:val="Hyperlink"/>
                <w:rFonts w:cstheme="minorHAnsi"/>
                <w:noProof/>
              </w:rPr>
              <w:t>4</w:t>
            </w:r>
            <w:r w:rsidR="00E27469">
              <w:rPr>
                <w:rFonts w:eastAsiaTheme="minorEastAsia"/>
                <w:noProof/>
              </w:rPr>
              <w:tab/>
            </w:r>
            <w:r w:rsidR="00E27469" w:rsidRPr="00625316">
              <w:rPr>
                <w:rStyle w:val="Hyperlink"/>
                <w:rFonts w:cstheme="minorHAnsi"/>
                <w:noProof/>
              </w:rPr>
              <w:t>Pin Applications to Taskbar</w:t>
            </w:r>
            <w:r w:rsidR="00E27469">
              <w:rPr>
                <w:noProof/>
                <w:webHidden/>
              </w:rPr>
              <w:tab/>
            </w:r>
            <w:r w:rsidR="00E27469">
              <w:rPr>
                <w:noProof/>
                <w:webHidden/>
              </w:rPr>
              <w:fldChar w:fldCharType="begin"/>
            </w:r>
            <w:r w:rsidR="00E27469">
              <w:rPr>
                <w:noProof/>
                <w:webHidden/>
              </w:rPr>
              <w:instrText xml:space="preserve"> PAGEREF _Toc16168274 \h </w:instrText>
            </w:r>
            <w:r w:rsidR="00E27469">
              <w:rPr>
                <w:noProof/>
                <w:webHidden/>
              </w:rPr>
            </w:r>
            <w:r w:rsidR="00E27469">
              <w:rPr>
                <w:noProof/>
                <w:webHidden/>
              </w:rPr>
              <w:fldChar w:fldCharType="separate"/>
            </w:r>
            <w:r w:rsidR="00E27469">
              <w:rPr>
                <w:noProof/>
                <w:webHidden/>
              </w:rPr>
              <w:t>6</w:t>
            </w:r>
            <w:r w:rsidR="00E27469">
              <w:rPr>
                <w:noProof/>
                <w:webHidden/>
              </w:rPr>
              <w:fldChar w:fldCharType="end"/>
            </w:r>
          </w:hyperlink>
        </w:p>
        <w:p w14:paraId="2C40EEAE" w14:textId="37AC7576" w:rsidR="00E27469" w:rsidRDefault="00C96A16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16168275" w:history="1">
            <w:r w:rsidR="00E27469" w:rsidRPr="00625316">
              <w:rPr>
                <w:rStyle w:val="Hyperlink"/>
                <w:rFonts w:cstheme="minorHAnsi"/>
                <w:noProof/>
              </w:rPr>
              <w:t>5</w:t>
            </w:r>
            <w:r w:rsidR="00E27469">
              <w:rPr>
                <w:rFonts w:eastAsiaTheme="minorEastAsia"/>
                <w:noProof/>
              </w:rPr>
              <w:tab/>
            </w:r>
            <w:r w:rsidR="00E27469" w:rsidRPr="00625316">
              <w:rPr>
                <w:rStyle w:val="Hyperlink"/>
                <w:rFonts w:cstheme="minorHAnsi"/>
                <w:noProof/>
              </w:rPr>
              <w:t>Chef Recipes to Run</w:t>
            </w:r>
            <w:r w:rsidR="00E27469">
              <w:rPr>
                <w:noProof/>
                <w:webHidden/>
              </w:rPr>
              <w:tab/>
            </w:r>
            <w:r w:rsidR="00E27469">
              <w:rPr>
                <w:noProof/>
                <w:webHidden/>
              </w:rPr>
              <w:fldChar w:fldCharType="begin"/>
            </w:r>
            <w:r w:rsidR="00E27469">
              <w:rPr>
                <w:noProof/>
                <w:webHidden/>
              </w:rPr>
              <w:instrText xml:space="preserve"> PAGEREF _Toc16168275 \h </w:instrText>
            </w:r>
            <w:r w:rsidR="00E27469">
              <w:rPr>
                <w:noProof/>
                <w:webHidden/>
              </w:rPr>
            </w:r>
            <w:r w:rsidR="00E27469">
              <w:rPr>
                <w:noProof/>
                <w:webHidden/>
              </w:rPr>
              <w:fldChar w:fldCharType="separate"/>
            </w:r>
            <w:r w:rsidR="00E27469">
              <w:rPr>
                <w:noProof/>
                <w:webHidden/>
              </w:rPr>
              <w:t>6</w:t>
            </w:r>
            <w:r w:rsidR="00E27469">
              <w:rPr>
                <w:noProof/>
                <w:webHidden/>
              </w:rPr>
              <w:fldChar w:fldCharType="end"/>
            </w:r>
          </w:hyperlink>
        </w:p>
        <w:p w14:paraId="52115603" w14:textId="03ABB5AE" w:rsidR="00E27469" w:rsidRDefault="00C96A16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16168276" w:history="1">
            <w:r w:rsidR="00E27469" w:rsidRPr="00625316">
              <w:rPr>
                <w:rStyle w:val="Hyperlink"/>
                <w:rFonts w:cstheme="minorHAnsi"/>
                <w:noProof/>
              </w:rPr>
              <w:t>6</w:t>
            </w:r>
            <w:r w:rsidR="00E27469">
              <w:rPr>
                <w:rFonts w:eastAsiaTheme="minorEastAsia"/>
                <w:noProof/>
              </w:rPr>
              <w:tab/>
            </w:r>
            <w:r w:rsidR="00E27469" w:rsidRPr="00625316">
              <w:rPr>
                <w:rStyle w:val="Hyperlink"/>
                <w:rFonts w:cstheme="minorHAnsi"/>
                <w:noProof/>
              </w:rPr>
              <w:t>Creating Base Image Box file</w:t>
            </w:r>
            <w:r w:rsidR="00E27469">
              <w:rPr>
                <w:noProof/>
                <w:webHidden/>
              </w:rPr>
              <w:tab/>
            </w:r>
            <w:r w:rsidR="00E27469">
              <w:rPr>
                <w:noProof/>
                <w:webHidden/>
              </w:rPr>
              <w:fldChar w:fldCharType="begin"/>
            </w:r>
            <w:r w:rsidR="00E27469">
              <w:rPr>
                <w:noProof/>
                <w:webHidden/>
              </w:rPr>
              <w:instrText xml:space="preserve"> PAGEREF _Toc16168276 \h </w:instrText>
            </w:r>
            <w:r w:rsidR="00E27469">
              <w:rPr>
                <w:noProof/>
                <w:webHidden/>
              </w:rPr>
            </w:r>
            <w:r w:rsidR="00E27469">
              <w:rPr>
                <w:noProof/>
                <w:webHidden/>
              </w:rPr>
              <w:fldChar w:fldCharType="separate"/>
            </w:r>
            <w:r w:rsidR="00E27469">
              <w:rPr>
                <w:noProof/>
                <w:webHidden/>
              </w:rPr>
              <w:t>7</w:t>
            </w:r>
            <w:r w:rsidR="00E27469">
              <w:rPr>
                <w:noProof/>
                <w:webHidden/>
              </w:rPr>
              <w:fldChar w:fldCharType="end"/>
            </w:r>
          </w:hyperlink>
        </w:p>
        <w:p w14:paraId="7E1D91E5" w14:textId="02B3E916" w:rsidR="00E27469" w:rsidRDefault="00C96A16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16168277" w:history="1">
            <w:r w:rsidR="00E27469" w:rsidRPr="00625316">
              <w:rPr>
                <w:rStyle w:val="Hyperlink"/>
                <w:rFonts w:cstheme="minorHAnsi"/>
                <w:noProof/>
              </w:rPr>
              <w:t>7</w:t>
            </w:r>
            <w:r w:rsidR="00E27469">
              <w:rPr>
                <w:rFonts w:eastAsiaTheme="minorEastAsia"/>
                <w:noProof/>
              </w:rPr>
              <w:tab/>
            </w:r>
            <w:r w:rsidR="00E27469" w:rsidRPr="00625316">
              <w:rPr>
                <w:rStyle w:val="Hyperlink"/>
                <w:rFonts w:cstheme="minorHAnsi"/>
                <w:noProof/>
              </w:rPr>
              <w:t>When Upgrading Base Image</w:t>
            </w:r>
            <w:r w:rsidR="00E27469">
              <w:rPr>
                <w:noProof/>
                <w:webHidden/>
              </w:rPr>
              <w:tab/>
            </w:r>
            <w:r w:rsidR="00E27469">
              <w:rPr>
                <w:noProof/>
                <w:webHidden/>
              </w:rPr>
              <w:fldChar w:fldCharType="begin"/>
            </w:r>
            <w:r w:rsidR="00E27469">
              <w:rPr>
                <w:noProof/>
                <w:webHidden/>
              </w:rPr>
              <w:instrText xml:space="preserve"> PAGEREF _Toc16168277 \h </w:instrText>
            </w:r>
            <w:r w:rsidR="00E27469">
              <w:rPr>
                <w:noProof/>
                <w:webHidden/>
              </w:rPr>
            </w:r>
            <w:r w:rsidR="00E27469">
              <w:rPr>
                <w:noProof/>
                <w:webHidden/>
              </w:rPr>
              <w:fldChar w:fldCharType="separate"/>
            </w:r>
            <w:r w:rsidR="00E27469">
              <w:rPr>
                <w:noProof/>
                <w:webHidden/>
              </w:rPr>
              <w:t>7</w:t>
            </w:r>
            <w:r w:rsidR="00E27469">
              <w:rPr>
                <w:noProof/>
                <w:webHidden/>
              </w:rPr>
              <w:fldChar w:fldCharType="end"/>
            </w:r>
          </w:hyperlink>
        </w:p>
        <w:p w14:paraId="68E143DE" w14:textId="4EB1B866" w:rsidR="00B57317" w:rsidRPr="00BA1B80" w:rsidRDefault="00B57317">
          <w:pPr>
            <w:rPr>
              <w:rFonts w:cstheme="minorHAnsi"/>
            </w:rPr>
          </w:pPr>
          <w:r w:rsidRPr="00BA1B80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7A35B95D" w14:textId="77777777" w:rsidR="00A515C2" w:rsidRDefault="00A515C2" w:rsidP="00A515C2">
      <w:pPr>
        <w:pStyle w:val="Heading1"/>
        <w:numPr>
          <w:ilvl w:val="0"/>
          <w:numId w:val="0"/>
        </w:numPr>
        <w:ind w:left="432" w:hanging="432"/>
        <w:rPr>
          <w:rFonts w:asciiTheme="minorHAnsi" w:hAnsiTheme="minorHAnsi" w:cstheme="minorHAnsi"/>
        </w:rPr>
      </w:pPr>
    </w:p>
    <w:p w14:paraId="6F1C591B" w14:textId="442FC697" w:rsidR="00A515C2" w:rsidRPr="00A515C2" w:rsidRDefault="00A515C2" w:rsidP="00A515C2">
      <w:pPr>
        <w:rPr>
          <w:rFonts w:eastAsiaTheme="majorEastAsia"/>
          <w:color w:val="2F5496" w:themeColor="accent1" w:themeShade="BF"/>
          <w:sz w:val="32"/>
          <w:szCs w:val="32"/>
        </w:rPr>
      </w:pPr>
      <w:r>
        <w:br w:type="page"/>
      </w:r>
    </w:p>
    <w:p w14:paraId="4645489D" w14:textId="38D96A65" w:rsidR="00D75972" w:rsidRPr="00BA1B80" w:rsidRDefault="00013D57" w:rsidP="00221DC0">
      <w:pPr>
        <w:pStyle w:val="Heading1"/>
        <w:rPr>
          <w:rFonts w:asciiTheme="minorHAnsi" w:hAnsiTheme="minorHAnsi" w:cstheme="minorHAnsi"/>
        </w:rPr>
      </w:pPr>
      <w:bookmarkStart w:id="0" w:name="_Toc16168271"/>
      <w:r>
        <w:rPr>
          <w:rFonts w:asciiTheme="minorHAnsi" w:hAnsiTheme="minorHAnsi" w:cstheme="minorHAnsi"/>
        </w:rPr>
        <w:lastRenderedPageBreak/>
        <w:t>Creating the VM</w:t>
      </w:r>
      <w:bookmarkEnd w:id="0"/>
    </w:p>
    <w:p w14:paraId="13969A12" w14:textId="77777777" w:rsidR="0021767A" w:rsidRPr="00BA1B80" w:rsidRDefault="0021767A" w:rsidP="0021767A">
      <w:pPr>
        <w:pStyle w:val="ListParagraph"/>
        <w:ind w:left="360"/>
        <w:rPr>
          <w:rFonts w:cstheme="minorHAnsi"/>
        </w:rPr>
      </w:pPr>
    </w:p>
    <w:p w14:paraId="615DC867" w14:textId="77777777" w:rsidR="00D71920" w:rsidRDefault="00D71920" w:rsidP="00D71920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FF6AD7">
        <w:rPr>
          <w:rFonts w:cstheme="minorHAnsi"/>
        </w:rPr>
        <w:t>Create</w:t>
      </w:r>
      <w:r>
        <w:rPr>
          <w:rFonts w:cstheme="minorHAnsi"/>
        </w:rPr>
        <w:t xml:space="preserve"> the</w:t>
      </w:r>
      <w:r w:rsidRPr="00FF6AD7">
        <w:rPr>
          <w:rFonts w:cstheme="minorHAnsi"/>
        </w:rPr>
        <w:t xml:space="preserve"> following folders on host machine</w:t>
      </w:r>
    </w:p>
    <w:p w14:paraId="65DE0689" w14:textId="77777777" w:rsidR="00D71920" w:rsidRDefault="00D71920" w:rsidP="00D71920">
      <w:pPr>
        <w:pStyle w:val="ListParagraph"/>
        <w:numPr>
          <w:ilvl w:val="1"/>
          <w:numId w:val="6"/>
        </w:numPr>
        <w:ind w:left="1512"/>
        <w:rPr>
          <w:rFonts w:cstheme="minorHAnsi"/>
          <w:b/>
        </w:rPr>
      </w:pPr>
      <w:r w:rsidRPr="00655C29">
        <w:rPr>
          <w:rFonts w:cstheme="minorHAnsi"/>
          <w:b/>
        </w:rPr>
        <w:t>S:\DynamicDisk</w:t>
      </w:r>
    </w:p>
    <w:p w14:paraId="11ADA963" w14:textId="77777777" w:rsidR="00D71920" w:rsidRDefault="00D71920" w:rsidP="00D71920">
      <w:pPr>
        <w:pStyle w:val="ListParagraph"/>
        <w:numPr>
          <w:ilvl w:val="1"/>
          <w:numId w:val="6"/>
        </w:numPr>
        <w:ind w:left="1512"/>
        <w:rPr>
          <w:rFonts w:cstheme="minorHAnsi"/>
          <w:b/>
        </w:rPr>
      </w:pPr>
      <w:r w:rsidRPr="00D71920">
        <w:rPr>
          <w:rFonts w:cstheme="minorHAnsi"/>
          <w:b/>
        </w:rPr>
        <w:t>S:\DynamicVm\Hyper-V\Virtual Hard Disks</w:t>
      </w:r>
    </w:p>
    <w:p w14:paraId="4E47F8DB" w14:textId="77777777" w:rsidR="00D71920" w:rsidRPr="008812E2" w:rsidRDefault="00D71920" w:rsidP="00D71920">
      <w:pPr>
        <w:pStyle w:val="ListParagraph"/>
        <w:numPr>
          <w:ilvl w:val="1"/>
          <w:numId w:val="6"/>
        </w:numPr>
        <w:ind w:left="1512"/>
        <w:rPr>
          <w:rFonts w:cstheme="minorHAnsi"/>
          <w:b/>
        </w:rPr>
      </w:pPr>
      <w:r w:rsidRPr="008812E2">
        <w:rPr>
          <w:rFonts w:cstheme="minorHAnsi"/>
          <w:b/>
        </w:rPr>
        <w:t>S:\ISO</w:t>
      </w:r>
    </w:p>
    <w:p w14:paraId="3A22C4BF" w14:textId="77777777" w:rsidR="00D71920" w:rsidRDefault="00D71920" w:rsidP="00D71920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B6A1C">
        <w:rPr>
          <w:rFonts w:cstheme="minorHAnsi"/>
        </w:rPr>
        <w:t xml:space="preserve">Download </w:t>
      </w:r>
      <w:r w:rsidRPr="008812E2">
        <w:rPr>
          <w:rFonts w:cstheme="minorHAnsi"/>
          <w:b/>
        </w:rPr>
        <w:t>Windows Server 201</w:t>
      </w:r>
      <w:r>
        <w:rPr>
          <w:rFonts w:cstheme="minorHAnsi"/>
          <w:b/>
        </w:rPr>
        <w:t>6</w:t>
      </w:r>
      <w:r w:rsidRPr="008B6A1C">
        <w:rPr>
          <w:rFonts w:cstheme="minorHAnsi"/>
        </w:rPr>
        <w:t xml:space="preserve"> ISO file at this link - </w:t>
      </w:r>
      <w:hyperlink r:id="rId6" w:history="1">
        <w:r>
          <w:rPr>
            <w:rStyle w:val="Hyperlink"/>
          </w:rPr>
          <w:t>https://www.microsoft.com/en-us/evalcenter/evaluate-windows-server-2016</w:t>
        </w:r>
      </w:hyperlink>
    </w:p>
    <w:p w14:paraId="62E2AF66" w14:textId="77777777" w:rsidR="00D71920" w:rsidRDefault="00D71920" w:rsidP="00D71920">
      <w:pPr>
        <w:pStyle w:val="ListParagraph"/>
        <w:numPr>
          <w:ilvl w:val="0"/>
          <w:numId w:val="6"/>
        </w:numPr>
        <w:ind w:left="792"/>
      </w:pPr>
      <w:r>
        <w:t xml:space="preserve">Copy the downloaded ISO file to </w:t>
      </w:r>
      <w:r w:rsidRPr="008812E2">
        <w:rPr>
          <w:b/>
        </w:rPr>
        <w:t>S:\ISO</w:t>
      </w:r>
      <w:r>
        <w:t xml:space="preserve"> folder</w:t>
      </w:r>
    </w:p>
    <w:p w14:paraId="2D6FB7FE" w14:textId="77777777" w:rsidR="00D71920" w:rsidRPr="008812E2" w:rsidRDefault="00D71920" w:rsidP="00D71920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t>Enable Hyper-V on the host machine.</w:t>
      </w:r>
    </w:p>
    <w:p w14:paraId="31F2603E" w14:textId="77777777" w:rsidR="00D71920" w:rsidRDefault="00D71920" w:rsidP="00D71920">
      <w:pPr>
        <w:pStyle w:val="ListParagraph"/>
        <w:numPr>
          <w:ilvl w:val="0"/>
          <w:numId w:val="6"/>
        </w:numPr>
        <w:ind w:left="792"/>
      </w:pPr>
      <w:r>
        <w:t xml:space="preserve">Create an </w:t>
      </w:r>
      <w:r w:rsidRPr="008812E2">
        <w:rPr>
          <w:b/>
        </w:rPr>
        <w:t xml:space="preserve">External </w:t>
      </w:r>
      <w:r>
        <w:rPr>
          <w:b/>
        </w:rPr>
        <w:t xml:space="preserve">Hyper-V </w:t>
      </w:r>
      <w:r w:rsidRPr="008812E2">
        <w:rPr>
          <w:b/>
        </w:rPr>
        <w:t>Virtual Switch</w:t>
      </w:r>
      <w:r>
        <w:t xml:space="preserve"> on the host machine. Name the switch as </w:t>
      </w:r>
      <w:r>
        <w:rPr>
          <w:b/>
        </w:rPr>
        <w:t xml:space="preserve">Default </w:t>
      </w:r>
      <w:r w:rsidRPr="00BA618F">
        <w:rPr>
          <w:b/>
        </w:rPr>
        <w:t>Switch</w:t>
      </w:r>
      <w:r>
        <w:rPr>
          <w:b/>
        </w:rPr>
        <w:t>.</w:t>
      </w:r>
    </w:p>
    <w:p w14:paraId="3A63039D" w14:textId="77777777" w:rsidR="00D71920" w:rsidRDefault="00D71920" w:rsidP="00D71920">
      <w:pPr>
        <w:pStyle w:val="ListParagraph"/>
        <w:numPr>
          <w:ilvl w:val="0"/>
          <w:numId w:val="6"/>
        </w:numPr>
        <w:ind w:left="792"/>
      </w:pPr>
      <w:r>
        <w:t xml:space="preserve">Set </w:t>
      </w:r>
      <w:r w:rsidRPr="00023C36">
        <w:rPr>
          <w:b/>
        </w:rPr>
        <w:t>PowerShell</w:t>
      </w:r>
      <w:r>
        <w:t xml:space="preserve"> to always open with ‘</w:t>
      </w:r>
      <w:r w:rsidRPr="00023C36">
        <w:rPr>
          <w:b/>
        </w:rPr>
        <w:t>Run as Administrator</w:t>
      </w:r>
      <w:r>
        <w:t>’ permissions.</w:t>
      </w:r>
    </w:p>
    <w:p w14:paraId="6D19C73E" w14:textId="462B2C91" w:rsidR="00A531C2" w:rsidRDefault="00A531C2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 xml:space="preserve">Open Hyper-V </w:t>
      </w:r>
      <w:r w:rsidR="00F73B21">
        <w:rPr>
          <w:rFonts w:cstheme="minorHAnsi"/>
        </w:rPr>
        <w:t>M</w:t>
      </w:r>
      <w:r>
        <w:rPr>
          <w:rFonts w:cstheme="minorHAnsi"/>
        </w:rPr>
        <w:t xml:space="preserve">anager </w:t>
      </w:r>
      <w:r w:rsidR="00F73B21">
        <w:rPr>
          <w:rFonts w:cstheme="minorHAnsi"/>
        </w:rPr>
        <w:t>application.</w:t>
      </w:r>
    </w:p>
    <w:p w14:paraId="11063CA1" w14:textId="1F5A4F98" w:rsidR="00F73B21" w:rsidRDefault="00F73B21" w:rsidP="00F73B21">
      <w:pPr>
        <w:pStyle w:val="ListParagraph"/>
        <w:ind w:left="792"/>
        <w:rPr>
          <w:rFonts w:cstheme="minorHAnsi"/>
        </w:rPr>
      </w:pPr>
      <w:r w:rsidRPr="00F73B21">
        <w:rPr>
          <w:rFonts w:cstheme="minorHAnsi"/>
          <w:noProof/>
        </w:rPr>
        <w:drawing>
          <wp:inline distT="0" distB="0" distL="0" distR="0" wp14:anchorId="7E1F1349" wp14:editId="68B914A8">
            <wp:extent cx="5943600" cy="34493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C3689" w14:textId="77777777" w:rsidR="00F73B21" w:rsidRDefault="00F73B21" w:rsidP="00F73B21">
      <w:pPr>
        <w:pStyle w:val="ListParagraph"/>
        <w:ind w:left="792"/>
        <w:rPr>
          <w:rFonts w:cstheme="minorHAnsi"/>
        </w:rPr>
      </w:pPr>
    </w:p>
    <w:p w14:paraId="6AB91B83" w14:textId="129B50E7" w:rsidR="00F73B21" w:rsidRDefault="00F73B21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 xml:space="preserve">From the Actions window on the right side, Select New and then </w:t>
      </w:r>
      <w:r w:rsidR="00D42BFA">
        <w:rPr>
          <w:rFonts w:cstheme="minorHAnsi"/>
        </w:rPr>
        <w:t>select Hard Disk option</w:t>
      </w:r>
    </w:p>
    <w:p w14:paraId="3DA77CA8" w14:textId="43E319BC" w:rsidR="00F73B21" w:rsidRDefault="00F73B21" w:rsidP="00F73B21">
      <w:pPr>
        <w:pStyle w:val="ListParagraph"/>
        <w:ind w:left="792"/>
        <w:rPr>
          <w:rFonts w:cstheme="minorHAnsi"/>
        </w:rPr>
      </w:pPr>
      <w:r w:rsidRPr="00F73B21">
        <w:rPr>
          <w:rFonts w:cstheme="minorHAnsi"/>
          <w:noProof/>
        </w:rPr>
        <w:lastRenderedPageBreak/>
        <w:drawing>
          <wp:inline distT="0" distB="0" distL="0" distR="0" wp14:anchorId="157C3F20" wp14:editId="3D501284">
            <wp:extent cx="5943600" cy="306641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F1B95" w14:textId="77777777" w:rsidR="00F73B21" w:rsidRDefault="00F73B21" w:rsidP="00F73B21">
      <w:pPr>
        <w:pStyle w:val="ListParagraph"/>
        <w:ind w:left="792"/>
        <w:rPr>
          <w:rFonts w:cstheme="minorHAnsi"/>
        </w:rPr>
      </w:pPr>
    </w:p>
    <w:p w14:paraId="61448A9C" w14:textId="65D6F384" w:rsidR="00D42BFA" w:rsidRDefault="00D42BFA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Click Next</w:t>
      </w:r>
    </w:p>
    <w:p w14:paraId="0248FB61" w14:textId="3AB7C174" w:rsidR="00D42BFA" w:rsidRDefault="00D42BFA" w:rsidP="00D42BFA">
      <w:pPr>
        <w:pStyle w:val="ListParagraph"/>
        <w:ind w:left="792"/>
        <w:rPr>
          <w:rFonts w:cstheme="minorHAnsi"/>
        </w:rPr>
      </w:pPr>
      <w:r w:rsidRPr="00D42BFA">
        <w:rPr>
          <w:rFonts w:cstheme="minorHAnsi"/>
          <w:noProof/>
        </w:rPr>
        <w:drawing>
          <wp:inline distT="0" distB="0" distL="0" distR="0" wp14:anchorId="06577CF8" wp14:editId="0BCC6127">
            <wp:extent cx="5943600" cy="45085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54008" w14:textId="77777777" w:rsidR="00D42BFA" w:rsidRDefault="00D42BFA" w:rsidP="00D42BFA">
      <w:pPr>
        <w:pStyle w:val="ListParagraph"/>
        <w:ind w:left="792"/>
        <w:rPr>
          <w:rFonts w:cstheme="minorHAnsi"/>
        </w:rPr>
      </w:pPr>
    </w:p>
    <w:p w14:paraId="4CBF8167" w14:textId="0E9ADA0A" w:rsidR="00D42BFA" w:rsidRDefault="00D42BFA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lastRenderedPageBreak/>
        <w:t>Select VHDX option and click Next</w:t>
      </w:r>
    </w:p>
    <w:p w14:paraId="65AB6F86" w14:textId="51A4690D" w:rsidR="00D42BFA" w:rsidRDefault="00D42BFA" w:rsidP="00D42BFA">
      <w:pPr>
        <w:pStyle w:val="ListParagraph"/>
        <w:ind w:left="792"/>
        <w:rPr>
          <w:rFonts w:cstheme="minorHAnsi"/>
        </w:rPr>
      </w:pPr>
      <w:r w:rsidRPr="00D42BFA">
        <w:rPr>
          <w:rFonts w:cstheme="minorHAnsi"/>
          <w:noProof/>
        </w:rPr>
        <w:drawing>
          <wp:inline distT="0" distB="0" distL="0" distR="0" wp14:anchorId="0E3B29A1" wp14:editId="40427C39">
            <wp:extent cx="5943600" cy="450850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F0977" w14:textId="77777777" w:rsidR="00D42BFA" w:rsidRDefault="00D42BFA" w:rsidP="00D42BFA">
      <w:pPr>
        <w:pStyle w:val="ListParagraph"/>
        <w:ind w:left="792"/>
        <w:rPr>
          <w:rFonts w:cstheme="minorHAnsi"/>
        </w:rPr>
      </w:pPr>
    </w:p>
    <w:p w14:paraId="34F79658" w14:textId="6E664619" w:rsidR="00D42BFA" w:rsidRDefault="00D42BFA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Select Dynamically expanding option and click Next</w:t>
      </w:r>
    </w:p>
    <w:p w14:paraId="649C0CFD" w14:textId="36B7D2D2" w:rsidR="00D42BFA" w:rsidRDefault="00D42BFA" w:rsidP="00D42BFA">
      <w:pPr>
        <w:pStyle w:val="ListParagraph"/>
        <w:ind w:left="792"/>
        <w:rPr>
          <w:rFonts w:cstheme="minorHAnsi"/>
        </w:rPr>
      </w:pPr>
      <w:r w:rsidRPr="00D42BFA">
        <w:rPr>
          <w:rFonts w:cstheme="minorHAnsi"/>
          <w:noProof/>
        </w:rPr>
        <w:lastRenderedPageBreak/>
        <w:drawing>
          <wp:inline distT="0" distB="0" distL="0" distR="0" wp14:anchorId="65759569" wp14:editId="6DDF9DDB">
            <wp:extent cx="5943600" cy="450850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F8A4C" w14:textId="77777777" w:rsidR="00D42BFA" w:rsidRDefault="00D42BFA" w:rsidP="00D42BFA">
      <w:pPr>
        <w:pStyle w:val="ListParagraph"/>
        <w:ind w:left="792"/>
        <w:rPr>
          <w:rFonts w:cstheme="minorHAnsi"/>
        </w:rPr>
      </w:pPr>
    </w:p>
    <w:p w14:paraId="42A387D3" w14:textId="70819B34" w:rsidR="00D42BFA" w:rsidRDefault="00C2041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Enter a Name and Location for the new Virtual Hard disk and then click Next</w:t>
      </w:r>
    </w:p>
    <w:p w14:paraId="113BB87C" w14:textId="229FCF2F" w:rsidR="00C20414" w:rsidRDefault="00C20414" w:rsidP="00C20414">
      <w:pPr>
        <w:pStyle w:val="ListParagraph"/>
        <w:ind w:left="792"/>
        <w:rPr>
          <w:rFonts w:cstheme="minorHAnsi"/>
        </w:rPr>
      </w:pPr>
      <w:r w:rsidRPr="00C20414">
        <w:rPr>
          <w:rFonts w:cstheme="minorHAnsi"/>
          <w:noProof/>
        </w:rPr>
        <w:lastRenderedPageBreak/>
        <w:drawing>
          <wp:inline distT="0" distB="0" distL="0" distR="0" wp14:anchorId="04357BF7" wp14:editId="09DDF229">
            <wp:extent cx="5943600" cy="450850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C1211" w14:textId="77777777" w:rsidR="00C20414" w:rsidRDefault="00C20414" w:rsidP="00C20414">
      <w:pPr>
        <w:pStyle w:val="ListParagraph"/>
        <w:ind w:left="792"/>
        <w:rPr>
          <w:rFonts w:cstheme="minorHAnsi"/>
        </w:rPr>
      </w:pPr>
    </w:p>
    <w:p w14:paraId="434ACA32" w14:textId="4238AE2D" w:rsidR="00C20414" w:rsidRDefault="00C2041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Enter the desired size in GB and then click Next</w:t>
      </w:r>
    </w:p>
    <w:p w14:paraId="137ED635" w14:textId="08E54304" w:rsidR="00C20414" w:rsidRDefault="00C20414" w:rsidP="00C20414">
      <w:pPr>
        <w:pStyle w:val="ListParagraph"/>
        <w:ind w:left="792"/>
        <w:rPr>
          <w:rFonts w:cstheme="minorHAnsi"/>
        </w:rPr>
      </w:pPr>
      <w:r w:rsidRPr="00C20414">
        <w:rPr>
          <w:rFonts w:cstheme="minorHAnsi"/>
          <w:noProof/>
        </w:rPr>
        <w:lastRenderedPageBreak/>
        <w:drawing>
          <wp:inline distT="0" distB="0" distL="0" distR="0" wp14:anchorId="3D2CFB76" wp14:editId="338177FF">
            <wp:extent cx="5943600" cy="450850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8931B" w14:textId="77777777" w:rsidR="00C20414" w:rsidRDefault="00C20414" w:rsidP="00C20414">
      <w:pPr>
        <w:pStyle w:val="ListParagraph"/>
        <w:ind w:left="792"/>
        <w:rPr>
          <w:rFonts w:cstheme="minorHAnsi"/>
        </w:rPr>
      </w:pPr>
    </w:p>
    <w:p w14:paraId="196EABBF" w14:textId="4C6F23B1" w:rsidR="00C20414" w:rsidRDefault="00C2041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Click Finish</w:t>
      </w:r>
    </w:p>
    <w:p w14:paraId="5EB90B73" w14:textId="3F73F6FB" w:rsidR="00C20414" w:rsidRDefault="00C20414" w:rsidP="00C20414">
      <w:pPr>
        <w:pStyle w:val="ListParagraph"/>
        <w:ind w:left="792"/>
        <w:rPr>
          <w:rFonts w:cstheme="minorHAnsi"/>
        </w:rPr>
      </w:pPr>
      <w:r w:rsidRPr="00C20414">
        <w:rPr>
          <w:rFonts w:cstheme="minorHAnsi"/>
          <w:noProof/>
        </w:rPr>
        <w:lastRenderedPageBreak/>
        <w:drawing>
          <wp:inline distT="0" distB="0" distL="0" distR="0" wp14:anchorId="48AA6492" wp14:editId="13BFC84D">
            <wp:extent cx="5943600" cy="4508500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6E02F" w14:textId="77777777" w:rsidR="00C20414" w:rsidRDefault="00C20414" w:rsidP="00C20414">
      <w:pPr>
        <w:pStyle w:val="ListParagraph"/>
        <w:ind w:left="792"/>
        <w:rPr>
          <w:rFonts w:cstheme="minorHAnsi"/>
        </w:rPr>
      </w:pPr>
    </w:p>
    <w:p w14:paraId="3ED55867" w14:textId="6A3D7299" w:rsidR="00C20414" w:rsidRDefault="00C2041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Verify if the Virtual Hard disk is created in the provided location.</w:t>
      </w:r>
    </w:p>
    <w:p w14:paraId="5FF9D0F2" w14:textId="60AEF11B" w:rsidR="00C20414" w:rsidRDefault="00C20414" w:rsidP="00C20414">
      <w:pPr>
        <w:pStyle w:val="ListParagraph"/>
        <w:ind w:left="792"/>
        <w:rPr>
          <w:rFonts w:cstheme="minorHAnsi"/>
        </w:rPr>
      </w:pPr>
      <w:r w:rsidRPr="00C20414">
        <w:rPr>
          <w:rFonts w:cstheme="minorHAnsi"/>
          <w:noProof/>
        </w:rPr>
        <w:drawing>
          <wp:inline distT="0" distB="0" distL="0" distR="0" wp14:anchorId="30ED0742" wp14:editId="62548CEB">
            <wp:extent cx="5943600" cy="224853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47B91" w14:textId="77777777" w:rsidR="00C20414" w:rsidRDefault="00C20414" w:rsidP="00C20414">
      <w:pPr>
        <w:pStyle w:val="ListParagraph"/>
        <w:ind w:left="792"/>
        <w:rPr>
          <w:rFonts w:cstheme="minorHAnsi"/>
        </w:rPr>
      </w:pPr>
    </w:p>
    <w:p w14:paraId="41073870" w14:textId="5C11C3E8" w:rsidR="00082A24" w:rsidRDefault="00082A24" w:rsidP="00DD1D15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 xml:space="preserve">Copy the just created Virtual Hard disk from </w:t>
      </w:r>
      <w:r w:rsidRPr="00082A24">
        <w:rPr>
          <w:rFonts w:cstheme="minorHAnsi"/>
        </w:rPr>
        <w:t>"S:\DynamicDisk\DevVmBase.vhdx"</w:t>
      </w:r>
      <w:r>
        <w:rPr>
          <w:rFonts w:cstheme="minorHAnsi"/>
        </w:rPr>
        <w:t xml:space="preserve"> </w:t>
      </w:r>
      <w:proofErr w:type="gramStart"/>
      <w:r>
        <w:rPr>
          <w:rFonts w:cstheme="minorHAnsi"/>
        </w:rPr>
        <w:t xml:space="preserve">to  </w:t>
      </w:r>
      <w:r w:rsidRPr="00082A24">
        <w:rPr>
          <w:rFonts w:cstheme="minorHAnsi"/>
        </w:rPr>
        <w:t>"</w:t>
      </w:r>
      <w:proofErr w:type="gramEnd"/>
      <w:r w:rsidRPr="00082A24">
        <w:rPr>
          <w:rFonts w:cstheme="minorHAnsi"/>
        </w:rPr>
        <w:t>S:\DynamicVm\Hyper-V\Virtual Hard Disks\</w:t>
      </w:r>
      <w:proofErr w:type="spellStart"/>
      <w:r w:rsidRPr="00082A24">
        <w:rPr>
          <w:rFonts w:cstheme="minorHAnsi"/>
        </w:rPr>
        <w:t>DevVmBase.vhdx</w:t>
      </w:r>
      <w:proofErr w:type="spellEnd"/>
      <w:r w:rsidRPr="00082A24">
        <w:rPr>
          <w:rFonts w:cstheme="minorHAnsi"/>
        </w:rPr>
        <w:t>"</w:t>
      </w:r>
      <w:r>
        <w:rPr>
          <w:rFonts w:cstheme="minorHAnsi"/>
        </w:rPr>
        <w:t xml:space="preserve"> location.</w:t>
      </w:r>
    </w:p>
    <w:p w14:paraId="30958036" w14:textId="50ED1623" w:rsidR="00082A24" w:rsidRDefault="00082A24" w:rsidP="00082A24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09B684CA" wp14:editId="21BFAA18">
            <wp:extent cx="5943600" cy="1844040"/>
            <wp:effectExtent l="0" t="0" r="0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71821" w14:textId="77777777" w:rsidR="00082A24" w:rsidRDefault="00082A24" w:rsidP="00082A24">
      <w:pPr>
        <w:pStyle w:val="ListParagraph"/>
        <w:ind w:left="792"/>
        <w:rPr>
          <w:rFonts w:cstheme="minorHAnsi"/>
        </w:rPr>
      </w:pPr>
    </w:p>
    <w:p w14:paraId="6FBFD36C" w14:textId="63294349" w:rsidR="00DD1D15" w:rsidRDefault="00DD1D15" w:rsidP="00DD1D15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From the Actions window on the right side, Select New and then select Hard Disk option</w:t>
      </w:r>
    </w:p>
    <w:p w14:paraId="1DB83AC5" w14:textId="0E287328" w:rsidR="00C20414" w:rsidRDefault="00DD1D15" w:rsidP="00DD1D15">
      <w:pPr>
        <w:pStyle w:val="ListParagraph"/>
        <w:ind w:left="792"/>
        <w:rPr>
          <w:rFonts w:cstheme="minorHAnsi"/>
        </w:rPr>
      </w:pPr>
      <w:r w:rsidRPr="00DD1D15">
        <w:rPr>
          <w:rFonts w:cstheme="minorHAnsi"/>
          <w:noProof/>
        </w:rPr>
        <w:drawing>
          <wp:inline distT="0" distB="0" distL="0" distR="0" wp14:anchorId="5ED62D0A" wp14:editId="413AF727">
            <wp:extent cx="5943600" cy="3044825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66CCB" w14:textId="77777777" w:rsidR="00DD1D15" w:rsidRDefault="00DD1D15" w:rsidP="00DD1D15">
      <w:pPr>
        <w:pStyle w:val="ListParagraph"/>
        <w:ind w:left="792"/>
        <w:rPr>
          <w:rFonts w:cstheme="minorHAnsi"/>
        </w:rPr>
      </w:pPr>
    </w:p>
    <w:p w14:paraId="31389D44" w14:textId="50E44C6D" w:rsidR="00DD1D15" w:rsidRDefault="00DD1D15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Click Next</w:t>
      </w:r>
    </w:p>
    <w:p w14:paraId="6154E50F" w14:textId="53890C50" w:rsidR="00DD1D15" w:rsidRDefault="00DD1D15" w:rsidP="00DD1D15">
      <w:pPr>
        <w:pStyle w:val="ListParagraph"/>
        <w:ind w:left="792"/>
        <w:rPr>
          <w:rFonts w:cstheme="minorHAnsi"/>
        </w:rPr>
      </w:pPr>
      <w:r w:rsidRPr="00DD1D15">
        <w:rPr>
          <w:rFonts w:cstheme="minorHAnsi"/>
          <w:noProof/>
        </w:rPr>
        <w:lastRenderedPageBreak/>
        <w:drawing>
          <wp:inline distT="0" distB="0" distL="0" distR="0" wp14:anchorId="493A825D" wp14:editId="1CDC6E2C">
            <wp:extent cx="5943600" cy="4508500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A3D2B" w14:textId="77777777" w:rsidR="00DD1D15" w:rsidRDefault="00DD1D15" w:rsidP="00DD1D15">
      <w:pPr>
        <w:pStyle w:val="ListParagraph"/>
        <w:ind w:left="792"/>
        <w:rPr>
          <w:rFonts w:cstheme="minorHAnsi"/>
        </w:rPr>
      </w:pPr>
    </w:p>
    <w:p w14:paraId="660A870A" w14:textId="085204F2" w:rsidR="00DD1D15" w:rsidRDefault="00892B1F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Provide a name and a location for the new Virtual machine</w:t>
      </w:r>
    </w:p>
    <w:p w14:paraId="4D9475A8" w14:textId="0AA7E431" w:rsidR="00892B1F" w:rsidRDefault="00082A24" w:rsidP="00892B1F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65E9EAAA" wp14:editId="10F908C1">
            <wp:extent cx="5943600" cy="4508500"/>
            <wp:effectExtent l="0" t="0" r="0" b="63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81E1B" w14:textId="77777777" w:rsidR="00892B1F" w:rsidRDefault="00892B1F" w:rsidP="00892B1F">
      <w:pPr>
        <w:pStyle w:val="ListParagraph"/>
        <w:ind w:left="792"/>
        <w:rPr>
          <w:rFonts w:cstheme="minorHAnsi"/>
        </w:rPr>
      </w:pPr>
    </w:p>
    <w:p w14:paraId="5A0DE08A" w14:textId="00B6F7AB" w:rsidR="00892B1F" w:rsidRDefault="00082A2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Pick Generation 2 and click Next</w:t>
      </w:r>
    </w:p>
    <w:p w14:paraId="06481798" w14:textId="4A7AD99F" w:rsidR="00082A24" w:rsidRDefault="00082A24" w:rsidP="00082A24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7B5FADDC" wp14:editId="4CE363DC">
            <wp:extent cx="5943600" cy="4508500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B7569" w14:textId="77777777" w:rsidR="00082A24" w:rsidRDefault="00082A24" w:rsidP="00082A24">
      <w:pPr>
        <w:pStyle w:val="ListParagraph"/>
        <w:ind w:left="792"/>
        <w:rPr>
          <w:rFonts w:cstheme="minorHAnsi"/>
        </w:rPr>
      </w:pPr>
    </w:p>
    <w:p w14:paraId="01C15FF0" w14:textId="3D529B39" w:rsidR="00082A24" w:rsidRDefault="00082A2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Provide the necessary memory and select Next. Also uncheck Dynamic Memory option.</w:t>
      </w:r>
    </w:p>
    <w:p w14:paraId="52B6CA0E" w14:textId="6AB5817F" w:rsidR="00082A24" w:rsidRDefault="00082A24" w:rsidP="00082A24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5035C9FD" wp14:editId="56A77A0A">
            <wp:extent cx="5943600" cy="4508500"/>
            <wp:effectExtent l="0" t="0" r="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4E1EF" w14:textId="77777777" w:rsidR="00082A24" w:rsidRDefault="00082A24" w:rsidP="00082A24">
      <w:pPr>
        <w:pStyle w:val="ListParagraph"/>
        <w:ind w:left="792"/>
        <w:rPr>
          <w:rFonts w:cstheme="minorHAnsi"/>
        </w:rPr>
      </w:pPr>
    </w:p>
    <w:p w14:paraId="49A5A807" w14:textId="4A1DE1B3" w:rsidR="00082A24" w:rsidRDefault="00082A2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Select a Virtual Switch and click Next</w:t>
      </w:r>
    </w:p>
    <w:p w14:paraId="776878D9" w14:textId="488377CC" w:rsidR="00082A24" w:rsidRDefault="00082A24" w:rsidP="00082A24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34165899" wp14:editId="756F43A8">
            <wp:extent cx="5943600" cy="4508500"/>
            <wp:effectExtent l="0" t="0" r="0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79902" w14:textId="77777777" w:rsidR="00082A24" w:rsidRDefault="00082A24" w:rsidP="00082A24">
      <w:pPr>
        <w:pStyle w:val="ListParagraph"/>
        <w:ind w:left="792"/>
        <w:rPr>
          <w:rFonts w:cstheme="minorHAnsi"/>
        </w:rPr>
      </w:pPr>
    </w:p>
    <w:p w14:paraId="18395B60" w14:textId="74BBC95F" w:rsidR="00082A24" w:rsidRDefault="00082A2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Select the Dynamic Virtual Hard Disk we created previously and select Next</w:t>
      </w:r>
    </w:p>
    <w:p w14:paraId="4B847D32" w14:textId="26B56B95" w:rsidR="00082A24" w:rsidRDefault="00082A24" w:rsidP="00082A24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0619FAB1" wp14:editId="768D52FB">
            <wp:extent cx="5943600" cy="4508500"/>
            <wp:effectExtent l="0" t="0" r="0" b="63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D0B79" w14:textId="77777777" w:rsidR="00082A24" w:rsidRDefault="00082A24" w:rsidP="00082A24">
      <w:pPr>
        <w:pStyle w:val="ListParagraph"/>
        <w:ind w:left="792"/>
        <w:rPr>
          <w:rFonts w:cstheme="minorHAnsi"/>
        </w:rPr>
      </w:pPr>
    </w:p>
    <w:p w14:paraId="7981D845" w14:textId="1C35B52F" w:rsidR="00D42BFA" w:rsidRDefault="00082A2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Click Finish</w:t>
      </w:r>
    </w:p>
    <w:p w14:paraId="537491AF" w14:textId="7B9081FD" w:rsidR="00082A24" w:rsidRDefault="00082A24" w:rsidP="00082A24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1E5049CF" wp14:editId="27E0F129">
            <wp:extent cx="5943600" cy="4508500"/>
            <wp:effectExtent l="0" t="0" r="0" b="63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7CDC7" w14:textId="77777777" w:rsidR="00082A24" w:rsidRDefault="00082A24" w:rsidP="00082A24">
      <w:pPr>
        <w:pStyle w:val="ListParagraph"/>
        <w:ind w:left="792"/>
        <w:rPr>
          <w:rFonts w:cstheme="minorHAnsi"/>
        </w:rPr>
      </w:pPr>
    </w:p>
    <w:p w14:paraId="0B6E7FFE" w14:textId="1199114B" w:rsidR="00D71920" w:rsidRDefault="00D71920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Confirm the VM is created</w:t>
      </w:r>
    </w:p>
    <w:p w14:paraId="383935ED" w14:textId="2851C4D2" w:rsidR="00D71920" w:rsidRDefault="00D71920" w:rsidP="00D71920">
      <w:pPr>
        <w:pStyle w:val="ListParagraph"/>
        <w:ind w:left="792"/>
        <w:rPr>
          <w:rFonts w:cstheme="minorHAnsi"/>
        </w:rPr>
      </w:pPr>
      <w:r w:rsidRPr="00D71920">
        <w:rPr>
          <w:rFonts w:cstheme="minorHAnsi"/>
        </w:rPr>
        <w:lastRenderedPageBreak/>
        <w:drawing>
          <wp:inline distT="0" distB="0" distL="0" distR="0" wp14:anchorId="74917E78" wp14:editId="13E737BB">
            <wp:extent cx="5943600" cy="34563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8757E" w14:textId="77777777" w:rsidR="00D71920" w:rsidRDefault="00D71920" w:rsidP="00D71920">
      <w:pPr>
        <w:pStyle w:val="ListParagraph"/>
        <w:ind w:left="792"/>
        <w:rPr>
          <w:rFonts w:cstheme="minorHAnsi"/>
        </w:rPr>
      </w:pPr>
    </w:p>
    <w:p w14:paraId="7E6CB00F" w14:textId="16FD48B9" w:rsidR="00D71920" w:rsidRDefault="00D71920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Right click on the VM and select Settings</w:t>
      </w:r>
    </w:p>
    <w:p w14:paraId="0DDB9656" w14:textId="6EFAD96B" w:rsidR="00D71920" w:rsidRDefault="00D71920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Under SCSI Controller settings, select DVD Drive and click Add</w:t>
      </w:r>
    </w:p>
    <w:p w14:paraId="2873D229" w14:textId="0E62A230" w:rsidR="00D71920" w:rsidRDefault="00D71920" w:rsidP="00D71920">
      <w:pPr>
        <w:pStyle w:val="ListParagraph"/>
        <w:ind w:left="792"/>
        <w:rPr>
          <w:rFonts w:cstheme="minorHAnsi"/>
        </w:rPr>
      </w:pPr>
      <w:r w:rsidRPr="00D71920">
        <w:rPr>
          <w:rFonts w:cstheme="minorHAnsi"/>
        </w:rPr>
        <w:lastRenderedPageBreak/>
        <w:drawing>
          <wp:inline distT="0" distB="0" distL="0" distR="0" wp14:anchorId="1D7E3B3E" wp14:editId="6D7A7836">
            <wp:extent cx="5943600" cy="5657215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5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4B492" w14:textId="77777777" w:rsidR="00D71920" w:rsidRDefault="00D71920" w:rsidP="00D71920">
      <w:pPr>
        <w:pStyle w:val="ListParagraph"/>
        <w:ind w:left="792"/>
        <w:rPr>
          <w:rFonts w:cstheme="minorHAnsi"/>
        </w:rPr>
      </w:pPr>
    </w:p>
    <w:p w14:paraId="367C0FDE" w14:textId="5D192CE1" w:rsidR="00D71920" w:rsidRDefault="00D71920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Select the ISO Image file you previously downloaded and click Apply</w:t>
      </w:r>
      <w:r w:rsidR="00035013">
        <w:rPr>
          <w:rFonts w:cstheme="minorHAnsi"/>
        </w:rPr>
        <w:t>. Then click Ok.</w:t>
      </w:r>
    </w:p>
    <w:p w14:paraId="2AB62F76" w14:textId="211F95A3" w:rsidR="00D71920" w:rsidRDefault="007165F8" w:rsidP="00D71920">
      <w:pPr>
        <w:pStyle w:val="ListParagraph"/>
        <w:ind w:left="792"/>
        <w:rPr>
          <w:rFonts w:cstheme="minorHAnsi"/>
        </w:rPr>
      </w:pPr>
      <w:r w:rsidRPr="007165F8">
        <w:rPr>
          <w:rFonts w:cstheme="minorHAnsi"/>
        </w:rPr>
        <w:lastRenderedPageBreak/>
        <w:drawing>
          <wp:inline distT="0" distB="0" distL="0" distR="0" wp14:anchorId="53BC5120" wp14:editId="37845516">
            <wp:extent cx="5943600" cy="5657215"/>
            <wp:effectExtent l="0" t="0" r="0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5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0FA3D" w14:textId="77777777" w:rsidR="00035013" w:rsidRDefault="00035013" w:rsidP="00D71920">
      <w:pPr>
        <w:pStyle w:val="ListParagraph"/>
        <w:ind w:left="792"/>
        <w:rPr>
          <w:rFonts w:cstheme="minorHAnsi"/>
        </w:rPr>
      </w:pPr>
    </w:p>
    <w:p w14:paraId="549BA8C9" w14:textId="64F2FCEA" w:rsidR="00805053" w:rsidRDefault="00035013" w:rsidP="007165F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Then Click Ok</w:t>
      </w:r>
    </w:p>
    <w:p w14:paraId="58DD8D53" w14:textId="0C9CBA6A" w:rsidR="007165F8" w:rsidRDefault="007165F8" w:rsidP="007165F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proofErr w:type="gramStart"/>
      <w:r>
        <w:rPr>
          <w:rFonts w:cstheme="minorHAnsi"/>
        </w:rPr>
        <w:t>Also</w:t>
      </w:r>
      <w:proofErr w:type="gramEnd"/>
      <w:r>
        <w:rPr>
          <w:rFonts w:cstheme="minorHAnsi"/>
        </w:rPr>
        <w:t xml:space="preserve"> in the VM settings, turn off Automatic Checkpoints option.</w:t>
      </w:r>
    </w:p>
    <w:p w14:paraId="73A832EC" w14:textId="7533E9EC" w:rsidR="007165F8" w:rsidRDefault="007165F8" w:rsidP="007165F8">
      <w:pPr>
        <w:pStyle w:val="ListParagraph"/>
        <w:ind w:left="792"/>
        <w:rPr>
          <w:rFonts w:cstheme="minorHAnsi"/>
        </w:rPr>
      </w:pPr>
      <w:r w:rsidRPr="007165F8">
        <w:rPr>
          <w:rFonts w:cstheme="minorHAnsi"/>
        </w:rPr>
        <w:lastRenderedPageBreak/>
        <w:drawing>
          <wp:inline distT="0" distB="0" distL="0" distR="0" wp14:anchorId="63A206AE" wp14:editId="4B7DA54A">
            <wp:extent cx="5943600" cy="5657215"/>
            <wp:effectExtent l="0" t="0" r="0" b="6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5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5DEBC" w14:textId="77777777" w:rsidR="007165F8" w:rsidRDefault="007165F8" w:rsidP="007165F8">
      <w:pPr>
        <w:pStyle w:val="ListParagraph"/>
        <w:ind w:left="792"/>
        <w:rPr>
          <w:rFonts w:cstheme="minorHAnsi"/>
        </w:rPr>
      </w:pPr>
    </w:p>
    <w:p w14:paraId="701551F4" w14:textId="614626A4" w:rsidR="007165F8" w:rsidRDefault="007165F8" w:rsidP="007165F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 xml:space="preserve">Next right </w:t>
      </w:r>
      <w:proofErr w:type="gramStart"/>
      <w:r>
        <w:rPr>
          <w:rFonts w:cstheme="minorHAnsi"/>
        </w:rPr>
        <w:t>click</w:t>
      </w:r>
      <w:proofErr w:type="gramEnd"/>
      <w:r>
        <w:rPr>
          <w:rFonts w:cstheme="minorHAnsi"/>
        </w:rPr>
        <w:t xml:space="preserve"> on the VM and start it.</w:t>
      </w:r>
    </w:p>
    <w:p w14:paraId="00581F18" w14:textId="2CB4817A" w:rsidR="00413D48" w:rsidRDefault="007165F8" w:rsidP="00382AD0">
      <w:pPr>
        <w:pStyle w:val="ListParagraph"/>
        <w:numPr>
          <w:ilvl w:val="0"/>
          <w:numId w:val="6"/>
        </w:numPr>
        <w:ind w:left="792"/>
      </w:pPr>
      <w:r w:rsidRPr="007165F8">
        <w:rPr>
          <w:rFonts w:cstheme="minorHAnsi"/>
        </w:rPr>
        <w:t xml:space="preserve">During </w:t>
      </w:r>
      <w:r w:rsidR="006E3074">
        <w:rPr>
          <w:rFonts w:cstheme="minorHAnsi"/>
        </w:rPr>
        <w:t xml:space="preserve">Windows Server OS </w:t>
      </w:r>
      <w:r w:rsidRPr="007165F8">
        <w:rPr>
          <w:rFonts w:cstheme="minorHAnsi"/>
        </w:rPr>
        <w:t xml:space="preserve">installation, </w:t>
      </w:r>
      <w:r w:rsidR="00413D48">
        <w:t xml:space="preserve">Choose the </w:t>
      </w:r>
      <w:r w:rsidR="00413D48" w:rsidRPr="007165F8">
        <w:rPr>
          <w:b/>
        </w:rPr>
        <w:t>Windows Server 201</w:t>
      </w:r>
      <w:r>
        <w:rPr>
          <w:b/>
        </w:rPr>
        <w:t>2</w:t>
      </w:r>
      <w:r w:rsidR="00413D48" w:rsidRPr="007165F8">
        <w:rPr>
          <w:b/>
        </w:rPr>
        <w:t xml:space="preserve"> </w:t>
      </w:r>
      <w:r w:rsidR="00466C0C">
        <w:rPr>
          <w:b/>
        </w:rPr>
        <w:t xml:space="preserve">R2 </w:t>
      </w:r>
      <w:r w:rsidR="00413D48" w:rsidRPr="007165F8">
        <w:rPr>
          <w:b/>
        </w:rPr>
        <w:t>Standard Evaluation (</w:t>
      </w:r>
      <w:r w:rsidR="00466C0C">
        <w:rPr>
          <w:b/>
        </w:rPr>
        <w:t>Server with a GUI</w:t>
      </w:r>
      <w:r w:rsidR="00413D48" w:rsidRPr="007165F8">
        <w:rPr>
          <w:b/>
        </w:rPr>
        <w:t>)</w:t>
      </w:r>
      <w:r w:rsidR="00413D48">
        <w:t xml:space="preserve"> </w:t>
      </w:r>
      <w:r w:rsidR="00466C0C">
        <w:t>option.</w:t>
      </w:r>
    </w:p>
    <w:p w14:paraId="550B5F58" w14:textId="576DCAE5" w:rsidR="006E3074" w:rsidRDefault="006E3074" w:rsidP="006E3074">
      <w:pPr>
        <w:pStyle w:val="ListParagraph"/>
        <w:ind w:left="792"/>
      </w:pPr>
      <w:r w:rsidRPr="006E3074">
        <w:lastRenderedPageBreak/>
        <w:drawing>
          <wp:inline distT="0" distB="0" distL="0" distR="0" wp14:anchorId="3A9EE229" wp14:editId="15542074">
            <wp:extent cx="5943600" cy="5061585"/>
            <wp:effectExtent l="0" t="0" r="0" b="571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6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D9B58" w14:textId="77777777" w:rsidR="006E3074" w:rsidRDefault="006E3074" w:rsidP="006E3074">
      <w:pPr>
        <w:pStyle w:val="ListParagraph"/>
        <w:ind w:left="792"/>
      </w:pPr>
    </w:p>
    <w:p w14:paraId="2DEAB057" w14:textId="622735DC" w:rsidR="00956925" w:rsidRDefault="006E307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 xml:space="preserve">After the OS installation is successful, </w:t>
      </w:r>
      <w:r w:rsidR="00E4281D" w:rsidRPr="008954B8">
        <w:rPr>
          <w:rFonts w:cstheme="minorHAnsi"/>
          <w:b/>
        </w:rPr>
        <w:t>Eject</w:t>
      </w:r>
      <w:r w:rsidR="00E4281D">
        <w:rPr>
          <w:rFonts w:cstheme="minorHAnsi"/>
        </w:rPr>
        <w:t xml:space="preserve"> the OS disk.</w:t>
      </w:r>
    </w:p>
    <w:p w14:paraId="0BFD6C24" w14:textId="77777777" w:rsidR="00F33065" w:rsidRDefault="00EF44AC" w:rsidP="00F33065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F33065">
        <w:rPr>
          <w:rFonts w:cstheme="minorHAnsi"/>
        </w:rPr>
        <w:t xml:space="preserve">Share the host machine internet connection with the VM. (share it to </w:t>
      </w:r>
      <w:r w:rsidR="00F0175E" w:rsidRPr="00F33065">
        <w:rPr>
          <w:b/>
        </w:rPr>
        <w:t>Default Switch</w:t>
      </w:r>
      <w:r w:rsidRPr="00F33065">
        <w:rPr>
          <w:rFonts w:cstheme="minorHAnsi"/>
        </w:rPr>
        <w:t>)</w:t>
      </w:r>
    </w:p>
    <w:p w14:paraId="1E3C2F9E" w14:textId="77777777" w:rsidR="00F33065" w:rsidRPr="00F33065" w:rsidRDefault="00013D57" w:rsidP="00F33065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t xml:space="preserve">Change Computer Name </w:t>
      </w:r>
      <w:r w:rsidR="00C659B5">
        <w:t xml:space="preserve">and Description </w:t>
      </w:r>
      <w:r w:rsidR="004F50FF">
        <w:t xml:space="preserve">to </w:t>
      </w:r>
      <w:r w:rsidRPr="00F33065">
        <w:rPr>
          <w:b/>
        </w:rPr>
        <w:t>DevVmBase</w:t>
      </w:r>
    </w:p>
    <w:p w14:paraId="13CFDD0F" w14:textId="23CA2D65" w:rsidR="00013D57" w:rsidRPr="00F33065" w:rsidRDefault="00013D57" w:rsidP="00F33065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F33065">
        <w:rPr>
          <w:b/>
        </w:rPr>
        <w:t>Windows Explorer</w:t>
      </w:r>
    </w:p>
    <w:p w14:paraId="380D3E9C" w14:textId="77777777" w:rsidR="005607EC" w:rsidRDefault="00013D57" w:rsidP="005607EC">
      <w:pPr>
        <w:pStyle w:val="ListParagraph"/>
        <w:numPr>
          <w:ilvl w:val="1"/>
          <w:numId w:val="26"/>
        </w:numPr>
      </w:pPr>
      <w:r>
        <w:t>Show hidden files</w:t>
      </w:r>
    </w:p>
    <w:p w14:paraId="435DE984" w14:textId="5FED922A" w:rsidR="00E42444" w:rsidRPr="005607EC" w:rsidRDefault="00013D57" w:rsidP="005607EC">
      <w:pPr>
        <w:pStyle w:val="ListParagraph"/>
        <w:numPr>
          <w:ilvl w:val="1"/>
          <w:numId w:val="26"/>
        </w:numPr>
      </w:pPr>
      <w:r w:rsidRPr="005607EC">
        <w:rPr>
          <w:rFonts w:cstheme="minorHAnsi"/>
        </w:rPr>
        <w:t>Show extension for known file types</w:t>
      </w:r>
    </w:p>
    <w:p w14:paraId="4A8AF37B" w14:textId="0922ACAC" w:rsidR="00013D57" w:rsidRPr="00E42444" w:rsidRDefault="00E42444" w:rsidP="00E42444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  <w:b/>
        </w:rPr>
        <w:t>Taskb</w:t>
      </w:r>
      <w:r w:rsidR="00013D57" w:rsidRPr="00E42444">
        <w:rPr>
          <w:rFonts w:cstheme="minorHAnsi"/>
          <w:b/>
        </w:rPr>
        <w:t>ar</w:t>
      </w:r>
    </w:p>
    <w:p w14:paraId="4FAB8E79" w14:textId="77777777" w:rsidR="00013D57" w:rsidRPr="00031EEB" w:rsidRDefault="00013D57" w:rsidP="00E42444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>Set to Never combine labels</w:t>
      </w:r>
    </w:p>
    <w:p w14:paraId="03859B2B" w14:textId="77777777" w:rsidR="00013D57" w:rsidRPr="00031EEB" w:rsidRDefault="00013D57" w:rsidP="00031EEB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031EEB">
        <w:rPr>
          <w:rFonts w:cstheme="minorHAnsi"/>
        </w:rPr>
        <w:t xml:space="preserve">In </w:t>
      </w:r>
      <w:r w:rsidRPr="00031EEB">
        <w:rPr>
          <w:rFonts w:cstheme="minorHAnsi"/>
          <w:b/>
        </w:rPr>
        <w:t>Server Manager</w:t>
      </w:r>
      <w:r w:rsidRPr="00031EEB">
        <w:rPr>
          <w:rFonts w:cstheme="minorHAnsi"/>
        </w:rPr>
        <w:t xml:space="preserve"> application</w:t>
      </w:r>
    </w:p>
    <w:p w14:paraId="379E609E" w14:textId="77777777" w:rsidR="00013D57" w:rsidRPr="00031EEB" w:rsidRDefault="00013D57" w:rsidP="00031EEB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Turn off </w:t>
      </w:r>
      <w:r w:rsidRPr="00031EEB">
        <w:rPr>
          <w:rFonts w:cstheme="minorHAnsi"/>
          <w:b/>
        </w:rPr>
        <w:t>Firewall</w:t>
      </w:r>
      <w:r w:rsidRPr="00031EEB">
        <w:rPr>
          <w:rFonts w:cstheme="minorHAnsi"/>
        </w:rPr>
        <w:t xml:space="preserve"> (for Domain, Private and Public profiles)</w:t>
      </w:r>
    </w:p>
    <w:p w14:paraId="51ED5661" w14:textId="77777777" w:rsidR="00013D57" w:rsidRPr="00031EEB" w:rsidRDefault="00013D57" w:rsidP="00031EEB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Enable </w:t>
      </w:r>
      <w:r w:rsidRPr="00031EEB">
        <w:rPr>
          <w:rFonts w:cstheme="minorHAnsi"/>
          <w:b/>
        </w:rPr>
        <w:t>Remote Management</w:t>
      </w:r>
    </w:p>
    <w:p w14:paraId="19179DEF" w14:textId="0DD668FA" w:rsidR="00013D57" w:rsidRPr="00031EEB" w:rsidRDefault="00013D57" w:rsidP="00031EEB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Enable </w:t>
      </w:r>
      <w:r w:rsidRPr="00031EEB">
        <w:rPr>
          <w:rFonts w:cstheme="minorHAnsi"/>
          <w:b/>
        </w:rPr>
        <w:t>Remote Desktop</w:t>
      </w:r>
      <w:r w:rsidRPr="00031EEB">
        <w:rPr>
          <w:rFonts w:cstheme="minorHAnsi"/>
        </w:rPr>
        <w:t xml:space="preserve"> connections</w:t>
      </w:r>
    </w:p>
    <w:p w14:paraId="7585E76E" w14:textId="15EC5959" w:rsidR="00343C71" w:rsidRPr="00031EEB" w:rsidRDefault="00343C71" w:rsidP="00031EEB">
      <w:pPr>
        <w:pStyle w:val="ListParagraph"/>
        <w:numPr>
          <w:ilvl w:val="2"/>
          <w:numId w:val="6"/>
        </w:numPr>
        <w:rPr>
          <w:rFonts w:cstheme="minorHAnsi"/>
        </w:rPr>
      </w:pPr>
      <w:r w:rsidRPr="00031EEB">
        <w:rPr>
          <w:rFonts w:cstheme="minorHAnsi"/>
        </w:rPr>
        <w:t>Add current user (DevVmBase/Administrator)</w:t>
      </w:r>
      <w:r w:rsidR="001928C0" w:rsidRPr="00031EEB">
        <w:rPr>
          <w:rFonts w:cstheme="minorHAnsi"/>
        </w:rPr>
        <w:t xml:space="preserve"> under </w:t>
      </w:r>
      <w:r w:rsidR="001928C0" w:rsidRPr="00031EEB">
        <w:rPr>
          <w:rFonts w:cstheme="minorHAnsi"/>
          <w:b/>
        </w:rPr>
        <w:t>Select Users</w:t>
      </w:r>
      <w:r w:rsidR="001928C0" w:rsidRPr="00031EEB">
        <w:rPr>
          <w:rFonts w:cstheme="minorHAnsi"/>
        </w:rPr>
        <w:t xml:space="preserve"> button</w:t>
      </w:r>
    </w:p>
    <w:p w14:paraId="3A12935F" w14:textId="77777777" w:rsidR="00013D57" w:rsidRPr="00031EEB" w:rsidRDefault="00013D57" w:rsidP="00031EEB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Remove </w:t>
      </w:r>
      <w:r w:rsidRPr="00031EEB">
        <w:rPr>
          <w:rFonts w:cstheme="minorHAnsi"/>
          <w:b/>
        </w:rPr>
        <w:t>IPV6</w:t>
      </w:r>
      <w:r w:rsidRPr="00031EEB">
        <w:rPr>
          <w:rFonts w:cstheme="minorHAnsi"/>
        </w:rPr>
        <w:t xml:space="preserve"> for the </w:t>
      </w:r>
      <w:r w:rsidRPr="00031EEB">
        <w:rPr>
          <w:rFonts w:cstheme="minorHAnsi"/>
          <w:b/>
        </w:rPr>
        <w:t>Ethernet</w:t>
      </w:r>
      <w:r w:rsidRPr="00031EEB">
        <w:rPr>
          <w:rFonts w:cstheme="minorHAnsi"/>
        </w:rPr>
        <w:t xml:space="preserve"> Network Adapter.</w:t>
      </w:r>
    </w:p>
    <w:p w14:paraId="75AC6A2B" w14:textId="77777777" w:rsidR="00013D57" w:rsidRPr="00031EEB" w:rsidRDefault="00013D57" w:rsidP="00031EEB">
      <w:pPr>
        <w:pStyle w:val="ListParagraph"/>
        <w:numPr>
          <w:ilvl w:val="2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Right click on the Ethernet Adapter and uncheck </w:t>
      </w:r>
      <w:r w:rsidRPr="00031EEB">
        <w:rPr>
          <w:rFonts w:cstheme="minorHAnsi"/>
          <w:b/>
        </w:rPr>
        <w:t>Internet Protocol Version 6 (TCP/IPv6)</w:t>
      </w:r>
    </w:p>
    <w:p w14:paraId="7271D879" w14:textId="77777777" w:rsidR="00013D57" w:rsidRPr="00031EEB" w:rsidRDefault="00013D57" w:rsidP="00031EEB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lastRenderedPageBreak/>
        <w:t xml:space="preserve">Turn </w:t>
      </w:r>
      <w:r w:rsidRPr="00031EEB">
        <w:rPr>
          <w:rFonts w:cstheme="minorHAnsi"/>
          <w:b/>
        </w:rPr>
        <w:t>IE Enhanced Security Configuration</w:t>
      </w:r>
      <w:r w:rsidRPr="00031EEB">
        <w:rPr>
          <w:rFonts w:cstheme="minorHAnsi"/>
        </w:rPr>
        <w:t xml:space="preserve"> Off. </w:t>
      </w:r>
    </w:p>
    <w:p w14:paraId="148A86AE" w14:textId="77777777" w:rsidR="00013D57" w:rsidRPr="00031EEB" w:rsidRDefault="00013D57" w:rsidP="00031EEB">
      <w:pPr>
        <w:pStyle w:val="ListParagraph"/>
        <w:numPr>
          <w:ilvl w:val="2"/>
          <w:numId w:val="6"/>
        </w:numPr>
        <w:rPr>
          <w:rFonts w:cstheme="minorHAnsi"/>
        </w:rPr>
      </w:pPr>
      <w:r w:rsidRPr="00031EEB">
        <w:rPr>
          <w:rFonts w:cstheme="minorHAnsi"/>
        </w:rPr>
        <w:t>Both for Administrators and Users</w:t>
      </w:r>
    </w:p>
    <w:p w14:paraId="215D8A45" w14:textId="77777777" w:rsidR="00013D57" w:rsidRPr="00031EEB" w:rsidRDefault="00013D57" w:rsidP="00031EEB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Change </w:t>
      </w:r>
      <w:r w:rsidRPr="00031EEB">
        <w:rPr>
          <w:rFonts w:cstheme="minorHAnsi"/>
          <w:b/>
        </w:rPr>
        <w:t>Windows Time zone</w:t>
      </w:r>
      <w:r w:rsidRPr="00031EEB">
        <w:rPr>
          <w:rFonts w:cstheme="minorHAnsi"/>
        </w:rPr>
        <w:t xml:space="preserve"> to </w:t>
      </w:r>
      <w:r w:rsidRPr="00031EEB">
        <w:rPr>
          <w:rFonts w:cstheme="minorHAnsi"/>
          <w:b/>
        </w:rPr>
        <w:t>Central (US &amp; Canada)</w:t>
      </w:r>
      <w:r w:rsidRPr="00031EEB">
        <w:rPr>
          <w:rFonts w:cstheme="minorHAnsi"/>
        </w:rPr>
        <w:t xml:space="preserve"> and turn </w:t>
      </w:r>
      <w:r w:rsidRPr="00031EEB">
        <w:rPr>
          <w:rFonts w:cstheme="minorHAnsi"/>
          <w:b/>
        </w:rPr>
        <w:t>On</w:t>
      </w:r>
      <w:r w:rsidRPr="00031EEB">
        <w:rPr>
          <w:rFonts w:cstheme="minorHAnsi"/>
        </w:rPr>
        <w:t xml:space="preserve"> the </w:t>
      </w:r>
      <w:r w:rsidRPr="00031EEB">
        <w:rPr>
          <w:rFonts w:cstheme="minorHAnsi"/>
          <w:b/>
        </w:rPr>
        <w:t>Set time zone automatically</w:t>
      </w:r>
      <w:r w:rsidRPr="00031EEB">
        <w:rPr>
          <w:rFonts w:cstheme="minorHAnsi"/>
        </w:rPr>
        <w:t xml:space="preserve"> setting.</w:t>
      </w:r>
    </w:p>
    <w:p w14:paraId="63C08C21" w14:textId="77777777" w:rsidR="004F50FF" w:rsidRDefault="00013D57" w:rsidP="00031EEB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031EEB">
        <w:rPr>
          <w:rFonts w:cstheme="minorHAnsi"/>
        </w:rPr>
        <w:t>Change PowerShell Execution Policy to Unrestricted</w:t>
      </w:r>
      <w:r w:rsidR="004F50FF" w:rsidRPr="00031EEB">
        <w:rPr>
          <w:rFonts w:cstheme="minorHAnsi"/>
        </w:rPr>
        <w:t xml:space="preserve"> </w:t>
      </w:r>
      <w:r w:rsidR="004F50FF">
        <w:rPr>
          <w:rFonts w:cstheme="minorHAnsi"/>
        </w:rPr>
        <w:t>by running the following command in PowerShell</w:t>
      </w:r>
    </w:p>
    <w:p w14:paraId="6CCCAAE6" w14:textId="77777777" w:rsidR="004F50FF" w:rsidRPr="00031EEB" w:rsidRDefault="004F50FF" w:rsidP="00031EEB">
      <w:pPr>
        <w:jc w:val="both"/>
        <w:rPr>
          <w:color w:val="70AD47" w:themeColor="accent6"/>
        </w:rPr>
      </w:pPr>
      <w:r w:rsidRPr="00031EEB">
        <w:rPr>
          <w:color w:val="70AD47" w:themeColor="accent6"/>
        </w:rPr>
        <w:t>Set-ExecutionPolicy Unrestricted</w:t>
      </w:r>
    </w:p>
    <w:p w14:paraId="1C8E305E" w14:textId="0080AEDA" w:rsidR="00013D57" w:rsidRDefault="00013D57" w:rsidP="008954B8">
      <w:pPr>
        <w:jc w:val="both"/>
      </w:pPr>
    </w:p>
    <w:p w14:paraId="24C7C307" w14:textId="77777777" w:rsidR="004F50FF" w:rsidRPr="008954B8" w:rsidRDefault="004F50FF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 xml:space="preserve">Set </w:t>
      </w:r>
      <w:r w:rsidRPr="008954B8">
        <w:rPr>
          <w:rFonts w:cstheme="minorHAnsi"/>
          <w:b/>
        </w:rPr>
        <w:t>PowerShell</w:t>
      </w:r>
      <w:r>
        <w:rPr>
          <w:rFonts w:cstheme="minorHAnsi"/>
        </w:rPr>
        <w:t xml:space="preserve"> to always </w:t>
      </w:r>
      <w:r w:rsidRPr="008954B8">
        <w:rPr>
          <w:rFonts w:cstheme="minorHAnsi"/>
          <w:b/>
        </w:rPr>
        <w:t>Run as Administrator</w:t>
      </w:r>
      <w:r w:rsidRPr="008954B8">
        <w:rPr>
          <w:rFonts w:cstheme="minorHAnsi"/>
        </w:rPr>
        <w:t xml:space="preserve"> </w:t>
      </w:r>
    </w:p>
    <w:p w14:paraId="23143D70" w14:textId="32CE05F8" w:rsidR="00013D57" w:rsidRPr="008954B8" w:rsidRDefault="00013D57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 xml:space="preserve">Change </w:t>
      </w:r>
      <w:r w:rsidRPr="008954B8">
        <w:rPr>
          <w:rFonts w:cstheme="minorHAnsi"/>
          <w:b/>
        </w:rPr>
        <w:t>User Account Control</w:t>
      </w:r>
      <w:r w:rsidRPr="008954B8">
        <w:rPr>
          <w:rFonts w:cstheme="minorHAnsi"/>
        </w:rPr>
        <w:t xml:space="preserve"> settings to </w:t>
      </w:r>
      <w:r w:rsidRPr="008954B8">
        <w:rPr>
          <w:rFonts w:cstheme="minorHAnsi"/>
          <w:b/>
        </w:rPr>
        <w:t>Never Notify</w:t>
      </w:r>
      <w:r w:rsidRPr="008954B8">
        <w:rPr>
          <w:rFonts w:cstheme="minorHAnsi"/>
        </w:rPr>
        <w:t>.</w:t>
      </w:r>
    </w:p>
    <w:p w14:paraId="5A85ACA8" w14:textId="6F92EDAF" w:rsidR="00013D57" w:rsidRPr="008954B8" w:rsidRDefault="008954B8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  <w:b/>
        </w:rPr>
        <w:t>Wi</w:t>
      </w:r>
      <w:r w:rsidR="00013D57" w:rsidRPr="008954B8">
        <w:rPr>
          <w:rFonts w:cstheme="minorHAnsi"/>
          <w:b/>
        </w:rPr>
        <w:t>ndows Updates</w:t>
      </w:r>
    </w:p>
    <w:p w14:paraId="553D80FF" w14:textId="77777777" w:rsidR="00013D57" w:rsidRPr="008954B8" w:rsidRDefault="00013D57" w:rsidP="008954B8">
      <w:pPr>
        <w:pStyle w:val="ListParagraph"/>
        <w:numPr>
          <w:ilvl w:val="1"/>
          <w:numId w:val="6"/>
        </w:numPr>
        <w:rPr>
          <w:rFonts w:cstheme="minorHAnsi"/>
        </w:rPr>
      </w:pPr>
      <w:r w:rsidRPr="008954B8">
        <w:rPr>
          <w:rFonts w:cstheme="minorHAnsi"/>
        </w:rPr>
        <w:t>Turn on Automatic Updates.</w:t>
      </w:r>
    </w:p>
    <w:p w14:paraId="338A99EB" w14:textId="77777777" w:rsidR="00013D57" w:rsidRPr="008954B8" w:rsidRDefault="00013D57" w:rsidP="008954B8">
      <w:pPr>
        <w:pStyle w:val="ListParagraph"/>
        <w:numPr>
          <w:ilvl w:val="1"/>
          <w:numId w:val="6"/>
        </w:numPr>
        <w:rPr>
          <w:rFonts w:cstheme="minorHAnsi"/>
        </w:rPr>
      </w:pPr>
      <w:r w:rsidRPr="008954B8">
        <w:rPr>
          <w:rFonts w:cstheme="minorHAnsi"/>
        </w:rPr>
        <w:t>Install all available updates</w:t>
      </w:r>
    </w:p>
    <w:p w14:paraId="3877D402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 xml:space="preserve">Create </w:t>
      </w:r>
      <w:r w:rsidRPr="00900F6E">
        <w:rPr>
          <w:rFonts w:cstheme="minorHAnsi"/>
          <w:b/>
        </w:rPr>
        <w:t>C:\Software_Install</w:t>
      </w:r>
      <w:r w:rsidRPr="00900F6E">
        <w:rPr>
          <w:rFonts w:cstheme="minorHAnsi"/>
        </w:rPr>
        <w:t xml:space="preserve"> folder.</w:t>
      </w:r>
    </w:p>
    <w:p w14:paraId="680D2445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>Ninite</w:t>
      </w:r>
    </w:p>
    <w:p w14:paraId="5B355936" w14:textId="77777777" w:rsidR="00015C76" w:rsidRPr="00900F6E" w:rsidRDefault="00015C76" w:rsidP="00900F6E">
      <w:pPr>
        <w:pStyle w:val="ListParagraph"/>
        <w:numPr>
          <w:ilvl w:val="1"/>
          <w:numId w:val="6"/>
        </w:numPr>
        <w:rPr>
          <w:rFonts w:cstheme="minorHAnsi"/>
        </w:rPr>
      </w:pPr>
      <w:r w:rsidRPr="00900F6E">
        <w:rPr>
          <w:rFonts w:cstheme="minorHAnsi"/>
        </w:rPr>
        <w:t xml:space="preserve">Use </w:t>
      </w:r>
      <w:r w:rsidRPr="00900F6E">
        <w:rPr>
          <w:rFonts w:cstheme="minorHAnsi"/>
          <w:b/>
        </w:rPr>
        <w:t>Ninite.com</w:t>
      </w:r>
      <w:r w:rsidRPr="00900F6E">
        <w:rPr>
          <w:rFonts w:cstheme="minorHAnsi"/>
        </w:rPr>
        <w:t xml:space="preserve"> for the following</w:t>
      </w:r>
    </w:p>
    <w:p w14:paraId="28AC46E8" w14:textId="77777777" w:rsidR="00015C76" w:rsidRPr="00900F6E" w:rsidRDefault="00015C76" w:rsidP="00900F6E">
      <w:pPr>
        <w:pStyle w:val="ListParagraph"/>
        <w:numPr>
          <w:ilvl w:val="2"/>
          <w:numId w:val="6"/>
        </w:numPr>
        <w:rPr>
          <w:rFonts w:cstheme="minorHAnsi"/>
        </w:rPr>
      </w:pPr>
      <w:r w:rsidRPr="00900F6E">
        <w:rPr>
          <w:rFonts w:cstheme="minorHAnsi"/>
        </w:rPr>
        <w:t>7 zip</w:t>
      </w:r>
    </w:p>
    <w:p w14:paraId="74290766" w14:textId="77777777" w:rsidR="00015C76" w:rsidRPr="00900F6E" w:rsidRDefault="00015C76" w:rsidP="00900F6E">
      <w:pPr>
        <w:pStyle w:val="ListParagraph"/>
        <w:numPr>
          <w:ilvl w:val="2"/>
          <w:numId w:val="6"/>
        </w:numPr>
        <w:rPr>
          <w:rFonts w:cstheme="minorHAnsi"/>
        </w:rPr>
      </w:pPr>
      <w:r w:rsidRPr="00900F6E">
        <w:rPr>
          <w:rFonts w:cstheme="minorHAnsi"/>
        </w:rPr>
        <w:t>Chrome</w:t>
      </w:r>
    </w:p>
    <w:p w14:paraId="650DBB14" w14:textId="77777777" w:rsidR="00015C76" w:rsidRPr="00900F6E" w:rsidRDefault="00015C76" w:rsidP="00900F6E">
      <w:pPr>
        <w:pStyle w:val="ListParagraph"/>
        <w:numPr>
          <w:ilvl w:val="2"/>
          <w:numId w:val="6"/>
        </w:numPr>
        <w:rPr>
          <w:rFonts w:cstheme="minorHAnsi"/>
        </w:rPr>
      </w:pPr>
      <w:r w:rsidRPr="00900F6E">
        <w:rPr>
          <w:rFonts w:cstheme="minorHAnsi"/>
        </w:rPr>
        <w:t>Notepad++</w:t>
      </w:r>
    </w:p>
    <w:p w14:paraId="5ACEE52D" w14:textId="77777777" w:rsidR="00015C76" w:rsidRPr="00900F6E" w:rsidRDefault="00015C76" w:rsidP="00900F6E">
      <w:pPr>
        <w:pStyle w:val="ListParagraph"/>
        <w:numPr>
          <w:ilvl w:val="2"/>
          <w:numId w:val="6"/>
        </w:numPr>
        <w:rPr>
          <w:rFonts w:cstheme="minorHAnsi"/>
        </w:rPr>
      </w:pPr>
      <w:r w:rsidRPr="00900F6E">
        <w:rPr>
          <w:rFonts w:cstheme="minorHAnsi"/>
        </w:rPr>
        <w:t>Visual Studio Code</w:t>
      </w:r>
    </w:p>
    <w:p w14:paraId="4E3AD34D" w14:textId="77777777" w:rsidR="00015C76" w:rsidRPr="00900F6E" w:rsidRDefault="00015C76" w:rsidP="00900F6E">
      <w:pPr>
        <w:pStyle w:val="ListParagraph"/>
        <w:numPr>
          <w:ilvl w:val="2"/>
          <w:numId w:val="6"/>
        </w:numPr>
        <w:rPr>
          <w:rFonts w:cstheme="minorHAnsi"/>
        </w:rPr>
      </w:pPr>
      <w:r w:rsidRPr="00900F6E">
        <w:rPr>
          <w:rFonts w:cstheme="minorHAnsi"/>
        </w:rPr>
        <w:t>WinDirStat</w:t>
      </w:r>
    </w:p>
    <w:p w14:paraId="41C916A7" w14:textId="77777777" w:rsidR="00015C76" w:rsidRPr="00900F6E" w:rsidRDefault="00015C76" w:rsidP="00900F6E">
      <w:pPr>
        <w:pStyle w:val="ListParagraph"/>
        <w:numPr>
          <w:ilvl w:val="1"/>
          <w:numId w:val="6"/>
        </w:numPr>
        <w:rPr>
          <w:rFonts w:cstheme="minorHAnsi"/>
        </w:rPr>
      </w:pPr>
      <w:r w:rsidRPr="00900F6E">
        <w:rPr>
          <w:rFonts w:cstheme="minorHAnsi"/>
          <w:b/>
        </w:rPr>
        <w:t>Rename</w:t>
      </w:r>
      <w:r w:rsidRPr="00900F6E">
        <w:rPr>
          <w:rFonts w:cstheme="minorHAnsi"/>
        </w:rPr>
        <w:t xml:space="preserve"> the exe to Ninite.exe</w:t>
      </w:r>
    </w:p>
    <w:p w14:paraId="5A76CACD" w14:textId="77777777" w:rsidR="00015C76" w:rsidRPr="00900F6E" w:rsidRDefault="00015C76" w:rsidP="00900F6E">
      <w:pPr>
        <w:pStyle w:val="ListParagraph"/>
        <w:numPr>
          <w:ilvl w:val="1"/>
          <w:numId w:val="6"/>
        </w:numPr>
        <w:rPr>
          <w:rFonts w:cstheme="minorHAnsi"/>
        </w:rPr>
      </w:pPr>
      <w:r w:rsidRPr="00900F6E">
        <w:rPr>
          <w:rFonts w:cstheme="minorHAnsi"/>
          <w:b/>
        </w:rPr>
        <w:t>Copy</w:t>
      </w:r>
      <w:r w:rsidRPr="00900F6E">
        <w:rPr>
          <w:rFonts w:cstheme="minorHAnsi"/>
        </w:rPr>
        <w:t xml:space="preserve"> the Ninite.exe to this path on the VM - "</w:t>
      </w:r>
      <w:r w:rsidRPr="00900F6E">
        <w:rPr>
          <w:rFonts w:cstheme="minorHAnsi"/>
          <w:b/>
        </w:rPr>
        <w:t>C:\Software_Install\Ninite.exe</w:t>
      </w:r>
      <w:r w:rsidRPr="00900F6E">
        <w:rPr>
          <w:rFonts w:cstheme="minorHAnsi"/>
        </w:rPr>
        <w:t>"</w:t>
      </w:r>
    </w:p>
    <w:p w14:paraId="1A4EF4EA" w14:textId="77777777" w:rsidR="00015C76" w:rsidRPr="00900F6E" w:rsidRDefault="00015C76" w:rsidP="00900F6E">
      <w:pPr>
        <w:pStyle w:val="ListParagraph"/>
        <w:numPr>
          <w:ilvl w:val="1"/>
          <w:numId w:val="6"/>
        </w:numPr>
        <w:rPr>
          <w:rFonts w:cstheme="minorHAnsi"/>
        </w:rPr>
      </w:pPr>
      <w:r w:rsidRPr="00900F6E">
        <w:rPr>
          <w:rFonts w:cstheme="minorHAnsi"/>
        </w:rPr>
        <w:t>Also set Ninite to update software using Task Scheduler (</w:t>
      </w:r>
      <w:hyperlink r:id="rId30" w:history="1">
        <w:r w:rsidRPr="00900F6E">
          <w:rPr>
            <w:rFonts w:cstheme="minorHAnsi"/>
          </w:rPr>
          <w:t>https://www.groovypost.com/howto/ninite-install-update-programs-automatically/</w:t>
        </w:r>
      </w:hyperlink>
      <w:r w:rsidRPr="00900F6E">
        <w:rPr>
          <w:rFonts w:cstheme="minorHAnsi"/>
        </w:rPr>
        <w:t>)</w:t>
      </w:r>
    </w:p>
    <w:p w14:paraId="621671B3" w14:textId="77777777" w:rsidR="00015C76" w:rsidRPr="00900F6E" w:rsidRDefault="00015C76" w:rsidP="00900F6E">
      <w:pPr>
        <w:pStyle w:val="ListParagraph"/>
        <w:numPr>
          <w:ilvl w:val="2"/>
          <w:numId w:val="6"/>
        </w:numPr>
        <w:rPr>
          <w:rFonts w:cstheme="minorHAnsi"/>
        </w:rPr>
      </w:pPr>
      <w:r w:rsidRPr="00900F6E">
        <w:rPr>
          <w:rFonts w:cstheme="minorHAnsi"/>
        </w:rPr>
        <w:t xml:space="preserve">Set it to </w:t>
      </w:r>
      <w:r w:rsidRPr="00900F6E">
        <w:rPr>
          <w:rFonts w:cstheme="minorHAnsi"/>
          <w:b/>
        </w:rPr>
        <w:t>run automatically</w:t>
      </w:r>
      <w:r w:rsidRPr="00900F6E">
        <w:rPr>
          <w:rFonts w:cstheme="minorHAnsi"/>
        </w:rPr>
        <w:t xml:space="preserve"> when the user </w:t>
      </w:r>
      <w:r w:rsidRPr="00900F6E">
        <w:rPr>
          <w:rFonts w:cstheme="minorHAnsi"/>
          <w:b/>
        </w:rPr>
        <w:t>Logs in to the system</w:t>
      </w:r>
      <w:r w:rsidRPr="00900F6E">
        <w:rPr>
          <w:rFonts w:cstheme="minorHAnsi"/>
        </w:rPr>
        <w:t>.</w:t>
      </w:r>
    </w:p>
    <w:p w14:paraId="1214BED1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 xml:space="preserve">Download the following installers and copy to the </w:t>
      </w:r>
      <w:r w:rsidRPr="00900F6E">
        <w:rPr>
          <w:rFonts w:cstheme="minorHAnsi"/>
          <w:b/>
        </w:rPr>
        <w:t>C:\Software_Install</w:t>
      </w:r>
      <w:r w:rsidRPr="00900F6E">
        <w:rPr>
          <w:rFonts w:cstheme="minorHAnsi"/>
        </w:rPr>
        <w:t xml:space="preserve"> folder on the VM and install them. </w:t>
      </w:r>
    </w:p>
    <w:p w14:paraId="40E902C9" w14:textId="77777777" w:rsidR="00015C76" w:rsidRPr="00900F6E" w:rsidRDefault="00015C76" w:rsidP="00900F6E">
      <w:pPr>
        <w:pStyle w:val="ListParagraph"/>
        <w:numPr>
          <w:ilvl w:val="1"/>
          <w:numId w:val="6"/>
        </w:numPr>
        <w:rPr>
          <w:rFonts w:cstheme="minorHAnsi"/>
        </w:rPr>
      </w:pPr>
      <w:r w:rsidRPr="00900F6E">
        <w:rPr>
          <w:rFonts w:cstheme="minorHAnsi"/>
        </w:rPr>
        <w:t>Adobe Reader – Latest</w:t>
      </w:r>
    </w:p>
    <w:p w14:paraId="461CAEF6" w14:textId="77777777" w:rsidR="00015C76" w:rsidRPr="00900F6E" w:rsidRDefault="00015C76" w:rsidP="00900F6E">
      <w:pPr>
        <w:pStyle w:val="ListParagraph"/>
        <w:numPr>
          <w:ilvl w:val="1"/>
          <w:numId w:val="6"/>
        </w:numPr>
        <w:rPr>
          <w:rFonts w:cstheme="minorHAnsi"/>
        </w:rPr>
      </w:pPr>
      <w:r w:rsidRPr="00900F6E">
        <w:rPr>
          <w:rFonts w:cstheme="minorHAnsi"/>
        </w:rPr>
        <w:t>Java JDK – Latest (Don’t do Ninite JDK install)</w:t>
      </w:r>
    </w:p>
    <w:p w14:paraId="5570FA51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>SQL Server Management Studio - Latest</w:t>
      </w:r>
    </w:p>
    <w:p w14:paraId="6A3FE54B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>Visual Studio 2015 Remote Debugger - Latest and x64</w:t>
      </w:r>
    </w:p>
    <w:p w14:paraId="304C4F5B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>Visual Studio 2017 Remote Debugger - Latest and x64</w:t>
      </w:r>
    </w:p>
    <w:p w14:paraId="7A8D191E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>Visual Studio 2019 Remote Debugger - Latest and x64</w:t>
      </w:r>
    </w:p>
    <w:p w14:paraId="1209838B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>Office 2010 Service Pack 2 (Install Office 2010 first)</w:t>
      </w:r>
    </w:p>
    <w:p w14:paraId="120837DA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 xml:space="preserve">Check the </w:t>
      </w:r>
      <w:r w:rsidRPr="007A0965">
        <w:rPr>
          <w:rFonts w:cstheme="minorHAnsi"/>
          <w:b/>
        </w:rPr>
        <w:t>PowerShell version</w:t>
      </w:r>
      <w:r w:rsidRPr="00900F6E">
        <w:rPr>
          <w:rFonts w:cstheme="minorHAnsi"/>
        </w:rPr>
        <w:t xml:space="preserve"> on the VM by running the following command</w:t>
      </w:r>
    </w:p>
    <w:p w14:paraId="60535D31" w14:textId="77777777" w:rsidR="00015C76" w:rsidRPr="00900F6E" w:rsidRDefault="00015C76" w:rsidP="00900F6E">
      <w:pPr>
        <w:rPr>
          <w:color w:val="70AD47" w:themeColor="accent6"/>
        </w:rPr>
      </w:pPr>
      <w:r w:rsidRPr="00900F6E">
        <w:rPr>
          <w:color w:val="70AD47" w:themeColor="accent6"/>
        </w:rPr>
        <w:t>Get-Host | Select-Object Version</w:t>
      </w:r>
    </w:p>
    <w:p w14:paraId="792B0713" w14:textId="77777777" w:rsidR="00015C76" w:rsidRDefault="00015C76" w:rsidP="00015C76">
      <w:pPr>
        <w:pStyle w:val="ListParagraph"/>
        <w:ind w:left="792"/>
      </w:pPr>
    </w:p>
    <w:p w14:paraId="02BB61C9" w14:textId="77777777" w:rsidR="00015C76" w:rsidRPr="00F83438" w:rsidRDefault="00015C76" w:rsidP="00015C76">
      <w:pPr>
        <w:pStyle w:val="ListParagraph"/>
        <w:numPr>
          <w:ilvl w:val="1"/>
          <w:numId w:val="6"/>
        </w:numPr>
      </w:pPr>
      <w:r>
        <w:t xml:space="preserve">If the installed PowerShell version is not 5.1.x.x, Install </w:t>
      </w:r>
      <w:r w:rsidRPr="00782337">
        <w:rPr>
          <w:b/>
        </w:rPr>
        <w:t>PowerShell 5</w:t>
      </w:r>
      <w:r>
        <w:rPr>
          <w:b/>
        </w:rPr>
        <w:t>.1</w:t>
      </w:r>
    </w:p>
    <w:p w14:paraId="69A3157D" w14:textId="77777777" w:rsidR="00015C76" w:rsidRPr="00F83438" w:rsidRDefault="00015C76" w:rsidP="00015C76">
      <w:pPr>
        <w:pStyle w:val="ListParagraph"/>
        <w:numPr>
          <w:ilvl w:val="2"/>
          <w:numId w:val="6"/>
        </w:numPr>
        <w:rPr>
          <w:rStyle w:val="Hyperlink"/>
          <w:color w:val="auto"/>
          <w:u w:val="none"/>
        </w:rPr>
      </w:pPr>
      <w:r>
        <w:t xml:space="preserve">Download and install </w:t>
      </w:r>
      <w:hyperlink r:id="rId31" w:history="1">
        <w:r w:rsidRPr="00F83438">
          <w:rPr>
            <w:rStyle w:val="Hyperlink"/>
            <w:rFonts w:ascii="Segoe UI" w:hAnsi="Segoe UI" w:cs="Segoe UI"/>
            <w:color w:val="0078D7"/>
            <w:sz w:val="21"/>
            <w:szCs w:val="21"/>
            <w:shd w:val="clear" w:color="auto" w:fill="FFFFFF"/>
          </w:rPr>
          <w:t>Win8.1AndW2K12R2-KB3191564-x64.msu</w:t>
        </w:r>
      </w:hyperlink>
      <w:r>
        <w:t xml:space="preserve"> file at this link - </w:t>
      </w:r>
      <w:hyperlink r:id="rId32" w:history="1">
        <w:r>
          <w:rPr>
            <w:rStyle w:val="Hyperlink"/>
          </w:rPr>
          <w:t>https://www.microsoft.com/en-us/download/details.aspx?id=54616</w:t>
        </w:r>
      </w:hyperlink>
    </w:p>
    <w:p w14:paraId="307C4277" w14:textId="77777777" w:rsidR="00015C76" w:rsidRDefault="00015C76" w:rsidP="00015C76">
      <w:pPr>
        <w:pStyle w:val="ListParagraph"/>
        <w:numPr>
          <w:ilvl w:val="2"/>
          <w:numId w:val="6"/>
        </w:numPr>
      </w:pPr>
      <w:r>
        <w:lastRenderedPageBreak/>
        <w:t>Restart VM.</w:t>
      </w:r>
    </w:p>
    <w:p w14:paraId="2A0EA8D9" w14:textId="77777777" w:rsidR="00015C76" w:rsidRPr="007A0965" w:rsidRDefault="00015C76" w:rsidP="007A0965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7A0965">
        <w:rPr>
          <w:rFonts w:cstheme="minorHAnsi"/>
        </w:rPr>
        <w:t xml:space="preserve">Check the .NET version </w:t>
      </w:r>
      <w:r w:rsidRPr="007A0965">
        <w:rPr>
          <w:rFonts w:cstheme="minorHAnsi"/>
          <w:b/>
        </w:rPr>
        <w:t>installed</w:t>
      </w:r>
      <w:r w:rsidRPr="007A0965">
        <w:rPr>
          <w:rFonts w:cstheme="minorHAnsi"/>
        </w:rPr>
        <w:t xml:space="preserve"> on the VM is .NET </w:t>
      </w:r>
      <w:r w:rsidRPr="007A0965">
        <w:rPr>
          <w:rFonts w:cstheme="minorHAnsi"/>
          <w:b/>
        </w:rPr>
        <w:t>4.6.2</w:t>
      </w:r>
      <w:r w:rsidRPr="007A0965">
        <w:rPr>
          <w:rFonts w:cstheme="minorHAnsi"/>
        </w:rPr>
        <w:t xml:space="preserve"> by running the following command in PowerShell. The value should be True.</w:t>
      </w:r>
    </w:p>
    <w:p w14:paraId="0F70499A" w14:textId="77777777" w:rsidR="00015C76" w:rsidRPr="007A0965" w:rsidRDefault="00015C76" w:rsidP="007A0965">
      <w:pPr>
        <w:rPr>
          <w:color w:val="70AD47" w:themeColor="accent6"/>
        </w:rPr>
      </w:pPr>
      <w:r w:rsidRPr="007A0965">
        <w:rPr>
          <w:color w:val="70AD47" w:themeColor="accent6"/>
        </w:rPr>
        <w:t xml:space="preserve">Get-ChildItem 'HKLM:\SOFTWARE\Microsoft\NET Framework Setup\NDP\v4\Full\' </w:t>
      </w:r>
      <w:proofErr w:type="gramStart"/>
      <w:r w:rsidRPr="007A0965">
        <w:rPr>
          <w:color w:val="70AD47" w:themeColor="accent6"/>
        </w:rPr>
        <w:t>|  Get</w:t>
      </w:r>
      <w:proofErr w:type="gramEnd"/>
      <w:r w:rsidRPr="007A0965">
        <w:rPr>
          <w:color w:val="70AD47" w:themeColor="accent6"/>
        </w:rPr>
        <w:t>-ItemPropertyValue -Name Release | Foreach-Object { $_ -ge 394802 }</w:t>
      </w:r>
    </w:p>
    <w:p w14:paraId="61C45855" w14:textId="77777777" w:rsidR="00015C76" w:rsidRDefault="00015C76" w:rsidP="007A0965">
      <w:r>
        <w:t xml:space="preserve">Reference: </w:t>
      </w:r>
      <w:hyperlink r:id="rId33" w:anchor="ps_a" w:history="1">
        <w:r w:rsidRPr="00954D73">
          <w:rPr>
            <w:rStyle w:val="Hyperlink"/>
          </w:rPr>
          <w:t>https://docs.microsoft.com/en-us/dotnet/framework/migration-guide/how-to-determine-which-versions-are-installed#ps_a</w:t>
        </w:r>
      </w:hyperlink>
    </w:p>
    <w:p w14:paraId="447DA858" w14:textId="77777777" w:rsidR="00015C76" w:rsidRDefault="00015C76" w:rsidP="00015C76">
      <w:pPr>
        <w:ind w:left="432"/>
      </w:pPr>
      <w:r>
        <w:t xml:space="preserve"> </w:t>
      </w:r>
    </w:p>
    <w:p w14:paraId="23B00E4A" w14:textId="77777777" w:rsidR="00015C76" w:rsidRDefault="00015C76" w:rsidP="00015C76">
      <w:pPr>
        <w:pStyle w:val="ListParagraph"/>
        <w:numPr>
          <w:ilvl w:val="1"/>
          <w:numId w:val="6"/>
        </w:numPr>
      </w:pPr>
      <w:r>
        <w:t xml:space="preserve">If the installed .NET version is not .NET 4.6.2 or higher, Install </w:t>
      </w:r>
      <w:r w:rsidRPr="00383B39">
        <w:rPr>
          <w:b/>
        </w:rPr>
        <w:t>.NET 4.6.2</w:t>
      </w:r>
      <w:r>
        <w:t xml:space="preserve"> </w:t>
      </w:r>
      <w:r>
        <w:tab/>
      </w:r>
    </w:p>
    <w:p w14:paraId="3420E9F3" w14:textId="77777777" w:rsidR="00015C76" w:rsidRPr="0081285C" w:rsidRDefault="00015C76" w:rsidP="00015C76">
      <w:pPr>
        <w:pStyle w:val="ListParagraph"/>
        <w:numPr>
          <w:ilvl w:val="2"/>
          <w:numId w:val="6"/>
        </w:numPr>
        <w:rPr>
          <w:rStyle w:val="Hyperlink"/>
          <w:color w:val="auto"/>
          <w:u w:val="none"/>
        </w:rPr>
      </w:pPr>
      <w:r>
        <w:t xml:space="preserve">Download and install - </w:t>
      </w:r>
      <w:hyperlink r:id="rId34" w:history="1">
        <w:r w:rsidRPr="00E44652">
          <w:rPr>
            <w:rStyle w:val="Hyperlink"/>
          </w:rPr>
          <w:t>https://www.microsoft.com/en-us/download/details.aspx?id=53344</w:t>
        </w:r>
      </w:hyperlink>
    </w:p>
    <w:p w14:paraId="6DBBEA8A" w14:textId="77777777" w:rsidR="00015C76" w:rsidRDefault="00015C76" w:rsidP="00015C76">
      <w:pPr>
        <w:pStyle w:val="ListParagraph"/>
        <w:numPr>
          <w:ilvl w:val="2"/>
          <w:numId w:val="6"/>
        </w:numPr>
      </w:pPr>
      <w:r>
        <w:t>Restart VM.</w:t>
      </w:r>
    </w:p>
    <w:p w14:paraId="5D21931D" w14:textId="77777777" w:rsidR="00015C76" w:rsidRPr="00B846C9" w:rsidRDefault="00015C76" w:rsidP="00B846C9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B846C9">
        <w:rPr>
          <w:rFonts w:cstheme="minorHAnsi"/>
        </w:rPr>
        <w:t>Install .Net 4.6.2 Developer Pack</w:t>
      </w:r>
    </w:p>
    <w:p w14:paraId="6C15976C" w14:textId="77777777" w:rsidR="00015C76" w:rsidRDefault="00015C76" w:rsidP="00015C76">
      <w:pPr>
        <w:pStyle w:val="ListParagraph"/>
        <w:numPr>
          <w:ilvl w:val="1"/>
          <w:numId w:val="6"/>
        </w:numPr>
      </w:pPr>
      <w:r>
        <w:t xml:space="preserve">Download link - </w:t>
      </w:r>
      <w:hyperlink r:id="rId35" w:history="1">
        <w:r>
          <w:rPr>
            <w:rStyle w:val="Hyperlink"/>
          </w:rPr>
          <w:t>https://www.microsoft.com/en-us/download/details.aspx?id=53321</w:t>
        </w:r>
      </w:hyperlink>
    </w:p>
    <w:p w14:paraId="673F99B2" w14:textId="3F76D3F4" w:rsidR="00013D57" w:rsidRPr="008954B8" w:rsidRDefault="00013D57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 xml:space="preserve">Delete any Install files from the </w:t>
      </w:r>
      <w:r w:rsidRPr="008954B8">
        <w:rPr>
          <w:rFonts w:cstheme="minorHAnsi"/>
          <w:b/>
        </w:rPr>
        <w:t>C:\Software_Install</w:t>
      </w:r>
      <w:r w:rsidRPr="008954B8">
        <w:rPr>
          <w:rFonts w:cstheme="minorHAnsi"/>
        </w:rPr>
        <w:t xml:space="preserve"> (except for </w:t>
      </w:r>
      <w:r w:rsidRPr="008954B8">
        <w:rPr>
          <w:rFonts w:cstheme="minorHAnsi"/>
          <w:b/>
        </w:rPr>
        <w:t>Ninite</w:t>
      </w:r>
      <w:r w:rsidRPr="008954B8">
        <w:rPr>
          <w:rFonts w:cstheme="minorHAnsi"/>
        </w:rPr>
        <w:t xml:space="preserve"> file) and </w:t>
      </w:r>
      <w:r w:rsidRPr="008954B8">
        <w:rPr>
          <w:rFonts w:cstheme="minorHAnsi"/>
          <w:b/>
        </w:rPr>
        <w:t>Recycle Bin</w:t>
      </w:r>
      <w:r w:rsidRPr="008954B8">
        <w:rPr>
          <w:rFonts w:cstheme="minorHAnsi"/>
        </w:rPr>
        <w:t xml:space="preserve"> folders.</w:t>
      </w:r>
    </w:p>
    <w:p w14:paraId="0DF82CE4" w14:textId="77777777" w:rsidR="00013D57" w:rsidRPr="008954B8" w:rsidRDefault="00013D57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 xml:space="preserve">In Hyper-V Manager, turn off </w:t>
      </w:r>
      <w:r w:rsidRPr="008954B8">
        <w:rPr>
          <w:rFonts w:cstheme="minorHAnsi"/>
          <w:b/>
        </w:rPr>
        <w:t>Enable Dynamic Memory</w:t>
      </w:r>
      <w:r w:rsidRPr="008954B8">
        <w:rPr>
          <w:rFonts w:cstheme="minorHAnsi"/>
        </w:rPr>
        <w:t xml:space="preserve"> settings</w:t>
      </w:r>
    </w:p>
    <w:p w14:paraId="04DED789" w14:textId="77777777" w:rsidR="00013D57" w:rsidRPr="008954B8" w:rsidRDefault="00013D57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 xml:space="preserve">Setup </w:t>
      </w:r>
      <w:r w:rsidRPr="008954B8">
        <w:rPr>
          <w:rFonts w:cstheme="minorHAnsi"/>
          <w:b/>
        </w:rPr>
        <w:t>WinRM</w:t>
      </w:r>
    </w:p>
    <w:p w14:paraId="73FF58CA" w14:textId="77777777" w:rsidR="00013D57" w:rsidRPr="008954B8" w:rsidRDefault="00013D57" w:rsidP="008954B8">
      <w:pPr>
        <w:pStyle w:val="ListParagraph"/>
        <w:numPr>
          <w:ilvl w:val="1"/>
          <w:numId w:val="6"/>
        </w:numPr>
        <w:rPr>
          <w:rFonts w:cstheme="minorHAnsi"/>
        </w:rPr>
      </w:pPr>
      <w:r w:rsidRPr="008954B8">
        <w:rPr>
          <w:rFonts w:cstheme="minorHAnsi"/>
        </w:rPr>
        <w:t>Run the following commands in PowerShell</w:t>
      </w:r>
    </w:p>
    <w:p w14:paraId="25FE3C2A" w14:textId="77777777" w:rsidR="00013D57" w:rsidRDefault="00013D57" w:rsidP="00031EEB">
      <w:pPr>
        <w:jc w:val="both"/>
        <w:rPr>
          <w:color w:val="70AD47" w:themeColor="accent6"/>
        </w:rPr>
      </w:pPr>
      <w:r w:rsidRPr="00D044EB">
        <w:rPr>
          <w:color w:val="70AD47" w:themeColor="accent6"/>
        </w:rPr>
        <w:t xml:space="preserve">Get-NetFirewallPortFilter </w:t>
      </w:r>
      <w:proofErr w:type="gramStart"/>
      <w:r w:rsidRPr="00D044EB">
        <w:rPr>
          <w:color w:val="70AD47" w:themeColor="accent6"/>
        </w:rPr>
        <w:t>| ?</w:t>
      </w:r>
      <w:proofErr w:type="gramEnd"/>
      <w:r w:rsidRPr="00D044EB">
        <w:rPr>
          <w:color w:val="70AD47" w:themeColor="accent6"/>
        </w:rPr>
        <w:t>{$_.LocalPort -eq 5985 } | Get-NetFirewallRule | ?{ $_.Direction -eq "Inbound" -and $_.Profile -eq "Public" -and $_.Action -eq "Allow"} | Set-NetFirewallRule -RemoteAddress "Any"</w:t>
      </w:r>
    </w:p>
    <w:p w14:paraId="2556D7A0" w14:textId="77777777" w:rsidR="00013D57" w:rsidRPr="001A1288" w:rsidRDefault="00013D57" w:rsidP="00031EEB">
      <w:pPr>
        <w:pStyle w:val="ListParagraph"/>
        <w:ind w:left="0"/>
        <w:jc w:val="both"/>
        <w:rPr>
          <w:color w:val="70AD47" w:themeColor="accent6"/>
        </w:rPr>
      </w:pPr>
      <w:r w:rsidRPr="001A1288">
        <w:rPr>
          <w:color w:val="70AD47" w:themeColor="accent6"/>
        </w:rPr>
        <w:t>winrm quickconfig -q</w:t>
      </w:r>
    </w:p>
    <w:p w14:paraId="0F9AC9BA" w14:textId="77777777" w:rsidR="00013D57" w:rsidRDefault="00013D57" w:rsidP="00031EEB">
      <w:pPr>
        <w:pStyle w:val="ListParagraph"/>
        <w:ind w:left="0"/>
        <w:jc w:val="both"/>
        <w:rPr>
          <w:color w:val="70AD47" w:themeColor="accent6"/>
        </w:rPr>
      </w:pPr>
    </w:p>
    <w:p w14:paraId="4039ABAD" w14:textId="77777777" w:rsidR="00013D57" w:rsidRPr="001A1288" w:rsidRDefault="00013D57" w:rsidP="00031EEB">
      <w:pPr>
        <w:pStyle w:val="ListParagraph"/>
        <w:ind w:left="0"/>
        <w:jc w:val="both"/>
        <w:rPr>
          <w:color w:val="70AD47" w:themeColor="accent6"/>
        </w:rPr>
      </w:pPr>
      <w:r w:rsidRPr="001A1288">
        <w:rPr>
          <w:color w:val="70AD47" w:themeColor="accent6"/>
        </w:rPr>
        <w:t>winrm set winrm/config/winrs '@{MaxMemoryPerShellMB="512"}'</w:t>
      </w:r>
    </w:p>
    <w:p w14:paraId="7F7BF425" w14:textId="77777777" w:rsidR="00013D57" w:rsidRDefault="00013D57" w:rsidP="00031EEB">
      <w:pPr>
        <w:pStyle w:val="ListParagraph"/>
        <w:ind w:left="0"/>
        <w:jc w:val="both"/>
        <w:rPr>
          <w:color w:val="70AD47" w:themeColor="accent6"/>
        </w:rPr>
      </w:pPr>
    </w:p>
    <w:p w14:paraId="515229A6" w14:textId="77777777" w:rsidR="00013D57" w:rsidRPr="001A1288" w:rsidRDefault="00013D57" w:rsidP="00031EEB">
      <w:pPr>
        <w:pStyle w:val="ListParagraph"/>
        <w:ind w:left="0"/>
        <w:jc w:val="both"/>
        <w:rPr>
          <w:color w:val="70AD47" w:themeColor="accent6"/>
        </w:rPr>
      </w:pPr>
      <w:r w:rsidRPr="001A1288">
        <w:rPr>
          <w:color w:val="70AD47" w:themeColor="accent6"/>
        </w:rPr>
        <w:t>winrm set winrm/config '@{MaxTimeoutms="1800000"}'</w:t>
      </w:r>
    </w:p>
    <w:p w14:paraId="5814A908" w14:textId="77777777" w:rsidR="00013D57" w:rsidRDefault="00013D57" w:rsidP="00031EEB">
      <w:pPr>
        <w:pStyle w:val="ListParagraph"/>
        <w:ind w:left="0"/>
        <w:jc w:val="both"/>
        <w:rPr>
          <w:color w:val="70AD47" w:themeColor="accent6"/>
        </w:rPr>
      </w:pPr>
    </w:p>
    <w:p w14:paraId="2BA58F0B" w14:textId="77777777" w:rsidR="00013D57" w:rsidRPr="001A1288" w:rsidRDefault="00013D57" w:rsidP="00031EEB">
      <w:pPr>
        <w:pStyle w:val="ListParagraph"/>
        <w:ind w:left="0"/>
        <w:jc w:val="both"/>
        <w:rPr>
          <w:color w:val="70AD47" w:themeColor="accent6"/>
        </w:rPr>
      </w:pPr>
      <w:r w:rsidRPr="001A1288">
        <w:rPr>
          <w:color w:val="70AD47" w:themeColor="accent6"/>
        </w:rPr>
        <w:t>winrm set winrm/config/service '@{AllowUnencrypted="true"}'</w:t>
      </w:r>
    </w:p>
    <w:p w14:paraId="096D6B7F" w14:textId="77777777" w:rsidR="00013D57" w:rsidRDefault="00013D57" w:rsidP="00031EEB">
      <w:pPr>
        <w:pStyle w:val="ListParagraph"/>
        <w:ind w:left="0"/>
        <w:jc w:val="both"/>
        <w:rPr>
          <w:color w:val="70AD47" w:themeColor="accent6"/>
        </w:rPr>
      </w:pPr>
    </w:p>
    <w:p w14:paraId="45C19A17" w14:textId="77777777" w:rsidR="00013D57" w:rsidRPr="001A1288" w:rsidRDefault="00013D57" w:rsidP="00031EEB">
      <w:pPr>
        <w:pStyle w:val="ListParagraph"/>
        <w:ind w:left="0"/>
        <w:jc w:val="both"/>
        <w:rPr>
          <w:color w:val="70AD47" w:themeColor="accent6"/>
        </w:rPr>
      </w:pPr>
      <w:r w:rsidRPr="001A1288">
        <w:rPr>
          <w:color w:val="70AD47" w:themeColor="accent6"/>
        </w:rPr>
        <w:t>winrm set winrm/config/service/auth '@{Basic="true"}'</w:t>
      </w:r>
    </w:p>
    <w:p w14:paraId="2F412B9D" w14:textId="77777777" w:rsidR="00013D57" w:rsidRDefault="00013D57" w:rsidP="00031EEB">
      <w:pPr>
        <w:pStyle w:val="ListParagraph"/>
        <w:ind w:left="0"/>
        <w:jc w:val="both"/>
        <w:rPr>
          <w:color w:val="70AD47" w:themeColor="accent6"/>
        </w:rPr>
      </w:pPr>
    </w:p>
    <w:p w14:paraId="7232F5E8" w14:textId="77777777" w:rsidR="00013D57" w:rsidRPr="001A1288" w:rsidRDefault="00013D57" w:rsidP="00031EEB">
      <w:pPr>
        <w:pStyle w:val="ListParagraph"/>
        <w:ind w:left="0"/>
        <w:jc w:val="both"/>
        <w:rPr>
          <w:color w:val="70AD47" w:themeColor="accent6"/>
        </w:rPr>
      </w:pPr>
      <w:r w:rsidRPr="001A1288">
        <w:rPr>
          <w:color w:val="70AD47" w:themeColor="accent6"/>
        </w:rPr>
        <w:t>Start-Service WinRM</w:t>
      </w:r>
    </w:p>
    <w:p w14:paraId="2810B740" w14:textId="77777777" w:rsidR="00013D57" w:rsidRDefault="00013D57" w:rsidP="00031EEB">
      <w:pPr>
        <w:pStyle w:val="ListParagraph"/>
        <w:ind w:left="0"/>
        <w:jc w:val="both"/>
        <w:rPr>
          <w:color w:val="70AD47" w:themeColor="accent6"/>
        </w:rPr>
      </w:pPr>
    </w:p>
    <w:p w14:paraId="2452D05E" w14:textId="77777777" w:rsidR="00013D57" w:rsidRDefault="00013D57" w:rsidP="00031EEB">
      <w:pPr>
        <w:jc w:val="both"/>
      </w:pPr>
      <w:r w:rsidRPr="001A1288">
        <w:rPr>
          <w:color w:val="70AD47" w:themeColor="accent6"/>
        </w:rPr>
        <w:t>set-service WinRM -StartupType Automatic</w:t>
      </w:r>
    </w:p>
    <w:p w14:paraId="18106FE1" w14:textId="77777777" w:rsidR="00013D57" w:rsidRPr="008954B8" w:rsidRDefault="00013D57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 xml:space="preserve">Login into SQL Server Management Studio with </w:t>
      </w:r>
      <w:r w:rsidRPr="00E23630">
        <w:rPr>
          <w:rFonts w:cstheme="minorHAnsi"/>
          <w:b/>
        </w:rPr>
        <w:t>sa</w:t>
      </w:r>
      <w:r w:rsidRPr="008954B8">
        <w:rPr>
          <w:rFonts w:cstheme="minorHAnsi"/>
        </w:rPr>
        <w:t xml:space="preserve"> login and save Credentials</w:t>
      </w:r>
    </w:p>
    <w:p w14:paraId="3AE6E507" w14:textId="46B25184" w:rsidR="00013D57" w:rsidRPr="008954B8" w:rsidRDefault="00013D57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>Create a Relativity Login page Bookmark in Chrome</w:t>
      </w:r>
    </w:p>
    <w:p w14:paraId="41EDFFA8" w14:textId="14980C7E" w:rsidR="00791D7C" w:rsidRDefault="00791D7C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>Delete all Desktop icons except for Recycle Bin.</w:t>
      </w:r>
    </w:p>
    <w:p w14:paraId="2823EEC7" w14:textId="089DAA2B" w:rsidR="006F4349" w:rsidRDefault="006F4349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Pin the following Applications to Taskbar</w:t>
      </w:r>
    </w:p>
    <w:p w14:paraId="4E3740D2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Server Manager</w:t>
      </w:r>
    </w:p>
    <w:p w14:paraId="38BE9EB8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lastRenderedPageBreak/>
        <w:t>PowerShell</w:t>
      </w:r>
    </w:p>
    <w:p w14:paraId="03DBCEF1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Windows Explorer</w:t>
      </w:r>
    </w:p>
    <w:p w14:paraId="229E9BB7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Chrome</w:t>
      </w:r>
    </w:p>
    <w:p w14:paraId="39C87CBE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Visual Studio 2015 Remote Debugger</w:t>
      </w:r>
    </w:p>
    <w:p w14:paraId="5B6666E1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Visual Studio 2017 Remote Debugger</w:t>
      </w:r>
    </w:p>
    <w:p w14:paraId="0285A820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Visual Studio 2019 Remote Debugger</w:t>
      </w:r>
    </w:p>
    <w:p w14:paraId="5C8F73B1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Services</w:t>
      </w:r>
    </w:p>
    <w:p w14:paraId="0656439E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 xml:space="preserve">Task Manager </w:t>
      </w:r>
    </w:p>
    <w:p w14:paraId="366CC79C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SQL Server Management Studio</w:t>
      </w:r>
    </w:p>
    <w:p w14:paraId="063282E4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Notepad++</w:t>
      </w:r>
    </w:p>
    <w:p w14:paraId="37BF9E48" w14:textId="265576E5" w:rsidR="00013D57" w:rsidRPr="0001552C" w:rsidRDefault="00013D57" w:rsidP="000B625A">
      <w:pPr>
        <w:pStyle w:val="ListParagraph"/>
        <w:numPr>
          <w:ilvl w:val="0"/>
          <w:numId w:val="6"/>
        </w:numPr>
        <w:rPr>
          <w:rFonts w:cstheme="minorHAnsi"/>
        </w:rPr>
      </w:pPr>
    </w:p>
    <w:p w14:paraId="738444B8" w14:textId="3B7FE498" w:rsidR="00013D57" w:rsidRPr="00BA1B80" w:rsidRDefault="00013D57" w:rsidP="00013D57">
      <w:pPr>
        <w:pStyle w:val="Heading1"/>
        <w:rPr>
          <w:rFonts w:asciiTheme="minorHAnsi" w:hAnsiTheme="minorHAnsi" w:cstheme="minorHAnsi"/>
        </w:rPr>
      </w:pPr>
      <w:bookmarkStart w:id="1" w:name="_Toc16168275"/>
      <w:r>
        <w:rPr>
          <w:rFonts w:asciiTheme="minorHAnsi" w:hAnsiTheme="minorHAnsi" w:cstheme="minorHAnsi"/>
        </w:rPr>
        <w:t>Chef Recipes to Run</w:t>
      </w:r>
      <w:bookmarkEnd w:id="1"/>
    </w:p>
    <w:p w14:paraId="336CBF26" w14:textId="6ADA3B5A" w:rsidR="00013D57" w:rsidRDefault="00013D57" w:rsidP="00C96A16">
      <w:pPr>
        <w:pStyle w:val="ListParagraph"/>
        <w:numPr>
          <w:ilvl w:val="0"/>
          <w:numId w:val="29"/>
        </w:numPr>
      </w:pPr>
      <w:bookmarkStart w:id="2" w:name="_GoBack"/>
      <w:bookmarkEnd w:id="2"/>
      <w:r>
        <w:t xml:space="preserve">Chef - </w:t>
      </w:r>
      <w:proofErr w:type="spellStart"/>
      <w:r>
        <w:t>pre_windows_create_default_folders</w:t>
      </w:r>
      <w:proofErr w:type="spellEnd"/>
    </w:p>
    <w:p w14:paraId="6DEDDA30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windows_install_nuget_provider</w:t>
      </w:r>
      <w:proofErr w:type="spellEnd"/>
    </w:p>
    <w:p w14:paraId="58D844EB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windows_change_computer_name</w:t>
      </w:r>
      <w:proofErr w:type="spellEnd"/>
    </w:p>
    <w:p w14:paraId="7BD8D158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disable_firewall</w:t>
      </w:r>
      <w:proofErr w:type="spellEnd"/>
    </w:p>
    <w:p w14:paraId="47E42557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set_explorer_properties</w:t>
      </w:r>
      <w:proofErr w:type="spellEnd"/>
    </w:p>
    <w:p w14:paraId="16794490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give_background_processes_priority</w:t>
      </w:r>
      <w:proofErr w:type="spellEnd"/>
    </w:p>
    <w:p w14:paraId="45480681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set_auto_login</w:t>
      </w:r>
      <w:proofErr w:type="spellEnd"/>
    </w:p>
    <w:p w14:paraId="772E538F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install_software</w:t>
      </w:r>
      <w:proofErr w:type="spellEnd"/>
    </w:p>
    <w:p w14:paraId="474886D7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add_programs_to_taskbar</w:t>
      </w:r>
      <w:proofErr w:type="spellEnd"/>
    </w:p>
    <w:p w14:paraId="4469C38B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relativity_install_windows_features_and_services</w:t>
      </w:r>
      <w:proofErr w:type="spellEnd"/>
    </w:p>
    <w:p w14:paraId="287F7261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relativity_create_shared_folders</w:t>
      </w:r>
      <w:proofErr w:type="spellEnd"/>
    </w:p>
    <w:p w14:paraId="3C53C6A2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relativity_install_sqlserver</w:t>
      </w:r>
      <w:proofErr w:type="spellEnd"/>
    </w:p>
    <w:p w14:paraId="74F8150E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relativity_install_servicebus</w:t>
      </w:r>
      <w:proofErr w:type="spellEnd"/>
    </w:p>
    <w:p w14:paraId="37BEFC4B" w14:textId="05BB6694" w:rsidR="00013D57" w:rsidRDefault="00013D57" w:rsidP="000B625A">
      <w:pPr>
        <w:rPr>
          <w:rFonts w:cstheme="minorHAnsi"/>
        </w:rPr>
      </w:pPr>
    </w:p>
    <w:p w14:paraId="015AE5E1" w14:textId="7F05FBF3" w:rsidR="00C8360D" w:rsidRPr="000D0FA2" w:rsidRDefault="00C8360D" w:rsidP="000D0FA2">
      <w:pPr>
        <w:pStyle w:val="Heading1"/>
        <w:rPr>
          <w:rFonts w:asciiTheme="minorHAnsi" w:hAnsiTheme="minorHAnsi" w:cstheme="minorHAnsi"/>
        </w:rPr>
      </w:pPr>
      <w:bookmarkStart w:id="3" w:name="_Toc16168276"/>
      <w:r>
        <w:rPr>
          <w:rFonts w:asciiTheme="minorHAnsi" w:hAnsiTheme="minorHAnsi" w:cstheme="minorHAnsi"/>
        </w:rPr>
        <w:t>Creating Base Image Box file</w:t>
      </w:r>
      <w:bookmarkEnd w:id="3"/>
    </w:p>
    <w:p w14:paraId="737F2DAC" w14:textId="77777777" w:rsidR="000D0FA2" w:rsidRDefault="000D0FA2" w:rsidP="000D0FA2">
      <w:pPr>
        <w:pStyle w:val="ListParagraph"/>
        <w:numPr>
          <w:ilvl w:val="0"/>
          <w:numId w:val="31"/>
        </w:numPr>
      </w:pPr>
      <w:r>
        <w:t>Reset Windows Server License to 180 days</w:t>
      </w:r>
    </w:p>
    <w:p w14:paraId="710820E2" w14:textId="77777777" w:rsidR="000D0FA2" w:rsidRDefault="000D0FA2" w:rsidP="000D0FA2">
      <w:pPr>
        <w:pStyle w:val="ListParagraph"/>
        <w:numPr>
          <w:ilvl w:val="0"/>
          <w:numId w:val="31"/>
        </w:numPr>
      </w:pPr>
      <w:r>
        <w:t>Change Hardware resources to 2 cores and 8GB RAM before exporting</w:t>
      </w:r>
    </w:p>
    <w:p w14:paraId="5FE2729D" w14:textId="77777777" w:rsidR="000D0FA2" w:rsidRDefault="000D0FA2" w:rsidP="000D0FA2">
      <w:pPr>
        <w:pStyle w:val="ListParagraph"/>
        <w:numPr>
          <w:ilvl w:val="0"/>
          <w:numId w:val="31"/>
        </w:numPr>
      </w:pPr>
      <w:r>
        <w:t xml:space="preserve">Export VM </w:t>
      </w:r>
    </w:p>
    <w:p w14:paraId="3EFA9C65" w14:textId="1D172CD2" w:rsidR="000D0FA2" w:rsidRPr="00E27469" w:rsidRDefault="000D0FA2" w:rsidP="00E27469">
      <w:pPr>
        <w:pStyle w:val="ListParagraph"/>
        <w:numPr>
          <w:ilvl w:val="0"/>
          <w:numId w:val="31"/>
        </w:numPr>
      </w:pPr>
      <w:r>
        <w:t>Convert to .box file</w:t>
      </w:r>
    </w:p>
    <w:p w14:paraId="22A117F5" w14:textId="77777777" w:rsidR="000D0FA2" w:rsidRPr="000D0FA2" w:rsidRDefault="000D0FA2" w:rsidP="000D0FA2">
      <w:pPr>
        <w:rPr>
          <w:rFonts w:cstheme="minorHAnsi"/>
        </w:rPr>
      </w:pPr>
    </w:p>
    <w:p w14:paraId="2D41D108" w14:textId="44DA5BCC" w:rsidR="00C54B57" w:rsidRPr="0088057A" w:rsidRDefault="00C54B57" w:rsidP="000B625A">
      <w:pPr>
        <w:pStyle w:val="Heading1"/>
        <w:rPr>
          <w:rFonts w:asciiTheme="minorHAnsi" w:hAnsiTheme="minorHAnsi" w:cstheme="minorHAnsi"/>
        </w:rPr>
      </w:pPr>
      <w:bookmarkStart w:id="4" w:name="_Toc16168277"/>
      <w:r>
        <w:rPr>
          <w:rFonts w:asciiTheme="minorHAnsi" w:hAnsiTheme="minorHAnsi" w:cstheme="minorHAnsi"/>
        </w:rPr>
        <w:t>When Upgrading Base Image</w:t>
      </w:r>
      <w:bookmarkEnd w:id="4"/>
    </w:p>
    <w:p w14:paraId="083F89F1" w14:textId="77777777" w:rsidR="00C54B57" w:rsidRDefault="00C54B57" w:rsidP="00C54B57">
      <w:pPr>
        <w:pStyle w:val="ListParagraph"/>
        <w:numPr>
          <w:ilvl w:val="0"/>
          <w:numId w:val="30"/>
        </w:numPr>
      </w:pPr>
      <w:r>
        <w:t>Reset the Windows Server 6-month trial license</w:t>
      </w:r>
    </w:p>
    <w:p w14:paraId="089B8F49" w14:textId="77777777" w:rsidR="00C54B57" w:rsidRDefault="00C54B57" w:rsidP="00C54B57">
      <w:pPr>
        <w:pStyle w:val="ListParagraph"/>
        <w:numPr>
          <w:ilvl w:val="0"/>
          <w:numId w:val="30"/>
        </w:numPr>
      </w:pPr>
      <w:r>
        <w:t>Install Latest Windows Updates</w:t>
      </w:r>
    </w:p>
    <w:p w14:paraId="52D4A7DA" w14:textId="77777777" w:rsidR="00C54B57" w:rsidRPr="00CB7229" w:rsidRDefault="00C54B57" w:rsidP="00C54B57">
      <w:pPr>
        <w:pStyle w:val="ListParagraph"/>
        <w:numPr>
          <w:ilvl w:val="0"/>
          <w:numId w:val="30"/>
        </w:numPr>
      </w:pPr>
      <w:r>
        <w:t xml:space="preserve">Run Latest Ninite from this path - </w:t>
      </w:r>
      <w:r w:rsidRPr="009B7567">
        <w:rPr>
          <w:b/>
        </w:rPr>
        <w:t>"C:\Software_Install\Ninite.exe"</w:t>
      </w:r>
    </w:p>
    <w:p w14:paraId="409DFEAA" w14:textId="03EBC5BB" w:rsidR="00C54B57" w:rsidRPr="00BA1B80" w:rsidRDefault="00C54B57" w:rsidP="00C54B57">
      <w:pPr>
        <w:rPr>
          <w:rFonts w:cstheme="minorHAnsi"/>
        </w:rPr>
      </w:pPr>
    </w:p>
    <w:sectPr w:rsidR="00C54B57" w:rsidRPr="00BA1B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100B1"/>
    <w:multiLevelType w:val="hybridMultilevel"/>
    <w:tmpl w:val="5BC64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12942"/>
    <w:multiLevelType w:val="hybridMultilevel"/>
    <w:tmpl w:val="0F301E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DB4F38"/>
    <w:multiLevelType w:val="hybridMultilevel"/>
    <w:tmpl w:val="A9A24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C20D84"/>
    <w:multiLevelType w:val="hybridMultilevel"/>
    <w:tmpl w:val="DAA81580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4" w15:restartNumberingAfterBreak="0">
    <w:nsid w:val="11A51FBA"/>
    <w:multiLevelType w:val="hybridMultilevel"/>
    <w:tmpl w:val="B65C6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965E5"/>
    <w:multiLevelType w:val="hybridMultilevel"/>
    <w:tmpl w:val="7C66C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FB6C73"/>
    <w:multiLevelType w:val="hybridMultilevel"/>
    <w:tmpl w:val="A66E4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A52928"/>
    <w:multiLevelType w:val="hybridMultilevel"/>
    <w:tmpl w:val="32403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51730D"/>
    <w:multiLevelType w:val="hybridMultilevel"/>
    <w:tmpl w:val="719020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66085C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B964C6"/>
    <w:multiLevelType w:val="hybridMultilevel"/>
    <w:tmpl w:val="2698F6BA"/>
    <w:lvl w:ilvl="0" w:tplc="FE3E55BE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B4535A"/>
    <w:multiLevelType w:val="hybridMultilevel"/>
    <w:tmpl w:val="D6224C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CC01FD"/>
    <w:multiLevelType w:val="hybridMultilevel"/>
    <w:tmpl w:val="80D609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64412F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7661B0"/>
    <w:multiLevelType w:val="hybridMultilevel"/>
    <w:tmpl w:val="4E58E3EC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5" w15:restartNumberingAfterBreak="0">
    <w:nsid w:val="382409A4"/>
    <w:multiLevelType w:val="hybridMultilevel"/>
    <w:tmpl w:val="2286CE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A3F116F"/>
    <w:multiLevelType w:val="hybridMultilevel"/>
    <w:tmpl w:val="F5BCD6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E7234C"/>
    <w:multiLevelType w:val="hybridMultilevel"/>
    <w:tmpl w:val="A71A45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384570"/>
    <w:multiLevelType w:val="hybridMultilevel"/>
    <w:tmpl w:val="8FD8B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716DEF"/>
    <w:multiLevelType w:val="hybridMultilevel"/>
    <w:tmpl w:val="9312B9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FB03CF7"/>
    <w:multiLevelType w:val="hybridMultilevel"/>
    <w:tmpl w:val="1DB4EAA0"/>
    <w:lvl w:ilvl="0" w:tplc="CD967C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3690B29"/>
    <w:multiLevelType w:val="hybridMultilevel"/>
    <w:tmpl w:val="46F47A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EB6FB0"/>
    <w:multiLevelType w:val="hybridMultilevel"/>
    <w:tmpl w:val="EAA8BC72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3" w15:restartNumberingAfterBreak="0">
    <w:nsid w:val="721E3684"/>
    <w:multiLevelType w:val="hybridMultilevel"/>
    <w:tmpl w:val="058AC1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030863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3554FA6"/>
    <w:multiLevelType w:val="hybridMultilevel"/>
    <w:tmpl w:val="EACAFE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56D3395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25"/>
  </w:num>
  <w:num w:numId="2">
    <w:abstractNumId w:val="9"/>
  </w:num>
  <w:num w:numId="3">
    <w:abstractNumId w:val="13"/>
  </w:num>
  <w:num w:numId="4">
    <w:abstractNumId w:val="24"/>
  </w:num>
  <w:num w:numId="5">
    <w:abstractNumId w:val="26"/>
  </w:num>
  <w:num w:numId="6">
    <w:abstractNumId w:val="20"/>
  </w:num>
  <w:num w:numId="7">
    <w:abstractNumId w:val="19"/>
  </w:num>
  <w:num w:numId="8">
    <w:abstractNumId w:val="21"/>
  </w:num>
  <w:num w:numId="9">
    <w:abstractNumId w:val="14"/>
  </w:num>
  <w:num w:numId="10">
    <w:abstractNumId w:val="5"/>
  </w:num>
  <w:num w:numId="11">
    <w:abstractNumId w:val="3"/>
  </w:num>
  <w:num w:numId="12">
    <w:abstractNumId w:val="22"/>
  </w:num>
  <w:num w:numId="13">
    <w:abstractNumId w:val="6"/>
  </w:num>
  <w:num w:numId="14">
    <w:abstractNumId w:val="26"/>
  </w:num>
  <w:num w:numId="15">
    <w:abstractNumId w:val="26"/>
  </w:num>
  <w:num w:numId="16">
    <w:abstractNumId w:val="26"/>
  </w:num>
  <w:num w:numId="17">
    <w:abstractNumId w:val="4"/>
  </w:num>
  <w:num w:numId="18">
    <w:abstractNumId w:val="10"/>
  </w:num>
  <w:num w:numId="19">
    <w:abstractNumId w:val="26"/>
  </w:num>
  <w:num w:numId="20">
    <w:abstractNumId w:val="18"/>
  </w:num>
  <w:num w:numId="21">
    <w:abstractNumId w:val="26"/>
  </w:num>
  <w:num w:numId="22">
    <w:abstractNumId w:val="2"/>
  </w:num>
  <w:num w:numId="23">
    <w:abstractNumId w:val="16"/>
  </w:num>
  <w:num w:numId="24">
    <w:abstractNumId w:val="15"/>
  </w:num>
  <w:num w:numId="25">
    <w:abstractNumId w:val="11"/>
  </w:num>
  <w:num w:numId="26">
    <w:abstractNumId w:val="23"/>
  </w:num>
  <w:num w:numId="27">
    <w:abstractNumId w:val="0"/>
  </w:num>
  <w:num w:numId="28">
    <w:abstractNumId w:val="1"/>
  </w:num>
  <w:num w:numId="29">
    <w:abstractNumId w:val="17"/>
  </w:num>
  <w:num w:numId="30">
    <w:abstractNumId w:val="12"/>
  </w:num>
  <w:num w:numId="31">
    <w:abstractNumId w:val="7"/>
  </w:num>
  <w:num w:numId="3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2MDYxMbU0MzQwtjRX0lEKTi0uzszPAykwqgUAxanTpCwAAAA="/>
  </w:docVars>
  <w:rsids>
    <w:rsidRoot w:val="00444BCD"/>
    <w:rsid w:val="000014E7"/>
    <w:rsid w:val="00013D57"/>
    <w:rsid w:val="0001552C"/>
    <w:rsid w:val="00015C76"/>
    <w:rsid w:val="00016D63"/>
    <w:rsid w:val="00016DE7"/>
    <w:rsid w:val="000203D4"/>
    <w:rsid w:val="00022AC7"/>
    <w:rsid w:val="00023C36"/>
    <w:rsid w:val="00027FD4"/>
    <w:rsid w:val="00030310"/>
    <w:rsid w:val="00031992"/>
    <w:rsid w:val="00031EEB"/>
    <w:rsid w:val="00032B2F"/>
    <w:rsid w:val="00035013"/>
    <w:rsid w:val="0004792A"/>
    <w:rsid w:val="00054161"/>
    <w:rsid w:val="00055DF2"/>
    <w:rsid w:val="00057E69"/>
    <w:rsid w:val="00060AE7"/>
    <w:rsid w:val="00066F04"/>
    <w:rsid w:val="00073E9D"/>
    <w:rsid w:val="00075A3A"/>
    <w:rsid w:val="0008252D"/>
    <w:rsid w:val="00082A24"/>
    <w:rsid w:val="0008344D"/>
    <w:rsid w:val="00084AD1"/>
    <w:rsid w:val="0008576E"/>
    <w:rsid w:val="00085D81"/>
    <w:rsid w:val="000907FF"/>
    <w:rsid w:val="00091E4C"/>
    <w:rsid w:val="00097A04"/>
    <w:rsid w:val="000A1319"/>
    <w:rsid w:val="000A36E6"/>
    <w:rsid w:val="000A6D7B"/>
    <w:rsid w:val="000A74A0"/>
    <w:rsid w:val="000B1420"/>
    <w:rsid w:val="000B5C80"/>
    <w:rsid w:val="000B625A"/>
    <w:rsid w:val="000C2130"/>
    <w:rsid w:val="000C375D"/>
    <w:rsid w:val="000C5C07"/>
    <w:rsid w:val="000D0FA2"/>
    <w:rsid w:val="000D2B3F"/>
    <w:rsid w:val="000D3215"/>
    <w:rsid w:val="000D59FA"/>
    <w:rsid w:val="000E0527"/>
    <w:rsid w:val="000E18CD"/>
    <w:rsid w:val="000E472E"/>
    <w:rsid w:val="000E5FC2"/>
    <w:rsid w:val="000F51F3"/>
    <w:rsid w:val="000F696D"/>
    <w:rsid w:val="001036D3"/>
    <w:rsid w:val="0010493F"/>
    <w:rsid w:val="001114F5"/>
    <w:rsid w:val="00111A29"/>
    <w:rsid w:val="00114290"/>
    <w:rsid w:val="00115BAD"/>
    <w:rsid w:val="0012125E"/>
    <w:rsid w:val="00123BDE"/>
    <w:rsid w:val="00125F7A"/>
    <w:rsid w:val="0012623F"/>
    <w:rsid w:val="001267B6"/>
    <w:rsid w:val="001271AB"/>
    <w:rsid w:val="001276D4"/>
    <w:rsid w:val="00135395"/>
    <w:rsid w:val="00137A2D"/>
    <w:rsid w:val="00140218"/>
    <w:rsid w:val="00146C1B"/>
    <w:rsid w:val="00147973"/>
    <w:rsid w:val="001509BB"/>
    <w:rsid w:val="001533ED"/>
    <w:rsid w:val="0015706D"/>
    <w:rsid w:val="00160AC7"/>
    <w:rsid w:val="00161748"/>
    <w:rsid w:val="00167A01"/>
    <w:rsid w:val="001700D9"/>
    <w:rsid w:val="001701FF"/>
    <w:rsid w:val="00171F48"/>
    <w:rsid w:val="0017240A"/>
    <w:rsid w:val="00174BAF"/>
    <w:rsid w:val="001835FE"/>
    <w:rsid w:val="001857D8"/>
    <w:rsid w:val="001928C0"/>
    <w:rsid w:val="00196526"/>
    <w:rsid w:val="001A32D3"/>
    <w:rsid w:val="001A34C8"/>
    <w:rsid w:val="001A4114"/>
    <w:rsid w:val="001A6A23"/>
    <w:rsid w:val="001B4B34"/>
    <w:rsid w:val="001B66F3"/>
    <w:rsid w:val="001B6AC1"/>
    <w:rsid w:val="001B7B07"/>
    <w:rsid w:val="001C05F5"/>
    <w:rsid w:val="001C272B"/>
    <w:rsid w:val="001C352E"/>
    <w:rsid w:val="001C5417"/>
    <w:rsid w:val="001C7173"/>
    <w:rsid w:val="001D0F4A"/>
    <w:rsid w:val="001D33DB"/>
    <w:rsid w:val="001E1E1C"/>
    <w:rsid w:val="001F17CE"/>
    <w:rsid w:val="001F1885"/>
    <w:rsid w:val="001F4242"/>
    <w:rsid w:val="001F71A3"/>
    <w:rsid w:val="00200D97"/>
    <w:rsid w:val="00201BC9"/>
    <w:rsid w:val="00204B3E"/>
    <w:rsid w:val="00205516"/>
    <w:rsid w:val="002132A8"/>
    <w:rsid w:val="0021767A"/>
    <w:rsid w:val="00221DC0"/>
    <w:rsid w:val="00222287"/>
    <w:rsid w:val="002222D6"/>
    <w:rsid w:val="00227288"/>
    <w:rsid w:val="0023277F"/>
    <w:rsid w:val="00232968"/>
    <w:rsid w:val="002331BB"/>
    <w:rsid w:val="00241057"/>
    <w:rsid w:val="00243571"/>
    <w:rsid w:val="00244735"/>
    <w:rsid w:val="00246BFC"/>
    <w:rsid w:val="00250281"/>
    <w:rsid w:val="002534D2"/>
    <w:rsid w:val="0026050C"/>
    <w:rsid w:val="002615DE"/>
    <w:rsid w:val="00266B04"/>
    <w:rsid w:val="002711D9"/>
    <w:rsid w:val="002746E1"/>
    <w:rsid w:val="0027568E"/>
    <w:rsid w:val="0027655B"/>
    <w:rsid w:val="002801A8"/>
    <w:rsid w:val="00280D37"/>
    <w:rsid w:val="00284B2E"/>
    <w:rsid w:val="00292A9B"/>
    <w:rsid w:val="00296F7B"/>
    <w:rsid w:val="002B2D56"/>
    <w:rsid w:val="002B3C16"/>
    <w:rsid w:val="002B714B"/>
    <w:rsid w:val="002C073C"/>
    <w:rsid w:val="002C17C2"/>
    <w:rsid w:val="002C2986"/>
    <w:rsid w:val="002C2ED2"/>
    <w:rsid w:val="002C5984"/>
    <w:rsid w:val="002C5B5B"/>
    <w:rsid w:val="002C6FAD"/>
    <w:rsid w:val="002D13BC"/>
    <w:rsid w:val="002D2CC0"/>
    <w:rsid w:val="002D626D"/>
    <w:rsid w:val="002D793C"/>
    <w:rsid w:val="002D7FF7"/>
    <w:rsid w:val="002E01F7"/>
    <w:rsid w:val="002E2C87"/>
    <w:rsid w:val="002F0BC9"/>
    <w:rsid w:val="002F1356"/>
    <w:rsid w:val="002F318F"/>
    <w:rsid w:val="002F57D4"/>
    <w:rsid w:val="0030003E"/>
    <w:rsid w:val="00304B67"/>
    <w:rsid w:val="00307444"/>
    <w:rsid w:val="0031051C"/>
    <w:rsid w:val="00311334"/>
    <w:rsid w:val="0031484C"/>
    <w:rsid w:val="003161E3"/>
    <w:rsid w:val="003179D7"/>
    <w:rsid w:val="0032289A"/>
    <w:rsid w:val="00332A20"/>
    <w:rsid w:val="00333E8A"/>
    <w:rsid w:val="00334430"/>
    <w:rsid w:val="0033547A"/>
    <w:rsid w:val="00337F58"/>
    <w:rsid w:val="003406B0"/>
    <w:rsid w:val="00343C71"/>
    <w:rsid w:val="00345605"/>
    <w:rsid w:val="0034734A"/>
    <w:rsid w:val="00350FB4"/>
    <w:rsid w:val="0035196B"/>
    <w:rsid w:val="003543A8"/>
    <w:rsid w:val="00355995"/>
    <w:rsid w:val="00360A6A"/>
    <w:rsid w:val="00361277"/>
    <w:rsid w:val="00363D42"/>
    <w:rsid w:val="0036428E"/>
    <w:rsid w:val="00367254"/>
    <w:rsid w:val="003708E9"/>
    <w:rsid w:val="00370C24"/>
    <w:rsid w:val="00371DD4"/>
    <w:rsid w:val="00380D7D"/>
    <w:rsid w:val="00383B39"/>
    <w:rsid w:val="00384044"/>
    <w:rsid w:val="0038494E"/>
    <w:rsid w:val="00394994"/>
    <w:rsid w:val="003A65D9"/>
    <w:rsid w:val="003B2933"/>
    <w:rsid w:val="003B3842"/>
    <w:rsid w:val="003B438D"/>
    <w:rsid w:val="003D1366"/>
    <w:rsid w:val="003E1E7E"/>
    <w:rsid w:val="003E26B5"/>
    <w:rsid w:val="003E37AE"/>
    <w:rsid w:val="003E75C1"/>
    <w:rsid w:val="003F3DEB"/>
    <w:rsid w:val="00400379"/>
    <w:rsid w:val="0040092B"/>
    <w:rsid w:val="00400D9B"/>
    <w:rsid w:val="004016DC"/>
    <w:rsid w:val="004045A7"/>
    <w:rsid w:val="00406C8A"/>
    <w:rsid w:val="004118E6"/>
    <w:rsid w:val="00413D48"/>
    <w:rsid w:val="00415E93"/>
    <w:rsid w:val="00436DB5"/>
    <w:rsid w:val="00440076"/>
    <w:rsid w:val="00444BCD"/>
    <w:rsid w:val="0044524F"/>
    <w:rsid w:val="00457750"/>
    <w:rsid w:val="00460CDC"/>
    <w:rsid w:val="00462F27"/>
    <w:rsid w:val="00466A6C"/>
    <w:rsid w:val="00466C0C"/>
    <w:rsid w:val="0046772A"/>
    <w:rsid w:val="00467883"/>
    <w:rsid w:val="00475116"/>
    <w:rsid w:val="00475A7B"/>
    <w:rsid w:val="00480511"/>
    <w:rsid w:val="00483F09"/>
    <w:rsid w:val="004906E6"/>
    <w:rsid w:val="00494034"/>
    <w:rsid w:val="00496DF4"/>
    <w:rsid w:val="00497529"/>
    <w:rsid w:val="004A0509"/>
    <w:rsid w:val="004A2C27"/>
    <w:rsid w:val="004A7AD1"/>
    <w:rsid w:val="004B63FD"/>
    <w:rsid w:val="004C276B"/>
    <w:rsid w:val="004C39E1"/>
    <w:rsid w:val="004C4B24"/>
    <w:rsid w:val="004C558E"/>
    <w:rsid w:val="004C6E4C"/>
    <w:rsid w:val="004D3C5B"/>
    <w:rsid w:val="004E10EA"/>
    <w:rsid w:val="004E1BDF"/>
    <w:rsid w:val="004E6506"/>
    <w:rsid w:val="004E7321"/>
    <w:rsid w:val="004F17D0"/>
    <w:rsid w:val="004F368C"/>
    <w:rsid w:val="004F4ACB"/>
    <w:rsid w:val="004F50FF"/>
    <w:rsid w:val="00502BBB"/>
    <w:rsid w:val="005119B8"/>
    <w:rsid w:val="00512411"/>
    <w:rsid w:val="0051415E"/>
    <w:rsid w:val="00516089"/>
    <w:rsid w:val="00521BB3"/>
    <w:rsid w:val="00522C40"/>
    <w:rsid w:val="00524C63"/>
    <w:rsid w:val="00531643"/>
    <w:rsid w:val="005318D6"/>
    <w:rsid w:val="00540AD3"/>
    <w:rsid w:val="00541381"/>
    <w:rsid w:val="00542DAA"/>
    <w:rsid w:val="0054411A"/>
    <w:rsid w:val="00544810"/>
    <w:rsid w:val="00544D6F"/>
    <w:rsid w:val="00553BF3"/>
    <w:rsid w:val="00553CD4"/>
    <w:rsid w:val="005607EC"/>
    <w:rsid w:val="00560A06"/>
    <w:rsid w:val="00560BC0"/>
    <w:rsid w:val="00561FF8"/>
    <w:rsid w:val="005625AA"/>
    <w:rsid w:val="00566A70"/>
    <w:rsid w:val="00566C0B"/>
    <w:rsid w:val="00567C28"/>
    <w:rsid w:val="00570CE3"/>
    <w:rsid w:val="00570E73"/>
    <w:rsid w:val="00571C02"/>
    <w:rsid w:val="00574076"/>
    <w:rsid w:val="00574175"/>
    <w:rsid w:val="00583B80"/>
    <w:rsid w:val="00591AFB"/>
    <w:rsid w:val="00597A47"/>
    <w:rsid w:val="005A109C"/>
    <w:rsid w:val="005A38FB"/>
    <w:rsid w:val="005A4092"/>
    <w:rsid w:val="005A45C9"/>
    <w:rsid w:val="005A612C"/>
    <w:rsid w:val="005B0436"/>
    <w:rsid w:val="005B0AC4"/>
    <w:rsid w:val="005B622A"/>
    <w:rsid w:val="005C1649"/>
    <w:rsid w:val="005C2114"/>
    <w:rsid w:val="005C2715"/>
    <w:rsid w:val="005C298F"/>
    <w:rsid w:val="005C35FE"/>
    <w:rsid w:val="005C3AC5"/>
    <w:rsid w:val="005C6F4F"/>
    <w:rsid w:val="005C7CDF"/>
    <w:rsid w:val="005D0351"/>
    <w:rsid w:val="005D3024"/>
    <w:rsid w:val="005D636E"/>
    <w:rsid w:val="005D6F52"/>
    <w:rsid w:val="005E0543"/>
    <w:rsid w:val="005E601E"/>
    <w:rsid w:val="005E66B2"/>
    <w:rsid w:val="005F1A9C"/>
    <w:rsid w:val="005F3AD7"/>
    <w:rsid w:val="005F47D4"/>
    <w:rsid w:val="005F77F3"/>
    <w:rsid w:val="00602627"/>
    <w:rsid w:val="00611F62"/>
    <w:rsid w:val="006132B2"/>
    <w:rsid w:val="0061499E"/>
    <w:rsid w:val="00615382"/>
    <w:rsid w:val="00616740"/>
    <w:rsid w:val="006233C2"/>
    <w:rsid w:val="006253C8"/>
    <w:rsid w:val="00626080"/>
    <w:rsid w:val="00626E19"/>
    <w:rsid w:val="00633501"/>
    <w:rsid w:val="00637797"/>
    <w:rsid w:val="00640331"/>
    <w:rsid w:val="00640F0C"/>
    <w:rsid w:val="006445D4"/>
    <w:rsid w:val="00644D0A"/>
    <w:rsid w:val="0065035E"/>
    <w:rsid w:val="0065359A"/>
    <w:rsid w:val="00653E0D"/>
    <w:rsid w:val="006552DE"/>
    <w:rsid w:val="00655C29"/>
    <w:rsid w:val="006570D0"/>
    <w:rsid w:val="00660D9A"/>
    <w:rsid w:val="006626E0"/>
    <w:rsid w:val="00665048"/>
    <w:rsid w:val="00672B5A"/>
    <w:rsid w:val="0067497E"/>
    <w:rsid w:val="00674F6A"/>
    <w:rsid w:val="00680920"/>
    <w:rsid w:val="00683C74"/>
    <w:rsid w:val="006851F9"/>
    <w:rsid w:val="00685BC6"/>
    <w:rsid w:val="0069039C"/>
    <w:rsid w:val="0069132C"/>
    <w:rsid w:val="00695453"/>
    <w:rsid w:val="0069771D"/>
    <w:rsid w:val="006A151C"/>
    <w:rsid w:val="006A1952"/>
    <w:rsid w:val="006A72B9"/>
    <w:rsid w:val="006B1643"/>
    <w:rsid w:val="006B1848"/>
    <w:rsid w:val="006B2EDC"/>
    <w:rsid w:val="006B6EE9"/>
    <w:rsid w:val="006C1A2D"/>
    <w:rsid w:val="006C7027"/>
    <w:rsid w:val="006C72EA"/>
    <w:rsid w:val="006C7F1C"/>
    <w:rsid w:val="006D1BD3"/>
    <w:rsid w:val="006D21DD"/>
    <w:rsid w:val="006D56C7"/>
    <w:rsid w:val="006D5B51"/>
    <w:rsid w:val="006D604B"/>
    <w:rsid w:val="006E1DA1"/>
    <w:rsid w:val="006E293D"/>
    <w:rsid w:val="006E3074"/>
    <w:rsid w:val="006E3E40"/>
    <w:rsid w:val="006E5586"/>
    <w:rsid w:val="006E5807"/>
    <w:rsid w:val="006F3BE7"/>
    <w:rsid w:val="006F4349"/>
    <w:rsid w:val="00700988"/>
    <w:rsid w:val="00704C5E"/>
    <w:rsid w:val="00710AA7"/>
    <w:rsid w:val="0071511C"/>
    <w:rsid w:val="00715639"/>
    <w:rsid w:val="007165F8"/>
    <w:rsid w:val="00716D02"/>
    <w:rsid w:val="00725B6A"/>
    <w:rsid w:val="00725BD3"/>
    <w:rsid w:val="00731C4C"/>
    <w:rsid w:val="007327A8"/>
    <w:rsid w:val="00733615"/>
    <w:rsid w:val="00742905"/>
    <w:rsid w:val="007441EA"/>
    <w:rsid w:val="007454B9"/>
    <w:rsid w:val="00747200"/>
    <w:rsid w:val="00752F53"/>
    <w:rsid w:val="007601C6"/>
    <w:rsid w:val="00760E2A"/>
    <w:rsid w:val="007630A4"/>
    <w:rsid w:val="007675BA"/>
    <w:rsid w:val="00770818"/>
    <w:rsid w:val="00771B24"/>
    <w:rsid w:val="00772768"/>
    <w:rsid w:val="00772E35"/>
    <w:rsid w:val="00773245"/>
    <w:rsid w:val="0077580B"/>
    <w:rsid w:val="00782337"/>
    <w:rsid w:val="007872E1"/>
    <w:rsid w:val="00787C86"/>
    <w:rsid w:val="007902FF"/>
    <w:rsid w:val="00790CB6"/>
    <w:rsid w:val="00791D7C"/>
    <w:rsid w:val="00792212"/>
    <w:rsid w:val="007924BD"/>
    <w:rsid w:val="00792568"/>
    <w:rsid w:val="0079429A"/>
    <w:rsid w:val="0079667C"/>
    <w:rsid w:val="00797BF6"/>
    <w:rsid w:val="007A0965"/>
    <w:rsid w:val="007A14AC"/>
    <w:rsid w:val="007A1E44"/>
    <w:rsid w:val="007A23C1"/>
    <w:rsid w:val="007B5CA2"/>
    <w:rsid w:val="007C182F"/>
    <w:rsid w:val="007C37CD"/>
    <w:rsid w:val="007D17EB"/>
    <w:rsid w:val="007D1CB8"/>
    <w:rsid w:val="007D5A12"/>
    <w:rsid w:val="007D7092"/>
    <w:rsid w:val="007E0996"/>
    <w:rsid w:val="007F0ACD"/>
    <w:rsid w:val="007F742C"/>
    <w:rsid w:val="00801B7A"/>
    <w:rsid w:val="008022D6"/>
    <w:rsid w:val="00802F11"/>
    <w:rsid w:val="00805053"/>
    <w:rsid w:val="00807AC6"/>
    <w:rsid w:val="008122E3"/>
    <w:rsid w:val="0081285C"/>
    <w:rsid w:val="0081598D"/>
    <w:rsid w:val="008161ED"/>
    <w:rsid w:val="008164E0"/>
    <w:rsid w:val="00816664"/>
    <w:rsid w:val="00823E17"/>
    <w:rsid w:val="00827EB7"/>
    <w:rsid w:val="00832744"/>
    <w:rsid w:val="00834D9D"/>
    <w:rsid w:val="00834EBA"/>
    <w:rsid w:val="00842D2D"/>
    <w:rsid w:val="008551C9"/>
    <w:rsid w:val="0085594F"/>
    <w:rsid w:val="00862443"/>
    <w:rsid w:val="00864890"/>
    <w:rsid w:val="00864FF2"/>
    <w:rsid w:val="0086648D"/>
    <w:rsid w:val="00870B1E"/>
    <w:rsid w:val="0087413C"/>
    <w:rsid w:val="008752EE"/>
    <w:rsid w:val="008767FD"/>
    <w:rsid w:val="008769DC"/>
    <w:rsid w:val="008800DF"/>
    <w:rsid w:val="0088057A"/>
    <w:rsid w:val="008812E2"/>
    <w:rsid w:val="00892B1F"/>
    <w:rsid w:val="00892CF8"/>
    <w:rsid w:val="00895303"/>
    <w:rsid w:val="008954B8"/>
    <w:rsid w:val="00895948"/>
    <w:rsid w:val="008959B1"/>
    <w:rsid w:val="00897DCA"/>
    <w:rsid w:val="008A3AC1"/>
    <w:rsid w:val="008A4600"/>
    <w:rsid w:val="008B237F"/>
    <w:rsid w:val="008B48BB"/>
    <w:rsid w:val="008B6A1C"/>
    <w:rsid w:val="008B7EC5"/>
    <w:rsid w:val="008C0EE3"/>
    <w:rsid w:val="008C16F1"/>
    <w:rsid w:val="008C3818"/>
    <w:rsid w:val="008C6DB9"/>
    <w:rsid w:val="008C7236"/>
    <w:rsid w:val="008D1C84"/>
    <w:rsid w:val="008D7068"/>
    <w:rsid w:val="008E063E"/>
    <w:rsid w:val="008E1BE7"/>
    <w:rsid w:val="008E32D9"/>
    <w:rsid w:val="008E42DB"/>
    <w:rsid w:val="008E4F54"/>
    <w:rsid w:val="008E5F33"/>
    <w:rsid w:val="008E5FD3"/>
    <w:rsid w:val="008E6545"/>
    <w:rsid w:val="008E7FC8"/>
    <w:rsid w:val="008F2958"/>
    <w:rsid w:val="008F45DB"/>
    <w:rsid w:val="008F6F72"/>
    <w:rsid w:val="00900B5D"/>
    <w:rsid w:val="00900F6E"/>
    <w:rsid w:val="0091024F"/>
    <w:rsid w:val="0091201D"/>
    <w:rsid w:val="0091259E"/>
    <w:rsid w:val="00912B45"/>
    <w:rsid w:val="00915640"/>
    <w:rsid w:val="009165E5"/>
    <w:rsid w:val="009168DD"/>
    <w:rsid w:val="009171BA"/>
    <w:rsid w:val="009231DD"/>
    <w:rsid w:val="00927458"/>
    <w:rsid w:val="00931686"/>
    <w:rsid w:val="009409AF"/>
    <w:rsid w:val="00942AF3"/>
    <w:rsid w:val="00944642"/>
    <w:rsid w:val="00955BF4"/>
    <w:rsid w:val="00956925"/>
    <w:rsid w:val="009574AA"/>
    <w:rsid w:val="00957639"/>
    <w:rsid w:val="00964549"/>
    <w:rsid w:val="00964DD5"/>
    <w:rsid w:val="00966B48"/>
    <w:rsid w:val="00966B4F"/>
    <w:rsid w:val="0097247E"/>
    <w:rsid w:val="009806E4"/>
    <w:rsid w:val="00981217"/>
    <w:rsid w:val="00985AD9"/>
    <w:rsid w:val="00987E77"/>
    <w:rsid w:val="00990371"/>
    <w:rsid w:val="00990D3A"/>
    <w:rsid w:val="0099192A"/>
    <w:rsid w:val="00991AC3"/>
    <w:rsid w:val="00991E4D"/>
    <w:rsid w:val="0099371A"/>
    <w:rsid w:val="00995BBC"/>
    <w:rsid w:val="009A0324"/>
    <w:rsid w:val="009A3089"/>
    <w:rsid w:val="009A48A6"/>
    <w:rsid w:val="009A6D85"/>
    <w:rsid w:val="009A7199"/>
    <w:rsid w:val="009B68DC"/>
    <w:rsid w:val="009B7567"/>
    <w:rsid w:val="009B781F"/>
    <w:rsid w:val="009C217F"/>
    <w:rsid w:val="009C7C1B"/>
    <w:rsid w:val="009D1F03"/>
    <w:rsid w:val="009D5AA8"/>
    <w:rsid w:val="009D652F"/>
    <w:rsid w:val="009D6A12"/>
    <w:rsid w:val="009D78CA"/>
    <w:rsid w:val="009E413F"/>
    <w:rsid w:val="009E51C4"/>
    <w:rsid w:val="009E6FB7"/>
    <w:rsid w:val="009F12AD"/>
    <w:rsid w:val="009F68B3"/>
    <w:rsid w:val="00A00668"/>
    <w:rsid w:val="00A06DD4"/>
    <w:rsid w:val="00A07147"/>
    <w:rsid w:val="00A07FF0"/>
    <w:rsid w:val="00A1087D"/>
    <w:rsid w:val="00A16F1F"/>
    <w:rsid w:val="00A23747"/>
    <w:rsid w:val="00A244D2"/>
    <w:rsid w:val="00A34520"/>
    <w:rsid w:val="00A36FFD"/>
    <w:rsid w:val="00A43A1E"/>
    <w:rsid w:val="00A46CE0"/>
    <w:rsid w:val="00A515C2"/>
    <w:rsid w:val="00A529E5"/>
    <w:rsid w:val="00A531C2"/>
    <w:rsid w:val="00A56945"/>
    <w:rsid w:val="00A608E5"/>
    <w:rsid w:val="00A636E3"/>
    <w:rsid w:val="00A6648C"/>
    <w:rsid w:val="00A74884"/>
    <w:rsid w:val="00A75DFC"/>
    <w:rsid w:val="00A7726D"/>
    <w:rsid w:val="00A81616"/>
    <w:rsid w:val="00A83856"/>
    <w:rsid w:val="00A85987"/>
    <w:rsid w:val="00A90D00"/>
    <w:rsid w:val="00AA135C"/>
    <w:rsid w:val="00AA4C0E"/>
    <w:rsid w:val="00AA52B8"/>
    <w:rsid w:val="00AA6610"/>
    <w:rsid w:val="00AA7E9A"/>
    <w:rsid w:val="00AB0B3F"/>
    <w:rsid w:val="00AB2CFC"/>
    <w:rsid w:val="00AB3280"/>
    <w:rsid w:val="00AB3861"/>
    <w:rsid w:val="00AC61DC"/>
    <w:rsid w:val="00AD245A"/>
    <w:rsid w:val="00AD3D3A"/>
    <w:rsid w:val="00AD4522"/>
    <w:rsid w:val="00AE4F41"/>
    <w:rsid w:val="00AF074A"/>
    <w:rsid w:val="00AF2636"/>
    <w:rsid w:val="00AF5ACD"/>
    <w:rsid w:val="00B17331"/>
    <w:rsid w:val="00B308E2"/>
    <w:rsid w:val="00B318A0"/>
    <w:rsid w:val="00B32CDE"/>
    <w:rsid w:val="00B334BD"/>
    <w:rsid w:val="00B42AF7"/>
    <w:rsid w:val="00B43242"/>
    <w:rsid w:val="00B44AA4"/>
    <w:rsid w:val="00B46674"/>
    <w:rsid w:val="00B4751A"/>
    <w:rsid w:val="00B50DEF"/>
    <w:rsid w:val="00B513C7"/>
    <w:rsid w:val="00B53A2E"/>
    <w:rsid w:val="00B57317"/>
    <w:rsid w:val="00B60636"/>
    <w:rsid w:val="00B606C1"/>
    <w:rsid w:val="00B63E0D"/>
    <w:rsid w:val="00B63FB7"/>
    <w:rsid w:val="00B6404C"/>
    <w:rsid w:val="00B66619"/>
    <w:rsid w:val="00B7175B"/>
    <w:rsid w:val="00B75AEC"/>
    <w:rsid w:val="00B769D5"/>
    <w:rsid w:val="00B8250B"/>
    <w:rsid w:val="00B82DC8"/>
    <w:rsid w:val="00B83842"/>
    <w:rsid w:val="00B83FC6"/>
    <w:rsid w:val="00B846C9"/>
    <w:rsid w:val="00B914AE"/>
    <w:rsid w:val="00B97A04"/>
    <w:rsid w:val="00BA12A2"/>
    <w:rsid w:val="00BA1B80"/>
    <w:rsid w:val="00BA5D40"/>
    <w:rsid w:val="00BA6E17"/>
    <w:rsid w:val="00BB0F02"/>
    <w:rsid w:val="00BB4587"/>
    <w:rsid w:val="00BB5511"/>
    <w:rsid w:val="00BB6F58"/>
    <w:rsid w:val="00BB72F8"/>
    <w:rsid w:val="00BC00DF"/>
    <w:rsid w:val="00BD2797"/>
    <w:rsid w:val="00BD3FF7"/>
    <w:rsid w:val="00BD54B9"/>
    <w:rsid w:val="00BD62A3"/>
    <w:rsid w:val="00BE2E87"/>
    <w:rsid w:val="00BE3F78"/>
    <w:rsid w:val="00BE4366"/>
    <w:rsid w:val="00C01214"/>
    <w:rsid w:val="00C0543A"/>
    <w:rsid w:val="00C06C24"/>
    <w:rsid w:val="00C10BD5"/>
    <w:rsid w:val="00C20414"/>
    <w:rsid w:val="00C2083E"/>
    <w:rsid w:val="00C21F7B"/>
    <w:rsid w:val="00C300AD"/>
    <w:rsid w:val="00C30594"/>
    <w:rsid w:val="00C33164"/>
    <w:rsid w:val="00C43243"/>
    <w:rsid w:val="00C46D91"/>
    <w:rsid w:val="00C53C74"/>
    <w:rsid w:val="00C53E00"/>
    <w:rsid w:val="00C54B57"/>
    <w:rsid w:val="00C616DD"/>
    <w:rsid w:val="00C622F3"/>
    <w:rsid w:val="00C6560A"/>
    <w:rsid w:val="00C659B5"/>
    <w:rsid w:val="00C74C70"/>
    <w:rsid w:val="00C82B2C"/>
    <w:rsid w:val="00C83496"/>
    <w:rsid w:val="00C8360D"/>
    <w:rsid w:val="00C86CF9"/>
    <w:rsid w:val="00C90DA5"/>
    <w:rsid w:val="00C92E1C"/>
    <w:rsid w:val="00C96A16"/>
    <w:rsid w:val="00C96CF3"/>
    <w:rsid w:val="00CA02E6"/>
    <w:rsid w:val="00CA2561"/>
    <w:rsid w:val="00CB2111"/>
    <w:rsid w:val="00CB7229"/>
    <w:rsid w:val="00CB7A8E"/>
    <w:rsid w:val="00CC595E"/>
    <w:rsid w:val="00CC6903"/>
    <w:rsid w:val="00CD0C74"/>
    <w:rsid w:val="00CD0FE2"/>
    <w:rsid w:val="00CD2AA9"/>
    <w:rsid w:val="00CE07EA"/>
    <w:rsid w:val="00CE2CAF"/>
    <w:rsid w:val="00CE4466"/>
    <w:rsid w:val="00CE4E94"/>
    <w:rsid w:val="00CE51FD"/>
    <w:rsid w:val="00CF39C4"/>
    <w:rsid w:val="00D03429"/>
    <w:rsid w:val="00D03637"/>
    <w:rsid w:val="00D03A24"/>
    <w:rsid w:val="00D04FFB"/>
    <w:rsid w:val="00D132BB"/>
    <w:rsid w:val="00D13F5C"/>
    <w:rsid w:val="00D26D95"/>
    <w:rsid w:val="00D369FB"/>
    <w:rsid w:val="00D42BFA"/>
    <w:rsid w:val="00D447A5"/>
    <w:rsid w:val="00D46A3E"/>
    <w:rsid w:val="00D52DF4"/>
    <w:rsid w:val="00D54991"/>
    <w:rsid w:val="00D5641B"/>
    <w:rsid w:val="00D603CF"/>
    <w:rsid w:val="00D62BE4"/>
    <w:rsid w:val="00D630E3"/>
    <w:rsid w:val="00D71920"/>
    <w:rsid w:val="00D75972"/>
    <w:rsid w:val="00D77136"/>
    <w:rsid w:val="00D854D7"/>
    <w:rsid w:val="00D85AB6"/>
    <w:rsid w:val="00D92435"/>
    <w:rsid w:val="00D942A6"/>
    <w:rsid w:val="00D97CEF"/>
    <w:rsid w:val="00DA2451"/>
    <w:rsid w:val="00DA2515"/>
    <w:rsid w:val="00DA4BB0"/>
    <w:rsid w:val="00DA4F06"/>
    <w:rsid w:val="00DA5261"/>
    <w:rsid w:val="00DB6935"/>
    <w:rsid w:val="00DC276E"/>
    <w:rsid w:val="00DC27D2"/>
    <w:rsid w:val="00DC7BC1"/>
    <w:rsid w:val="00DC7E7F"/>
    <w:rsid w:val="00DD128F"/>
    <w:rsid w:val="00DD1D15"/>
    <w:rsid w:val="00DD29BA"/>
    <w:rsid w:val="00DD2B13"/>
    <w:rsid w:val="00DD4179"/>
    <w:rsid w:val="00DD5532"/>
    <w:rsid w:val="00DD5D79"/>
    <w:rsid w:val="00DE0055"/>
    <w:rsid w:val="00DE38EB"/>
    <w:rsid w:val="00DE54B5"/>
    <w:rsid w:val="00DE662A"/>
    <w:rsid w:val="00DF1B49"/>
    <w:rsid w:val="00DF33CE"/>
    <w:rsid w:val="00DF3F1C"/>
    <w:rsid w:val="00DF64A7"/>
    <w:rsid w:val="00DF69E3"/>
    <w:rsid w:val="00E06A2A"/>
    <w:rsid w:val="00E06F75"/>
    <w:rsid w:val="00E079D5"/>
    <w:rsid w:val="00E07D3A"/>
    <w:rsid w:val="00E122C8"/>
    <w:rsid w:val="00E13086"/>
    <w:rsid w:val="00E146EC"/>
    <w:rsid w:val="00E17E9C"/>
    <w:rsid w:val="00E20DA4"/>
    <w:rsid w:val="00E23630"/>
    <w:rsid w:val="00E24954"/>
    <w:rsid w:val="00E27469"/>
    <w:rsid w:val="00E27479"/>
    <w:rsid w:val="00E32F19"/>
    <w:rsid w:val="00E413F7"/>
    <w:rsid w:val="00E41497"/>
    <w:rsid w:val="00E420B7"/>
    <w:rsid w:val="00E42444"/>
    <w:rsid w:val="00E4281D"/>
    <w:rsid w:val="00E4334D"/>
    <w:rsid w:val="00E436C4"/>
    <w:rsid w:val="00E514BF"/>
    <w:rsid w:val="00E54DBD"/>
    <w:rsid w:val="00E565C5"/>
    <w:rsid w:val="00E5678F"/>
    <w:rsid w:val="00E5738E"/>
    <w:rsid w:val="00E60131"/>
    <w:rsid w:val="00E6028C"/>
    <w:rsid w:val="00E60B3E"/>
    <w:rsid w:val="00E60DF1"/>
    <w:rsid w:val="00E639B7"/>
    <w:rsid w:val="00E719D7"/>
    <w:rsid w:val="00E730D1"/>
    <w:rsid w:val="00E74D44"/>
    <w:rsid w:val="00E762DC"/>
    <w:rsid w:val="00E816A0"/>
    <w:rsid w:val="00E83569"/>
    <w:rsid w:val="00E83829"/>
    <w:rsid w:val="00E85773"/>
    <w:rsid w:val="00E87FE7"/>
    <w:rsid w:val="00E91017"/>
    <w:rsid w:val="00E92C59"/>
    <w:rsid w:val="00E96B3B"/>
    <w:rsid w:val="00EA0CBA"/>
    <w:rsid w:val="00EA509C"/>
    <w:rsid w:val="00EB2002"/>
    <w:rsid w:val="00EB499C"/>
    <w:rsid w:val="00EB5CFC"/>
    <w:rsid w:val="00EB7E10"/>
    <w:rsid w:val="00EC5955"/>
    <w:rsid w:val="00EC7BDE"/>
    <w:rsid w:val="00ED071B"/>
    <w:rsid w:val="00ED3860"/>
    <w:rsid w:val="00ED61EB"/>
    <w:rsid w:val="00ED668D"/>
    <w:rsid w:val="00EE58D0"/>
    <w:rsid w:val="00EF1316"/>
    <w:rsid w:val="00EF44AC"/>
    <w:rsid w:val="00EF5C34"/>
    <w:rsid w:val="00F0175E"/>
    <w:rsid w:val="00F0211D"/>
    <w:rsid w:val="00F0465B"/>
    <w:rsid w:val="00F0582E"/>
    <w:rsid w:val="00F05F0E"/>
    <w:rsid w:val="00F07293"/>
    <w:rsid w:val="00F132AD"/>
    <w:rsid w:val="00F1436C"/>
    <w:rsid w:val="00F14F27"/>
    <w:rsid w:val="00F15C1E"/>
    <w:rsid w:val="00F175C8"/>
    <w:rsid w:val="00F178BE"/>
    <w:rsid w:val="00F21543"/>
    <w:rsid w:val="00F2446F"/>
    <w:rsid w:val="00F32E93"/>
    <w:rsid w:val="00F33065"/>
    <w:rsid w:val="00F34540"/>
    <w:rsid w:val="00F35A37"/>
    <w:rsid w:val="00F406B2"/>
    <w:rsid w:val="00F42543"/>
    <w:rsid w:val="00F441B2"/>
    <w:rsid w:val="00F47512"/>
    <w:rsid w:val="00F51E13"/>
    <w:rsid w:val="00F51F34"/>
    <w:rsid w:val="00F56862"/>
    <w:rsid w:val="00F60739"/>
    <w:rsid w:val="00F60ADE"/>
    <w:rsid w:val="00F63CCA"/>
    <w:rsid w:val="00F64675"/>
    <w:rsid w:val="00F64CBA"/>
    <w:rsid w:val="00F6553E"/>
    <w:rsid w:val="00F657F4"/>
    <w:rsid w:val="00F6710A"/>
    <w:rsid w:val="00F72839"/>
    <w:rsid w:val="00F73844"/>
    <w:rsid w:val="00F73991"/>
    <w:rsid w:val="00F73B21"/>
    <w:rsid w:val="00F82C16"/>
    <w:rsid w:val="00F83438"/>
    <w:rsid w:val="00F84793"/>
    <w:rsid w:val="00F85195"/>
    <w:rsid w:val="00F86E93"/>
    <w:rsid w:val="00F92C3E"/>
    <w:rsid w:val="00F92CC1"/>
    <w:rsid w:val="00F97884"/>
    <w:rsid w:val="00FA254B"/>
    <w:rsid w:val="00FB2AAB"/>
    <w:rsid w:val="00FC4B79"/>
    <w:rsid w:val="00FC5CCC"/>
    <w:rsid w:val="00FD4E40"/>
    <w:rsid w:val="00FD4E43"/>
    <w:rsid w:val="00FD7DEE"/>
    <w:rsid w:val="00FE1250"/>
    <w:rsid w:val="00FE2FB4"/>
    <w:rsid w:val="00FE6E31"/>
    <w:rsid w:val="00FE71CD"/>
    <w:rsid w:val="00FF25D1"/>
    <w:rsid w:val="00FF4FAF"/>
    <w:rsid w:val="00FF6AD7"/>
    <w:rsid w:val="4440F980"/>
    <w:rsid w:val="6D431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D3689"/>
  <w15:chartTrackingRefBased/>
  <w15:docId w15:val="{05819233-3111-4AE3-B9E4-810A67466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15C76"/>
  </w:style>
  <w:style w:type="paragraph" w:styleId="Heading1">
    <w:name w:val="heading 1"/>
    <w:basedOn w:val="Normal"/>
    <w:next w:val="Normal"/>
    <w:link w:val="Heading1Char"/>
    <w:uiPriority w:val="9"/>
    <w:qFormat/>
    <w:rsid w:val="00B57317"/>
    <w:pPr>
      <w:keepNext/>
      <w:keepLines/>
      <w:numPr>
        <w:numId w:val="5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524F"/>
    <w:pPr>
      <w:keepNext/>
      <w:keepLines/>
      <w:numPr>
        <w:ilvl w:val="1"/>
        <w:numId w:val="5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34D9D"/>
    <w:pPr>
      <w:keepNext/>
      <w:keepLines/>
      <w:numPr>
        <w:ilvl w:val="2"/>
        <w:numId w:val="5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96526"/>
    <w:pPr>
      <w:keepNext/>
      <w:keepLines/>
      <w:numPr>
        <w:ilvl w:val="3"/>
        <w:numId w:val="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96526"/>
    <w:pPr>
      <w:keepNext/>
      <w:keepLines/>
      <w:numPr>
        <w:ilvl w:val="4"/>
        <w:numId w:val="5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96526"/>
    <w:pPr>
      <w:keepNext/>
      <w:keepLines/>
      <w:numPr>
        <w:ilvl w:val="5"/>
        <w:numId w:val="5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96526"/>
    <w:pPr>
      <w:keepNext/>
      <w:keepLines/>
      <w:numPr>
        <w:ilvl w:val="6"/>
        <w:numId w:val="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96526"/>
    <w:pPr>
      <w:keepNext/>
      <w:keepLines/>
      <w:numPr>
        <w:ilvl w:val="7"/>
        <w:numId w:val="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96526"/>
    <w:pPr>
      <w:keepNext/>
      <w:keepLines/>
      <w:numPr>
        <w:ilvl w:val="8"/>
        <w:numId w:val="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577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77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7750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5775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7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750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66A7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8250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5731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B57317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96526"/>
    <w:pPr>
      <w:tabs>
        <w:tab w:val="right" w:leader="dot" w:pos="9350"/>
      </w:tabs>
      <w:spacing w:after="100"/>
    </w:pPr>
  </w:style>
  <w:style w:type="character" w:customStyle="1" w:styleId="Heading3Char">
    <w:name w:val="Heading 3 Char"/>
    <w:basedOn w:val="DefaultParagraphFont"/>
    <w:link w:val="Heading3"/>
    <w:uiPriority w:val="9"/>
    <w:rsid w:val="00834D9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22C8"/>
    <w:rPr>
      <w:color w:val="808080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2C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2C59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44524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9652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9652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9652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9652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9652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9652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196526"/>
    <w:pPr>
      <w:spacing w:after="100"/>
      <w:ind w:left="220"/>
    </w:pPr>
  </w:style>
  <w:style w:type="paragraph" w:styleId="Title">
    <w:name w:val="Title"/>
    <w:basedOn w:val="Normal"/>
    <w:next w:val="Normal"/>
    <w:link w:val="TitleChar"/>
    <w:uiPriority w:val="10"/>
    <w:qFormat/>
    <w:rsid w:val="00570E7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0E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76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C276E"/>
    <w:rPr>
      <w:rFonts w:eastAsiaTheme="minorEastAsia"/>
      <w:color w:val="5A5A5A" w:themeColor="text1" w:themeTint="A5"/>
      <w:spacing w:val="15"/>
    </w:rPr>
  </w:style>
  <w:style w:type="paragraph" w:styleId="TOC3">
    <w:name w:val="toc 3"/>
    <w:basedOn w:val="Normal"/>
    <w:next w:val="Normal"/>
    <w:autoRedefine/>
    <w:uiPriority w:val="39"/>
    <w:unhideWhenUsed/>
    <w:rsid w:val="00221DC0"/>
    <w:pPr>
      <w:spacing w:after="100"/>
      <w:ind w:left="44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D78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D78CA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079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34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16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1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34" Type="http://schemas.openxmlformats.org/officeDocument/2006/relationships/hyperlink" Target="https://www.microsoft.com/en-us/download/details.aspx?id=53344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hyperlink" Target="https://docs.microsoft.com/en-us/dotnet/framework/migration-guide/how-to-determine-which-versions-are-installed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hyperlink" Target="https://www.microsoft.com/en-us/evalcenter/evaluate-windows-server-2016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hyperlink" Target="https://www.microsoft.com/en-us/download/details.aspx?id=54616" TargetMode="Externa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hyperlink" Target="https://go.microsoft.com/fwlink/?linkid=839516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hyperlink" Target="https://www.groovypost.com/howto/ninite-install-update-programs-automatically/" TargetMode="External"/><Relationship Id="rId35" Type="http://schemas.openxmlformats.org/officeDocument/2006/relationships/hyperlink" Target="https://www.microsoft.com/en-us/download/details.aspx?id=5332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B26DE1-EB5F-4DAC-87C9-169B856BED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18</TotalTime>
  <Pages>25</Pages>
  <Words>1271</Words>
  <Characters>7251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Alimeti</dc:creator>
  <cp:keywords/>
  <dc:description/>
  <cp:lastModifiedBy>Chandra Kaushik Alimeti</cp:lastModifiedBy>
  <cp:revision>752</cp:revision>
  <cp:lastPrinted>2018-04-03T15:59:00Z</cp:lastPrinted>
  <dcterms:created xsi:type="dcterms:W3CDTF">2017-07-31T16:13:00Z</dcterms:created>
  <dcterms:modified xsi:type="dcterms:W3CDTF">2019-09-04T19:05:00Z</dcterms:modified>
</cp:coreProperties>
</file>